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59C62" w14:textId="0CF00789" w:rsidR="00160352" w:rsidRDefault="00160352" w:rsidP="00160352">
      <w:pPr>
        <w:spacing w:after="100" w:afterAutospacing="1"/>
        <w:ind w:right="190"/>
        <w:jc w:val="center"/>
        <w:rPr>
          <w:rFonts w:cstheme="minorHAnsi"/>
          <w:b/>
          <w:sz w:val="36"/>
          <w:szCs w:val="36"/>
        </w:rPr>
      </w:pPr>
      <w:r w:rsidRPr="0031559D">
        <w:rPr>
          <w:rFonts w:cstheme="minorHAnsi"/>
          <w:b/>
          <w:noProof/>
          <w:color w:val="2E74B5" w:themeColor="accent1" w:themeShade="BF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B599FB" wp14:editId="055C1D10">
                <wp:simplePos x="0" y="0"/>
                <wp:positionH relativeFrom="column">
                  <wp:posOffset>-241300</wp:posOffset>
                </wp:positionH>
                <wp:positionV relativeFrom="paragraph">
                  <wp:posOffset>717550</wp:posOffset>
                </wp:positionV>
                <wp:extent cx="6578600" cy="12700"/>
                <wp:effectExtent l="0" t="0" r="31750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86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45C0C8" id="Straight Connector 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pt,56.5pt" to="499pt,5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" strokecolor="#4472c4 [3208]" strokeweight="1.5pt">
                <v:stroke joinstyle="miter"/>
              </v:line>
            </w:pict>
          </mc:Fallback>
        </mc:AlternateContent>
      </w:r>
      <w:r w:rsidRPr="0031559D">
        <w:rPr>
          <w:noProof/>
          <w:color w:val="2E74B5" w:themeColor="accent1" w:themeShade="BF"/>
        </w:rPr>
        <w:drawing>
          <wp:anchor distT="0" distB="0" distL="114300" distR="114300" simplePos="0" relativeHeight="251665408" behindDoc="1" locked="0" layoutInCell="1" allowOverlap="1" wp14:anchorId="1468BEE7" wp14:editId="509DEFC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17650" cy="588645"/>
            <wp:effectExtent l="0" t="0" r="6350" b="1905"/>
            <wp:wrapTight wrapText="bothSides">
              <wp:wrapPolygon edited="0">
                <wp:start x="0" y="0"/>
                <wp:lineTo x="0" y="20971"/>
                <wp:lineTo x="21419" y="20971"/>
                <wp:lineTo x="21419" y="0"/>
                <wp:lineTo x="0" y="0"/>
              </wp:wrapPolygon>
            </wp:wrapTight>
            <wp:docPr id="7" name="Picture 7" descr="Um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mt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58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1559D">
        <w:rPr>
          <w:rFonts w:cstheme="minorHAnsi"/>
          <w:b/>
          <w:color w:val="2E74B5" w:themeColor="accent1" w:themeShade="BF"/>
          <w:sz w:val="36"/>
          <w:szCs w:val="36"/>
        </w:rPr>
        <w:t xml:space="preserve">University of Management and Technology, </w:t>
      </w:r>
      <w:r w:rsidRPr="00AF7001">
        <w:rPr>
          <w:rFonts w:cstheme="minorHAnsi"/>
          <w:b/>
          <w:color w:val="2E74B5" w:themeColor="accent1" w:themeShade="BF"/>
          <w:sz w:val="36"/>
          <w:szCs w:val="36"/>
        </w:rPr>
        <w:t>Lahore Campus</w:t>
      </w:r>
    </w:p>
    <w:p w14:paraId="6F1D14D8" w14:textId="08A8B132" w:rsidR="00160352" w:rsidRDefault="00160352" w:rsidP="00160352">
      <w:pPr>
        <w:ind w:right="190"/>
        <w:jc w:val="center"/>
        <w:rPr>
          <w:rFonts w:cstheme="minorHAnsi"/>
          <w:b/>
          <w:color w:val="1F3864" w:themeColor="accent5" w:themeShade="80"/>
          <w:sz w:val="36"/>
          <w:szCs w:val="36"/>
        </w:rPr>
      </w:pPr>
      <w:r w:rsidRPr="0031559D">
        <w:rPr>
          <w:rFonts w:cstheme="minorHAnsi"/>
          <w:b/>
          <w:color w:val="1F3864" w:themeColor="accent5" w:themeShade="80"/>
          <w:sz w:val="36"/>
          <w:szCs w:val="36"/>
        </w:rPr>
        <w:t>Lab</w:t>
      </w:r>
      <w:r>
        <w:rPr>
          <w:rFonts w:cstheme="minorHAnsi"/>
          <w:b/>
          <w:color w:val="1F3864" w:themeColor="accent5" w:themeShade="80"/>
          <w:sz w:val="36"/>
          <w:szCs w:val="36"/>
        </w:rPr>
        <w:t>- 0</w:t>
      </w:r>
      <w:r w:rsidR="000C056A">
        <w:rPr>
          <w:rFonts w:cstheme="minorHAnsi"/>
          <w:b/>
          <w:color w:val="1F3864" w:themeColor="accent5" w:themeShade="80"/>
          <w:sz w:val="36"/>
          <w:szCs w:val="36"/>
        </w:rPr>
        <w:t>6</w:t>
      </w:r>
      <w:r w:rsidRPr="0031559D">
        <w:rPr>
          <w:rFonts w:cstheme="minorHAnsi"/>
          <w:b/>
          <w:color w:val="1F3864" w:themeColor="accent5" w:themeShade="80"/>
          <w:sz w:val="36"/>
          <w:szCs w:val="36"/>
        </w:rPr>
        <w:t xml:space="preserve"> </w:t>
      </w:r>
      <w:r>
        <w:rPr>
          <w:rFonts w:cstheme="minorHAnsi"/>
          <w:b/>
          <w:color w:val="1F3864" w:themeColor="accent5" w:themeShade="80"/>
          <w:sz w:val="36"/>
          <w:szCs w:val="36"/>
        </w:rPr>
        <w:t>Manual</w:t>
      </w:r>
    </w:p>
    <w:p w14:paraId="3B54F688" w14:textId="77777777" w:rsidR="008957AF" w:rsidRDefault="008957AF" w:rsidP="008957AF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>Lab Instructor: Riaz Ahmad</w:t>
      </w:r>
    </w:p>
    <w:p w14:paraId="4582A502" w14:textId="77777777" w:rsidR="008957AF" w:rsidRDefault="008957AF" w:rsidP="008957AF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 xml:space="preserve"> Department of Computer Science</w:t>
      </w:r>
    </w:p>
    <w:p w14:paraId="56F85689" w14:textId="40012341" w:rsidR="00160352" w:rsidRPr="0031559D" w:rsidRDefault="008957AF" w:rsidP="008957AF">
      <w:pPr>
        <w:ind w:right="190"/>
        <w:jc w:val="center"/>
        <w:rPr>
          <w:rFonts w:cstheme="minorHAnsi"/>
          <w:b/>
          <w:color w:val="1F3864" w:themeColor="accent5" w:themeShade="80"/>
          <w:sz w:val="36"/>
          <w:szCs w:val="36"/>
        </w:rPr>
      </w:pPr>
      <w:r>
        <w:rPr>
          <w:sz w:val="27"/>
        </w:rPr>
        <w:t xml:space="preserve">Email: </w:t>
      </w:r>
      <w:hyperlink r:id="rId8" w:history="1">
        <w:r>
          <w:rPr>
            <w:rStyle w:val="Hyperlink"/>
            <w:sz w:val="27"/>
          </w:rPr>
          <w:t>riazahmad@umt.edu.pk</w:t>
        </w:r>
      </w:hyperlink>
    </w:p>
    <w:p w14:paraId="1CE4335F" w14:textId="32DA659C" w:rsidR="004F10FF" w:rsidRPr="000B7399" w:rsidRDefault="004F10FF" w:rsidP="000B7399">
      <w:pPr>
        <w:jc w:val="center"/>
        <w:rPr>
          <w:b/>
          <w:color w:val="ED7D31" w:themeColor="accent2"/>
          <w:sz w:val="44"/>
          <w:szCs w:val="44"/>
        </w:rPr>
      </w:pPr>
      <w:r w:rsidRPr="000B7399">
        <w:rPr>
          <w:b/>
          <w:color w:val="ED7D31" w:themeColor="accent2"/>
          <w:sz w:val="44"/>
          <w:szCs w:val="44"/>
        </w:rPr>
        <w:t>Increment /Decrement operator</w:t>
      </w:r>
      <w:r w:rsidR="005F5EEB">
        <w:rPr>
          <w:b/>
          <w:color w:val="ED7D31" w:themeColor="accent2"/>
          <w:sz w:val="44"/>
          <w:szCs w:val="44"/>
        </w:rPr>
        <w:t xml:space="preserve"> &amp; While Loop</w:t>
      </w:r>
    </w:p>
    <w:p w14:paraId="79937663" w14:textId="77777777" w:rsidR="004F10FF" w:rsidRPr="00172C2A" w:rsidRDefault="000B7399" w:rsidP="000B7399">
      <w:pPr>
        <w:jc w:val="center"/>
        <w:rPr>
          <w:b/>
          <w:sz w:val="32"/>
          <w:szCs w:val="32"/>
        </w:rPr>
      </w:pPr>
      <w:r w:rsidRPr="00172C2A">
        <w:rPr>
          <w:b/>
          <w:sz w:val="32"/>
          <w:szCs w:val="32"/>
        </w:rPr>
        <w:t>Coding Examples</w:t>
      </w:r>
      <w:r w:rsidR="004F10FF" w:rsidRPr="00172C2A">
        <w:rPr>
          <w:b/>
          <w:sz w:val="32"/>
          <w:szCs w:val="32"/>
        </w:rPr>
        <w:t>:</w:t>
      </w:r>
    </w:p>
    <w:p w14:paraId="29319A9E" w14:textId="77777777" w:rsidR="004F10FF" w:rsidRPr="00172C2A" w:rsidRDefault="004F10FF">
      <w:pPr>
        <w:rPr>
          <w:b/>
          <w:color w:val="5B9BD5" w:themeColor="accent1"/>
          <w:sz w:val="32"/>
          <w:szCs w:val="32"/>
          <w:u w:val="single"/>
        </w:rPr>
      </w:pPr>
      <w:r w:rsidRPr="00172C2A">
        <w:rPr>
          <w:b/>
          <w:color w:val="5B9BD5" w:themeColor="accent1"/>
          <w:sz w:val="32"/>
          <w:szCs w:val="32"/>
          <w:u w:val="single"/>
        </w:rPr>
        <w:t>Decrement operator:</w:t>
      </w:r>
    </w:p>
    <w:p w14:paraId="6F05738A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>include &lt;iostream&gt;</w:t>
      </w:r>
    </w:p>
    <w:p w14:paraId="743E573A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>using namespace std;</w:t>
      </w:r>
    </w:p>
    <w:p w14:paraId="16A53220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 xml:space="preserve">int </w:t>
      </w:r>
      <w:proofErr w:type="gramStart"/>
      <w:r w:rsidRPr="007E0DFD">
        <w:rPr>
          <w:color w:val="7030A0"/>
        </w:rPr>
        <w:t>main(</w:t>
      </w:r>
      <w:proofErr w:type="gramEnd"/>
      <w:r w:rsidRPr="007E0DFD">
        <w:rPr>
          <w:color w:val="7030A0"/>
        </w:rPr>
        <w:t>)</w:t>
      </w:r>
    </w:p>
    <w:p w14:paraId="5A80B863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>{</w:t>
      </w:r>
    </w:p>
    <w:p w14:paraId="172E81BD" w14:textId="77777777" w:rsidR="004F10FF" w:rsidRDefault="004F10FF" w:rsidP="004F10FF">
      <w:r>
        <w:tab/>
        <w:t>int x=</w:t>
      </w:r>
      <w:proofErr w:type="gramStart"/>
      <w:r>
        <w:t>10,a</w:t>
      </w:r>
      <w:proofErr w:type="gramEnd"/>
      <w:r>
        <w:t>;</w:t>
      </w:r>
    </w:p>
    <w:p w14:paraId="6E33E5FB" w14:textId="77777777" w:rsidR="004F10FF" w:rsidRDefault="0092520E" w:rsidP="004F10FF">
      <w:r>
        <w:tab/>
        <w:t>a=--x</w:t>
      </w:r>
      <w:r w:rsidR="004F10FF">
        <w:t>;</w:t>
      </w:r>
    </w:p>
    <w:p w14:paraId="580AC279" w14:textId="77777777" w:rsidR="004F10FF" w:rsidRDefault="004F10FF" w:rsidP="004F10FF">
      <w:r>
        <w:tab/>
      </w:r>
      <w:proofErr w:type="spellStart"/>
      <w:r>
        <w:t>cout</w:t>
      </w:r>
      <w:proofErr w:type="spellEnd"/>
      <w:r>
        <w:t>&lt;&lt;"pre decrement operator";</w:t>
      </w:r>
    </w:p>
    <w:p w14:paraId="2FD37233" w14:textId="77777777" w:rsidR="004F10FF" w:rsidRDefault="004F10FF" w:rsidP="004F10FF"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a</w:t>
      </w:r>
      <w:proofErr w:type="spellEnd"/>
      <w:r>
        <w:t xml:space="preserve"> = "&lt;&lt;a;</w:t>
      </w:r>
    </w:p>
    <w:p w14:paraId="5DD0EAFD" w14:textId="77777777" w:rsidR="004F10FF" w:rsidRDefault="004F10FF" w:rsidP="004F10FF"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x</w:t>
      </w:r>
      <w:proofErr w:type="spellEnd"/>
      <w:r>
        <w:t xml:space="preserve"> ="&lt;&lt;x;</w:t>
      </w:r>
    </w:p>
    <w:p w14:paraId="32D3CB4C" w14:textId="77777777" w:rsidR="004F10FF" w:rsidRDefault="004F10FF" w:rsidP="004F10FF">
      <w:r>
        <w:tab/>
        <w:t>return 0;</w:t>
      </w:r>
    </w:p>
    <w:p w14:paraId="022ADEDB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>}</w:t>
      </w:r>
    </w:p>
    <w:p w14:paraId="41B42C88" w14:textId="77777777" w:rsidR="004F10FF" w:rsidRPr="000B7399" w:rsidRDefault="004F10FF" w:rsidP="00965F88">
      <w:pPr>
        <w:spacing w:line="276" w:lineRule="auto"/>
        <w:rPr>
          <w:b/>
          <w:color w:val="70AD47" w:themeColor="accent6"/>
          <w:sz w:val="24"/>
          <w:szCs w:val="24"/>
        </w:rPr>
      </w:pPr>
      <w:r w:rsidRPr="000B7399">
        <w:rPr>
          <w:b/>
          <w:color w:val="70AD47" w:themeColor="accent6"/>
          <w:sz w:val="24"/>
          <w:szCs w:val="24"/>
        </w:rPr>
        <w:t>Output:</w:t>
      </w:r>
    </w:p>
    <w:p w14:paraId="381D475C" w14:textId="77777777" w:rsidR="004F10FF" w:rsidRDefault="0092520E" w:rsidP="00965F88">
      <w:pPr>
        <w:spacing w:line="276" w:lineRule="auto"/>
      </w:pPr>
      <w:r>
        <w:t>Pre</w:t>
      </w:r>
      <w:r w:rsidR="004F10FF">
        <w:t xml:space="preserve"> decrement operator</w:t>
      </w:r>
    </w:p>
    <w:p w14:paraId="564758C1" w14:textId="77777777" w:rsidR="004F10FF" w:rsidRDefault="004F10FF" w:rsidP="00965F88">
      <w:pPr>
        <w:spacing w:line="276" w:lineRule="auto"/>
      </w:pPr>
      <w:r>
        <w:t>a</w:t>
      </w:r>
      <w:r w:rsidR="0092520E">
        <w:t>=9</w:t>
      </w:r>
    </w:p>
    <w:p w14:paraId="0A24D722" w14:textId="77777777" w:rsidR="004F10FF" w:rsidRDefault="000B7399" w:rsidP="00965F88">
      <w:pPr>
        <w:spacing w:line="276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F7C914" wp14:editId="31EA0A2A">
                <wp:simplePos x="0" y="0"/>
                <wp:positionH relativeFrom="column">
                  <wp:posOffset>1162050</wp:posOffset>
                </wp:positionH>
                <wp:positionV relativeFrom="paragraph">
                  <wp:posOffset>181610</wp:posOffset>
                </wp:positionV>
                <wp:extent cx="2819400" cy="2857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1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8590A3" id="Straight Connector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5pt,14.3pt" to="313.5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4F10FF">
        <w:t>x=9</w:t>
      </w:r>
    </w:p>
    <w:p w14:paraId="6258A633" w14:textId="77777777" w:rsidR="00965F88" w:rsidRDefault="00965F88" w:rsidP="00965F88">
      <w:pPr>
        <w:spacing w:line="276" w:lineRule="auto"/>
      </w:pPr>
    </w:p>
    <w:p w14:paraId="425DDFDC" w14:textId="77777777" w:rsidR="000B7399" w:rsidRDefault="000B7399" w:rsidP="004F10FF"/>
    <w:p w14:paraId="2661D0B7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>include &lt;iostream&gt;</w:t>
      </w:r>
    </w:p>
    <w:p w14:paraId="7C5B3AE1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lastRenderedPageBreak/>
        <w:t>using namespace std;</w:t>
      </w:r>
    </w:p>
    <w:p w14:paraId="52EED075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 xml:space="preserve">int </w:t>
      </w:r>
      <w:proofErr w:type="gramStart"/>
      <w:r w:rsidRPr="007E0DFD">
        <w:rPr>
          <w:color w:val="7030A0"/>
        </w:rPr>
        <w:t>main(</w:t>
      </w:r>
      <w:proofErr w:type="gramEnd"/>
      <w:r w:rsidRPr="007E0DFD">
        <w:rPr>
          <w:color w:val="7030A0"/>
        </w:rPr>
        <w:t>)</w:t>
      </w:r>
    </w:p>
    <w:p w14:paraId="2EC0091F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>{</w:t>
      </w:r>
    </w:p>
    <w:p w14:paraId="182AC454" w14:textId="77777777" w:rsidR="004F10FF" w:rsidRDefault="004F10FF" w:rsidP="00965F88">
      <w:pPr>
        <w:spacing w:line="240" w:lineRule="auto"/>
      </w:pPr>
      <w:r>
        <w:tab/>
        <w:t>int x=</w:t>
      </w:r>
      <w:proofErr w:type="gramStart"/>
      <w:r>
        <w:t>10,a</w:t>
      </w:r>
      <w:proofErr w:type="gramEnd"/>
      <w:r>
        <w:t>;</w:t>
      </w:r>
    </w:p>
    <w:p w14:paraId="3BBA8ABB" w14:textId="77777777" w:rsidR="004F10FF" w:rsidRDefault="004F10FF" w:rsidP="00965F88">
      <w:pPr>
        <w:spacing w:line="240" w:lineRule="auto"/>
      </w:pPr>
      <w:r>
        <w:tab/>
        <w:t>a=x--;</w:t>
      </w:r>
    </w:p>
    <w:p w14:paraId="7E68F4F5" w14:textId="77777777" w:rsidR="004F10FF" w:rsidRDefault="004F10FF" w:rsidP="00965F88">
      <w:pPr>
        <w:spacing w:line="240" w:lineRule="auto"/>
      </w:pPr>
      <w:r>
        <w:tab/>
      </w:r>
      <w:proofErr w:type="spellStart"/>
      <w:r>
        <w:t>cout</w:t>
      </w:r>
      <w:proofErr w:type="spellEnd"/>
      <w:r>
        <w:t>&lt;&lt;"Post decrement operator";</w:t>
      </w:r>
    </w:p>
    <w:p w14:paraId="1B8A50B8" w14:textId="77777777" w:rsidR="004F10FF" w:rsidRDefault="004F10FF" w:rsidP="00965F88">
      <w:pPr>
        <w:spacing w:line="240" w:lineRule="auto"/>
      </w:pPr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a</w:t>
      </w:r>
      <w:proofErr w:type="spellEnd"/>
      <w:r>
        <w:t xml:space="preserve"> = "&lt;&lt;a;</w:t>
      </w:r>
    </w:p>
    <w:p w14:paraId="2447641C" w14:textId="77777777" w:rsidR="004F10FF" w:rsidRDefault="004F10FF" w:rsidP="00965F88">
      <w:pPr>
        <w:spacing w:line="240" w:lineRule="auto"/>
      </w:pPr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x</w:t>
      </w:r>
      <w:proofErr w:type="spellEnd"/>
      <w:r>
        <w:t xml:space="preserve"> ="&lt;&lt;x;</w:t>
      </w:r>
    </w:p>
    <w:p w14:paraId="61D841AA" w14:textId="77777777" w:rsidR="004F10FF" w:rsidRDefault="004F10FF" w:rsidP="00965F88">
      <w:pPr>
        <w:spacing w:line="240" w:lineRule="auto"/>
      </w:pPr>
      <w:r>
        <w:tab/>
        <w:t>return 0;</w:t>
      </w:r>
    </w:p>
    <w:p w14:paraId="405BF924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>}</w:t>
      </w:r>
    </w:p>
    <w:p w14:paraId="2371A083" w14:textId="77777777" w:rsidR="004F10FF" w:rsidRPr="000B7399" w:rsidRDefault="004F10FF" w:rsidP="00965F88">
      <w:pPr>
        <w:spacing w:line="240" w:lineRule="auto"/>
        <w:rPr>
          <w:b/>
          <w:color w:val="70AD47" w:themeColor="accent6"/>
          <w:sz w:val="24"/>
          <w:szCs w:val="24"/>
        </w:rPr>
      </w:pPr>
      <w:r w:rsidRPr="000B7399">
        <w:rPr>
          <w:b/>
          <w:color w:val="70AD47" w:themeColor="accent6"/>
          <w:sz w:val="24"/>
          <w:szCs w:val="24"/>
        </w:rPr>
        <w:t>Output:</w:t>
      </w:r>
    </w:p>
    <w:p w14:paraId="5927918A" w14:textId="77777777" w:rsidR="004F10FF" w:rsidRDefault="004F10FF" w:rsidP="00965F88">
      <w:pPr>
        <w:spacing w:after="0" w:line="240" w:lineRule="auto"/>
      </w:pPr>
      <w:r>
        <w:t>a=</w:t>
      </w:r>
      <w:r w:rsidR="0092520E">
        <w:t>10</w:t>
      </w:r>
    </w:p>
    <w:p w14:paraId="5E072DB4" w14:textId="77777777" w:rsidR="004F10FF" w:rsidRDefault="000B7399" w:rsidP="00965F88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94B782" wp14:editId="3650F6A8">
                <wp:simplePos x="0" y="0"/>
                <wp:positionH relativeFrom="column">
                  <wp:posOffset>1457324</wp:posOffset>
                </wp:positionH>
                <wp:positionV relativeFrom="paragraph">
                  <wp:posOffset>174625</wp:posOffset>
                </wp:positionV>
                <wp:extent cx="2524125" cy="9525"/>
                <wp:effectExtent l="0" t="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241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2BE37F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75pt,13.75pt" to="313.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4F10FF">
        <w:t>x=9</w:t>
      </w:r>
    </w:p>
    <w:p w14:paraId="547132AC" w14:textId="77777777" w:rsidR="000B7399" w:rsidRDefault="000B7399" w:rsidP="00965F88">
      <w:pPr>
        <w:spacing w:line="240" w:lineRule="auto"/>
      </w:pPr>
    </w:p>
    <w:p w14:paraId="15B1D9FC" w14:textId="77777777" w:rsidR="004F10FF" w:rsidRPr="00172C2A" w:rsidRDefault="004F10FF" w:rsidP="00965F88">
      <w:pPr>
        <w:spacing w:line="240" w:lineRule="auto"/>
        <w:rPr>
          <w:b/>
          <w:color w:val="5B9BD5" w:themeColor="accent1"/>
          <w:sz w:val="28"/>
          <w:szCs w:val="28"/>
          <w:u w:val="single"/>
        </w:rPr>
      </w:pPr>
      <w:r w:rsidRPr="00172C2A">
        <w:rPr>
          <w:b/>
          <w:color w:val="5B9BD5" w:themeColor="accent1"/>
          <w:sz w:val="28"/>
          <w:szCs w:val="28"/>
          <w:u w:val="single"/>
        </w:rPr>
        <w:t>Increment Operator:</w:t>
      </w:r>
    </w:p>
    <w:p w14:paraId="630468CB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>include &lt;iostream&gt;</w:t>
      </w:r>
    </w:p>
    <w:p w14:paraId="006D819B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>using namespace std;</w:t>
      </w:r>
    </w:p>
    <w:p w14:paraId="0411B595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 xml:space="preserve">int </w:t>
      </w:r>
      <w:proofErr w:type="gramStart"/>
      <w:r w:rsidRPr="007E0DFD">
        <w:rPr>
          <w:color w:val="7030A0"/>
        </w:rPr>
        <w:t>main(</w:t>
      </w:r>
      <w:proofErr w:type="gramEnd"/>
      <w:r w:rsidRPr="007E0DFD">
        <w:rPr>
          <w:color w:val="7030A0"/>
        </w:rPr>
        <w:t>)</w:t>
      </w:r>
    </w:p>
    <w:p w14:paraId="366FD74B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>{</w:t>
      </w:r>
    </w:p>
    <w:p w14:paraId="7BA32620" w14:textId="77777777" w:rsidR="004F10FF" w:rsidRDefault="004F10FF" w:rsidP="00965F88">
      <w:pPr>
        <w:spacing w:line="240" w:lineRule="auto"/>
      </w:pPr>
      <w:r>
        <w:tab/>
        <w:t>int x=</w:t>
      </w:r>
      <w:proofErr w:type="gramStart"/>
      <w:r>
        <w:t>10,a</w:t>
      </w:r>
      <w:proofErr w:type="gramEnd"/>
      <w:r>
        <w:t>;</w:t>
      </w:r>
    </w:p>
    <w:p w14:paraId="3CFA9E53" w14:textId="77777777" w:rsidR="004F10FF" w:rsidRDefault="004F10FF" w:rsidP="00965F88">
      <w:pPr>
        <w:spacing w:line="240" w:lineRule="auto"/>
      </w:pPr>
      <w:r>
        <w:tab/>
        <w:t>a=++x;</w:t>
      </w:r>
    </w:p>
    <w:p w14:paraId="7598A400" w14:textId="77777777" w:rsidR="004F10FF" w:rsidRDefault="004F10FF" w:rsidP="00965F88">
      <w:pPr>
        <w:spacing w:line="240" w:lineRule="auto"/>
      </w:pPr>
      <w:r>
        <w:tab/>
      </w:r>
      <w:proofErr w:type="spellStart"/>
      <w:r>
        <w:t>cout</w:t>
      </w:r>
      <w:proofErr w:type="spellEnd"/>
      <w:r>
        <w:t>&lt;&lt;"</w:t>
      </w:r>
      <w:proofErr w:type="gramStart"/>
      <w:r>
        <w:t>pre  increment</w:t>
      </w:r>
      <w:proofErr w:type="gramEnd"/>
      <w:r>
        <w:t xml:space="preserve"> operator";</w:t>
      </w:r>
    </w:p>
    <w:p w14:paraId="7BD889A2" w14:textId="77777777" w:rsidR="004F10FF" w:rsidRDefault="004F10FF" w:rsidP="00965F88">
      <w:pPr>
        <w:spacing w:line="240" w:lineRule="auto"/>
      </w:pPr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a</w:t>
      </w:r>
      <w:proofErr w:type="spellEnd"/>
      <w:r>
        <w:t xml:space="preserve"> = "&lt;&lt;a;</w:t>
      </w:r>
    </w:p>
    <w:p w14:paraId="3D2512F3" w14:textId="77777777" w:rsidR="004F10FF" w:rsidRDefault="004F10FF" w:rsidP="00965F88">
      <w:pPr>
        <w:spacing w:line="240" w:lineRule="auto"/>
      </w:pPr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x</w:t>
      </w:r>
      <w:proofErr w:type="spellEnd"/>
      <w:r>
        <w:t xml:space="preserve"> ="&lt;&lt;x;</w:t>
      </w:r>
    </w:p>
    <w:p w14:paraId="5254BAEF" w14:textId="77777777" w:rsidR="004F10FF" w:rsidRDefault="004F10FF" w:rsidP="00965F88">
      <w:pPr>
        <w:spacing w:line="240" w:lineRule="auto"/>
      </w:pPr>
      <w:r>
        <w:tab/>
        <w:t>return 0;</w:t>
      </w:r>
    </w:p>
    <w:p w14:paraId="179447AE" w14:textId="77777777" w:rsidR="004F10FF" w:rsidRPr="007E0DFD" w:rsidRDefault="004F10FF" w:rsidP="00965F88">
      <w:pPr>
        <w:spacing w:line="240" w:lineRule="auto"/>
        <w:rPr>
          <w:color w:val="7030A0"/>
        </w:rPr>
      </w:pPr>
      <w:r w:rsidRPr="007E0DFD">
        <w:rPr>
          <w:color w:val="7030A0"/>
        </w:rPr>
        <w:t>}</w:t>
      </w:r>
    </w:p>
    <w:p w14:paraId="5FE3F585" w14:textId="77777777" w:rsidR="00965F88" w:rsidRDefault="004F10FF" w:rsidP="00965F88">
      <w:pPr>
        <w:spacing w:line="240" w:lineRule="auto"/>
        <w:rPr>
          <w:b/>
          <w:color w:val="70AD47" w:themeColor="accent6"/>
          <w:sz w:val="24"/>
          <w:szCs w:val="24"/>
        </w:rPr>
      </w:pPr>
      <w:r w:rsidRPr="000B7399">
        <w:rPr>
          <w:b/>
          <w:color w:val="70AD47" w:themeColor="accent6"/>
          <w:sz w:val="24"/>
          <w:szCs w:val="24"/>
        </w:rPr>
        <w:t>Output:</w:t>
      </w:r>
    </w:p>
    <w:p w14:paraId="31467E47" w14:textId="40282A1A" w:rsidR="004F10FF" w:rsidRDefault="004F10FF" w:rsidP="00965F88">
      <w:pPr>
        <w:spacing w:after="0" w:line="240" w:lineRule="auto"/>
      </w:pPr>
      <w:r>
        <w:t xml:space="preserve">Pre increment operator </w:t>
      </w:r>
    </w:p>
    <w:p w14:paraId="786748B9" w14:textId="77777777" w:rsidR="004F10FF" w:rsidRDefault="004F10FF" w:rsidP="00965F88">
      <w:pPr>
        <w:spacing w:after="0" w:line="240" w:lineRule="auto"/>
      </w:pPr>
      <w:r>
        <w:t>a=11</w:t>
      </w:r>
    </w:p>
    <w:p w14:paraId="2D5DE6BB" w14:textId="77777777" w:rsidR="004F10FF" w:rsidRDefault="000B7399" w:rsidP="00965F88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134B65" wp14:editId="0E403CA8">
                <wp:simplePos x="0" y="0"/>
                <wp:positionH relativeFrom="column">
                  <wp:posOffset>1475740</wp:posOffset>
                </wp:positionH>
                <wp:positionV relativeFrom="paragraph">
                  <wp:posOffset>214630</wp:posOffset>
                </wp:positionV>
                <wp:extent cx="2486025" cy="9525"/>
                <wp:effectExtent l="0" t="0" r="28575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860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764E3F" id="Straight Connector 4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2pt,16.9pt" to="311.9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4F10FF">
        <w:t>x=11</w:t>
      </w:r>
    </w:p>
    <w:p w14:paraId="066961CA" w14:textId="77777777" w:rsidR="000B7399" w:rsidRDefault="000B7399" w:rsidP="004F10FF"/>
    <w:p w14:paraId="13D92B4C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>include &lt;iostream&gt;</w:t>
      </w:r>
    </w:p>
    <w:p w14:paraId="067EF007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lastRenderedPageBreak/>
        <w:t>using namespace std;</w:t>
      </w:r>
    </w:p>
    <w:p w14:paraId="4ECAFC4E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 xml:space="preserve">int </w:t>
      </w:r>
      <w:proofErr w:type="gramStart"/>
      <w:r w:rsidRPr="007E0DFD">
        <w:rPr>
          <w:color w:val="7030A0"/>
        </w:rPr>
        <w:t>main(</w:t>
      </w:r>
      <w:proofErr w:type="gramEnd"/>
      <w:r w:rsidRPr="007E0DFD">
        <w:rPr>
          <w:color w:val="7030A0"/>
        </w:rPr>
        <w:t>)</w:t>
      </w:r>
    </w:p>
    <w:p w14:paraId="5C3E2C47" w14:textId="77777777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>{</w:t>
      </w:r>
    </w:p>
    <w:p w14:paraId="583587DE" w14:textId="77777777" w:rsidR="004F10FF" w:rsidRDefault="004F10FF" w:rsidP="004F10FF">
      <w:r>
        <w:tab/>
        <w:t>int x=</w:t>
      </w:r>
      <w:proofErr w:type="gramStart"/>
      <w:r>
        <w:t>10,a</w:t>
      </w:r>
      <w:proofErr w:type="gramEnd"/>
      <w:r>
        <w:t>;</w:t>
      </w:r>
    </w:p>
    <w:p w14:paraId="18AA34F4" w14:textId="7029EC97" w:rsidR="004F10FF" w:rsidRDefault="004F10FF" w:rsidP="004F10FF">
      <w:r>
        <w:tab/>
        <w:t>a=x++;</w:t>
      </w:r>
    </w:p>
    <w:p w14:paraId="54BE3E4B" w14:textId="77777777" w:rsidR="004F10FF" w:rsidRDefault="004F10FF" w:rsidP="004F10FF">
      <w:r>
        <w:tab/>
      </w:r>
      <w:proofErr w:type="spellStart"/>
      <w:r>
        <w:t>cout</w:t>
      </w:r>
      <w:proofErr w:type="spellEnd"/>
      <w:r>
        <w:t>&lt;&lt;"Post increment operator";</w:t>
      </w:r>
    </w:p>
    <w:p w14:paraId="2168B24B" w14:textId="77777777" w:rsidR="004F10FF" w:rsidRDefault="004F10FF" w:rsidP="004F10FF"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a</w:t>
      </w:r>
      <w:proofErr w:type="spellEnd"/>
      <w:r>
        <w:t xml:space="preserve"> = "&lt;&lt;a;</w:t>
      </w:r>
    </w:p>
    <w:p w14:paraId="488CA211" w14:textId="58B385E8" w:rsidR="004F10FF" w:rsidRDefault="004F10FF" w:rsidP="004F10FF">
      <w:r>
        <w:tab/>
      </w:r>
      <w:proofErr w:type="spellStart"/>
      <w:r>
        <w:t>cout</w:t>
      </w:r>
      <w:proofErr w:type="spellEnd"/>
      <w:r>
        <w:t>&lt;&lt;"\</w:t>
      </w:r>
      <w:proofErr w:type="spellStart"/>
      <w:r>
        <w:t>nx</w:t>
      </w:r>
      <w:proofErr w:type="spellEnd"/>
      <w:r>
        <w:t xml:space="preserve"> ="&lt;&lt;x;</w:t>
      </w:r>
    </w:p>
    <w:p w14:paraId="56323034" w14:textId="77777777" w:rsidR="004F10FF" w:rsidRDefault="004F10FF" w:rsidP="004F10FF">
      <w:r>
        <w:tab/>
        <w:t>return 0;</w:t>
      </w:r>
    </w:p>
    <w:p w14:paraId="5E702669" w14:textId="6B749AD1" w:rsidR="004F10FF" w:rsidRPr="007E0DFD" w:rsidRDefault="004F10FF" w:rsidP="004F10FF">
      <w:pPr>
        <w:rPr>
          <w:color w:val="7030A0"/>
        </w:rPr>
      </w:pPr>
      <w:r w:rsidRPr="007E0DFD">
        <w:rPr>
          <w:color w:val="7030A0"/>
        </w:rPr>
        <w:t>}</w:t>
      </w:r>
    </w:p>
    <w:p w14:paraId="0F7E7D16" w14:textId="3F8AEEA2" w:rsidR="004F10FF" w:rsidRPr="000B7399" w:rsidRDefault="004F10FF" w:rsidP="004F10FF">
      <w:pPr>
        <w:rPr>
          <w:b/>
          <w:color w:val="70AD47" w:themeColor="accent6"/>
          <w:sz w:val="24"/>
          <w:szCs w:val="24"/>
        </w:rPr>
      </w:pPr>
      <w:r w:rsidRPr="000B7399">
        <w:rPr>
          <w:b/>
          <w:color w:val="70AD47" w:themeColor="accent6"/>
          <w:sz w:val="24"/>
          <w:szCs w:val="24"/>
        </w:rPr>
        <w:t>Output:</w:t>
      </w:r>
    </w:p>
    <w:p w14:paraId="029180E6" w14:textId="77777777" w:rsidR="004F10FF" w:rsidRDefault="0092520E" w:rsidP="00965F88">
      <w:pPr>
        <w:spacing w:after="0"/>
      </w:pPr>
      <w:r>
        <w:t>Post increment operator</w:t>
      </w:r>
    </w:p>
    <w:p w14:paraId="230AAB1C" w14:textId="1FCA9654" w:rsidR="004F10FF" w:rsidRDefault="004F10FF" w:rsidP="00965F88">
      <w:pPr>
        <w:spacing w:after="0"/>
      </w:pPr>
      <w:r>
        <w:t>a=10</w:t>
      </w:r>
    </w:p>
    <w:p w14:paraId="6B530373" w14:textId="77777777" w:rsidR="00B41072" w:rsidRDefault="000B7399" w:rsidP="00965F88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63C023" wp14:editId="7ACEE703">
                <wp:simplePos x="0" y="0"/>
                <wp:positionH relativeFrom="column">
                  <wp:posOffset>-247650</wp:posOffset>
                </wp:positionH>
                <wp:positionV relativeFrom="paragraph">
                  <wp:posOffset>125095</wp:posOffset>
                </wp:positionV>
                <wp:extent cx="6934200" cy="6667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0" cy="66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ED56E6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5pt,9.85pt" to="526.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4F10FF">
        <w:t>x=11</w:t>
      </w:r>
    </w:p>
    <w:p w14:paraId="6AB83F0C" w14:textId="3B0DDCFD" w:rsidR="00FD0F92" w:rsidRDefault="00FD0F92" w:rsidP="00AB042E">
      <w:pPr>
        <w:rPr>
          <w:b/>
          <w:color w:val="ED7D31" w:themeColor="accent2"/>
          <w:sz w:val="40"/>
          <w:szCs w:val="40"/>
        </w:rPr>
      </w:pPr>
    </w:p>
    <w:p w14:paraId="1DE3BB24" w14:textId="5CB2EA8E" w:rsidR="00AB042E" w:rsidRDefault="00AB042E" w:rsidP="00AB042E">
      <w:pPr>
        <w:rPr>
          <w:b/>
          <w:color w:val="ED7D31" w:themeColor="accent2"/>
          <w:sz w:val="40"/>
          <w:szCs w:val="40"/>
        </w:rPr>
      </w:pPr>
      <w:r>
        <w:rPr>
          <w:b/>
          <w:color w:val="ED7D31" w:themeColor="accent2"/>
          <w:sz w:val="40"/>
          <w:szCs w:val="40"/>
        </w:rPr>
        <w:t>While Loop:</w:t>
      </w:r>
    </w:p>
    <w:p w14:paraId="259C6834" w14:textId="77777777" w:rsidR="00AB042E" w:rsidRPr="00AB042E" w:rsidRDefault="00AB042E" w:rsidP="00AB042E">
      <w:pPr>
        <w:numPr>
          <w:ilvl w:val="0"/>
          <w:numId w:val="1"/>
        </w:numPr>
        <w:rPr>
          <w:b/>
          <w:color w:val="000000" w:themeColor="text1"/>
          <w:sz w:val="28"/>
          <w:szCs w:val="28"/>
        </w:rPr>
      </w:pPr>
      <w:r w:rsidRPr="00AB042E">
        <w:rPr>
          <w:b/>
          <w:color w:val="000000" w:themeColor="text1"/>
          <w:sz w:val="28"/>
          <w:szCs w:val="28"/>
          <w:u w:val="single"/>
        </w:rPr>
        <w:t>Loop</w:t>
      </w:r>
      <w:r w:rsidRPr="00AB042E">
        <w:rPr>
          <w:b/>
          <w:color w:val="000000" w:themeColor="text1"/>
          <w:sz w:val="28"/>
          <w:szCs w:val="28"/>
        </w:rPr>
        <w:t>: a control structure that causes a statement or statements to repeat</w:t>
      </w:r>
    </w:p>
    <w:p w14:paraId="7C5665E8" w14:textId="77777777" w:rsidR="00AB042E" w:rsidRPr="00AB042E" w:rsidRDefault="00AB042E" w:rsidP="00AB042E">
      <w:pPr>
        <w:numPr>
          <w:ilvl w:val="0"/>
          <w:numId w:val="1"/>
        </w:numPr>
        <w:rPr>
          <w:b/>
          <w:color w:val="000000" w:themeColor="text1"/>
          <w:sz w:val="28"/>
          <w:szCs w:val="28"/>
        </w:rPr>
      </w:pPr>
      <w:r w:rsidRPr="00AB042E">
        <w:rPr>
          <w:b/>
          <w:color w:val="000000" w:themeColor="text1"/>
          <w:sz w:val="28"/>
          <w:szCs w:val="28"/>
        </w:rPr>
        <w:t xml:space="preserve"> General format of the while loop:</w:t>
      </w:r>
    </w:p>
    <w:p w14:paraId="19907F60" w14:textId="4136B979" w:rsidR="00AB042E" w:rsidRPr="00AB042E" w:rsidRDefault="00AB042E" w:rsidP="00AB042E">
      <w:pPr>
        <w:rPr>
          <w:b/>
          <w:color w:val="000000" w:themeColor="text1"/>
          <w:sz w:val="28"/>
          <w:szCs w:val="28"/>
        </w:rPr>
      </w:pPr>
      <w:r w:rsidRPr="00AB042E">
        <w:rPr>
          <w:b/>
          <w:color w:val="000000" w:themeColor="text1"/>
          <w:sz w:val="28"/>
          <w:szCs w:val="28"/>
        </w:rPr>
        <w:tab/>
        <w:t>while (</w:t>
      </w:r>
      <w:r w:rsidRPr="00AB042E">
        <w:rPr>
          <w:b/>
          <w:i/>
          <w:iCs/>
          <w:color w:val="000000" w:themeColor="text1"/>
          <w:sz w:val="28"/>
          <w:szCs w:val="28"/>
        </w:rPr>
        <w:t>expression</w:t>
      </w:r>
      <w:r w:rsidRPr="00AB042E">
        <w:rPr>
          <w:b/>
          <w:color w:val="000000" w:themeColor="text1"/>
          <w:sz w:val="28"/>
          <w:szCs w:val="28"/>
        </w:rPr>
        <w:t>)</w:t>
      </w:r>
    </w:p>
    <w:p w14:paraId="577356B9" w14:textId="77777777" w:rsidR="00AB042E" w:rsidRPr="00AB042E" w:rsidRDefault="00AB042E" w:rsidP="00AB042E">
      <w:pPr>
        <w:rPr>
          <w:b/>
          <w:color w:val="000000" w:themeColor="text1"/>
          <w:sz w:val="28"/>
          <w:szCs w:val="28"/>
        </w:rPr>
      </w:pPr>
      <w:r w:rsidRPr="00AB042E">
        <w:rPr>
          <w:b/>
          <w:color w:val="000000" w:themeColor="text1"/>
          <w:sz w:val="28"/>
          <w:szCs w:val="28"/>
        </w:rPr>
        <w:tab/>
      </w:r>
      <w:r w:rsidRPr="00AB042E">
        <w:rPr>
          <w:b/>
          <w:color w:val="000000" w:themeColor="text1"/>
          <w:sz w:val="28"/>
          <w:szCs w:val="28"/>
        </w:rPr>
        <w:tab/>
        <w:t xml:space="preserve">   </w:t>
      </w:r>
      <w:r w:rsidRPr="00AB042E">
        <w:rPr>
          <w:b/>
          <w:i/>
          <w:iCs/>
          <w:color w:val="000000" w:themeColor="text1"/>
          <w:sz w:val="28"/>
          <w:szCs w:val="28"/>
        </w:rPr>
        <w:t>statement</w:t>
      </w:r>
      <w:r w:rsidRPr="00AB042E">
        <w:rPr>
          <w:b/>
          <w:color w:val="000000" w:themeColor="text1"/>
          <w:sz w:val="28"/>
          <w:szCs w:val="28"/>
        </w:rPr>
        <w:t>;</w:t>
      </w:r>
    </w:p>
    <w:p w14:paraId="7ED2D0AB" w14:textId="32EE3580" w:rsidR="00AB042E" w:rsidRPr="00AB042E" w:rsidRDefault="00AB042E" w:rsidP="00AB042E">
      <w:pPr>
        <w:numPr>
          <w:ilvl w:val="0"/>
          <w:numId w:val="2"/>
        </w:numPr>
        <w:rPr>
          <w:b/>
          <w:color w:val="000000" w:themeColor="text1"/>
          <w:sz w:val="28"/>
          <w:szCs w:val="28"/>
        </w:rPr>
      </w:pPr>
      <w:r w:rsidRPr="00AB042E">
        <w:rPr>
          <w:b/>
          <w:color w:val="000000" w:themeColor="text1"/>
          <w:sz w:val="28"/>
          <w:szCs w:val="28"/>
        </w:rPr>
        <w:t xml:space="preserve"> </w:t>
      </w:r>
      <w:r w:rsidRPr="00AB042E">
        <w:rPr>
          <w:b/>
          <w:i/>
          <w:iCs/>
          <w:color w:val="000000" w:themeColor="text1"/>
          <w:sz w:val="28"/>
          <w:szCs w:val="28"/>
        </w:rPr>
        <w:t>statement</w:t>
      </w:r>
      <w:r w:rsidRPr="00AB042E">
        <w:rPr>
          <w:b/>
          <w:color w:val="000000" w:themeColor="text1"/>
          <w:sz w:val="28"/>
          <w:szCs w:val="28"/>
        </w:rPr>
        <w:t xml:space="preserve">; can also be a block of statements enclosed in </w:t>
      </w:r>
      <w:proofErr w:type="gramStart"/>
      <w:r w:rsidRPr="00AB042E">
        <w:rPr>
          <w:b/>
          <w:color w:val="000000" w:themeColor="text1"/>
          <w:sz w:val="28"/>
          <w:szCs w:val="28"/>
        </w:rPr>
        <w:t>{ }</w:t>
      </w:r>
      <w:proofErr w:type="gramEnd"/>
    </w:p>
    <w:p w14:paraId="5BB9E58B" w14:textId="4FF18A2D" w:rsidR="00965F88" w:rsidRDefault="00965F88" w:rsidP="00AB042E">
      <w:pPr>
        <w:jc w:val="center"/>
        <w:rPr>
          <w:b/>
          <w:color w:val="ED7D31" w:themeColor="accent2"/>
          <w:sz w:val="40"/>
          <w:szCs w:val="40"/>
        </w:rPr>
      </w:pPr>
      <w:r w:rsidRPr="00AB042E">
        <w:rPr>
          <w:b/>
          <w:noProof/>
          <w:color w:val="ED7D31" w:themeColor="accent2"/>
          <w:sz w:val="40"/>
          <w:szCs w:val="40"/>
        </w:rPr>
        <w:drawing>
          <wp:anchor distT="0" distB="0" distL="114300" distR="114300" simplePos="0" relativeHeight="251667456" behindDoc="0" locked="0" layoutInCell="1" allowOverlap="1" wp14:anchorId="506CC6CA" wp14:editId="43A15136">
            <wp:simplePos x="0" y="0"/>
            <wp:positionH relativeFrom="column">
              <wp:posOffset>1555750</wp:posOffset>
            </wp:positionH>
            <wp:positionV relativeFrom="paragraph">
              <wp:posOffset>12065</wp:posOffset>
            </wp:positionV>
            <wp:extent cx="2340739" cy="1863725"/>
            <wp:effectExtent l="0" t="0" r="2540" b="3175"/>
            <wp:wrapNone/>
            <wp:docPr id="19459" name="Picture 3" descr="0501sowc copy">
              <a:extLst xmlns:a="http://schemas.openxmlformats.org/drawingml/2006/main">
                <a:ext uri="{FF2B5EF4-FFF2-40B4-BE49-F238E27FC236}">
                  <a16:creationId xmlns:a16="http://schemas.microsoft.com/office/drawing/2014/main" id="{53EAC329-4687-9C31-3368-30F55043E2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" name="Picture 3" descr="0501sowc copy">
                      <a:extLst>
                        <a:ext uri="{FF2B5EF4-FFF2-40B4-BE49-F238E27FC236}">
                          <a16:creationId xmlns:a16="http://schemas.microsoft.com/office/drawing/2014/main" id="{53EAC329-4687-9C31-3368-30F55043E29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739" cy="186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6BBE2E" w14:textId="77777777" w:rsidR="00965F88" w:rsidRDefault="00965F88" w:rsidP="00AB042E">
      <w:pPr>
        <w:jc w:val="center"/>
        <w:rPr>
          <w:b/>
          <w:color w:val="ED7D31" w:themeColor="accent2"/>
          <w:sz w:val="40"/>
          <w:szCs w:val="40"/>
        </w:rPr>
      </w:pPr>
    </w:p>
    <w:p w14:paraId="452420A1" w14:textId="77777777" w:rsidR="00965F88" w:rsidRDefault="00965F88" w:rsidP="00AB042E">
      <w:pPr>
        <w:jc w:val="center"/>
        <w:rPr>
          <w:b/>
          <w:color w:val="ED7D31" w:themeColor="accent2"/>
          <w:sz w:val="40"/>
          <w:szCs w:val="40"/>
        </w:rPr>
      </w:pPr>
    </w:p>
    <w:p w14:paraId="56DD26CC" w14:textId="79B6015B" w:rsidR="00AB042E" w:rsidRPr="00AB042E" w:rsidRDefault="00AB042E" w:rsidP="00AB042E">
      <w:pPr>
        <w:jc w:val="center"/>
        <w:rPr>
          <w:b/>
          <w:color w:val="ED7D31" w:themeColor="accent2"/>
          <w:sz w:val="40"/>
          <w:szCs w:val="40"/>
        </w:rPr>
      </w:pPr>
    </w:p>
    <w:p w14:paraId="39579B55" w14:textId="66444367" w:rsidR="00B41072" w:rsidRPr="00965F88" w:rsidRDefault="00AB042E" w:rsidP="00AB042E">
      <w:pPr>
        <w:jc w:val="both"/>
        <w:rPr>
          <w:b/>
          <w:color w:val="ED7D31" w:themeColor="accent2"/>
          <w:sz w:val="36"/>
          <w:szCs w:val="36"/>
        </w:rPr>
      </w:pPr>
      <w:r w:rsidRPr="00965F88">
        <w:rPr>
          <w:b/>
          <w:color w:val="ED7D31" w:themeColor="accent2"/>
          <w:sz w:val="36"/>
          <w:szCs w:val="36"/>
        </w:rPr>
        <w:lastRenderedPageBreak/>
        <w:t xml:space="preserve">Example 1: </w:t>
      </w:r>
      <w:r w:rsidR="00B41072" w:rsidRPr="00965F88">
        <w:rPr>
          <w:b/>
          <w:color w:val="ED7D31" w:themeColor="accent2"/>
          <w:sz w:val="36"/>
          <w:szCs w:val="36"/>
        </w:rPr>
        <w:t>Write a program using while loop that show the sum of first five numbers.</w:t>
      </w:r>
    </w:p>
    <w:p w14:paraId="43C3279F" w14:textId="3C7491AB" w:rsidR="00AB042E" w:rsidRDefault="00AB042E" w:rsidP="00965F88">
      <w:pPr>
        <w:spacing w:after="0" w:line="240" w:lineRule="auto"/>
        <w:rPr>
          <w:b/>
          <w:color w:val="5B9BD5" w:themeColor="accent1"/>
          <w:sz w:val="28"/>
          <w:szCs w:val="28"/>
          <w:u w:val="single"/>
        </w:rPr>
      </w:pPr>
      <w:r>
        <w:rPr>
          <w:b/>
          <w:color w:val="5B9BD5" w:themeColor="accent1"/>
          <w:sz w:val="28"/>
          <w:szCs w:val="28"/>
          <w:u w:val="single"/>
        </w:rPr>
        <w:t>Code:</w:t>
      </w:r>
    </w:p>
    <w:p w14:paraId="1DC39543" w14:textId="1E9E506E" w:rsidR="00AB042E" w:rsidRPr="007E0DFD" w:rsidRDefault="00AB042E" w:rsidP="00C50D13">
      <w:pPr>
        <w:spacing w:after="0" w:line="276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#include&lt;iostream&gt;</w:t>
      </w:r>
    </w:p>
    <w:p w14:paraId="16770676" w14:textId="0CBF30E6" w:rsidR="00B41072" w:rsidRPr="007E0DFD" w:rsidRDefault="00B41072" w:rsidP="00C50D13">
      <w:pPr>
        <w:spacing w:after="0" w:line="276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using namespace std;</w:t>
      </w:r>
    </w:p>
    <w:p w14:paraId="6F3F92BD" w14:textId="77777777" w:rsidR="00B41072" w:rsidRPr="007E0DFD" w:rsidRDefault="00B41072" w:rsidP="00C50D13">
      <w:pPr>
        <w:spacing w:after="0" w:line="276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 xml:space="preserve">int </w:t>
      </w:r>
      <w:proofErr w:type="gramStart"/>
      <w:r w:rsidRPr="007E0DFD">
        <w:rPr>
          <w:color w:val="7030A0"/>
          <w:sz w:val="24"/>
          <w:szCs w:val="24"/>
        </w:rPr>
        <w:t>main(</w:t>
      </w:r>
      <w:proofErr w:type="gramEnd"/>
      <w:r w:rsidRPr="007E0DFD">
        <w:rPr>
          <w:color w:val="7030A0"/>
          <w:sz w:val="24"/>
          <w:szCs w:val="24"/>
        </w:rPr>
        <w:t>)</w:t>
      </w:r>
    </w:p>
    <w:p w14:paraId="74ED4D80" w14:textId="77777777" w:rsidR="00B41072" w:rsidRPr="007E0DFD" w:rsidRDefault="00B41072" w:rsidP="00C50D13">
      <w:pPr>
        <w:spacing w:after="0" w:line="276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{</w:t>
      </w:r>
    </w:p>
    <w:p w14:paraId="4EC3169E" w14:textId="77777777" w:rsidR="00B41072" w:rsidRPr="0093501C" w:rsidRDefault="00B41072" w:rsidP="00C50D13">
      <w:pPr>
        <w:spacing w:after="0" w:line="276" w:lineRule="auto"/>
        <w:rPr>
          <w:sz w:val="24"/>
          <w:szCs w:val="24"/>
        </w:rPr>
      </w:pPr>
      <w:r w:rsidRPr="0093501C">
        <w:rPr>
          <w:sz w:val="24"/>
          <w:szCs w:val="24"/>
        </w:rPr>
        <w:tab/>
        <w:t>int number=</w:t>
      </w:r>
      <w:proofErr w:type="gramStart"/>
      <w:r w:rsidRPr="0093501C">
        <w:rPr>
          <w:sz w:val="24"/>
          <w:szCs w:val="24"/>
        </w:rPr>
        <w:t>1,sum</w:t>
      </w:r>
      <w:proofErr w:type="gramEnd"/>
      <w:r w:rsidRPr="0093501C">
        <w:rPr>
          <w:sz w:val="24"/>
          <w:szCs w:val="24"/>
        </w:rPr>
        <w:t>=0;</w:t>
      </w:r>
    </w:p>
    <w:p w14:paraId="2D4793A0" w14:textId="77777777" w:rsidR="00B41072" w:rsidRPr="007E0DFD" w:rsidRDefault="00B41072" w:rsidP="00C50D13">
      <w:pPr>
        <w:shd w:val="clear" w:color="auto" w:fill="FFF2CC" w:themeFill="accent4" w:themeFillTint="33"/>
        <w:spacing w:after="0" w:line="276" w:lineRule="auto"/>
        <w:rPr>
          <w:color w:val="7030A0"/>
          <w:sz w:val="24"/>
          <w:szCs w:val="24"/>
        </w:rPr>
      </w:pPr>
      <w:r w:rsidRPr="0093501C">
        <w:rPr>
          <w:sz w:val="24"/>
          <w:szCs w:val="24"/>
        </w:rPr>
        <w:tab/>
      </w:r>
      <w:r w:rsidRPr="007E0DFD">
        <w:rPr>
          <w:color w:val="7030A0"/>
          <w:sz w:val="24"/>
          <w:szCs w:val="24"/>
        </w:rPr>
        <w:t>while(number&lt;=5)</w:t>
      </w:r>
    </w:p>
    <w:p w14:paraId="2DF72E01" w14:textId="77777777" w:rsidR="00B41072" w:rsidRPr="007E0DFD" w:rsidRDefault="00B41072" w:rsidP="00C50D13">
      <w:pPr>
        <w:shd w:val="clear" w:color="auto" w:fill="FFF2CC" w:themeFill="accent4" w:themeFillTint="33"/>
        <w:spacing w:after="0" w:line="276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ab/>
        <w:t>{</w:t>
      </w:r>
    </w:p>
    <w:p w14:paraId="7EAC9DC6" w14:textId="77777777" w:rsidR="00B41072" w:rsidRPr="0093501C" w:rsidRDefault="00B41072" w:rsidP="00C50D13">
      <w:pPr>
        <w:shd w:val="clear" w:color="auto" w:fill="FFF2CC" w:themeFill="accent4" w:themeFillTint="33"/>
        <w:spacing w:after="0" w:line="276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r w:rsidRPr="0093501C">
        <w:rPr>
          <w:sz w:val="24"/>
          <w:szCs w:val="24"/>
        </w:rPr>
        <w:tab/>
        <w:t>sum=</w:t>
      </w:r>
      <w:proofErr w:type="spellStart"/>
      <w:r w:rsidRPr="0093501C">
        <w:rPr>
          <w:sz w:val="24"/>
          <w:szCs w:val="24"/>
        </w:rPr>
        <w:t>sum+number</w:t>
      </w:r>
      <w:proofErr w:type="spellEnd"/>
      <w:r w:rsidRPr="0093501C">
        <w:rPr>
          <w:sz w:val="24"/>
          <w:szCs w:val="24"/>
        </w:rPr>
        <w:t>;</w:t>
      </w:r>
    </w:p>
    <w:p w14:paraId="3F2DA4B9" w14:textId="77777777" w:rsidR="00B41072" w:rsidRPr="0093501C" w:rsidRDefault="00B41072" w:rsidP="00C50D13">
      <w:pPr>
        <w:shd w:val="clear" w:color="auto" w:fill="FFF2CC" w:themeFill="accent4" w:themeFillTint="33"/>
        <w:spacing w:after="0" w:line="276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r w:rsidRPr="0093501C">
        <w:rPr>
          <w:sz w:val="24"/>
          <w:szCs w:val="24"/>
        </w:rPr>
        <w:tab/>
        <w:t>number++;</w:t>
      </w:r>
    </w:p>
    <w:p w14:paraId="55152758" w14:textId="77777777" w:rsidR="00B41072" w:rsidRPr="0093501C" w:rsidRDefault="00B41072" w:rsidP="00C50D13">
      <w:pPr>
        <w:shd w:val="clear" w:color="auto" w:fill="FFF2CC" w:themeFill="accent4" w:themeFillTint="33"/>
        <w:spacing w:after="0" w:line="276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r w:rsidRPr="007E0DFD">
        <w:rPr>
          <w:color w:val="7030A0"/>
          <w:sz w:val="24"/>
          <w:szCs w:val="24"/>
        </w:rPr>
        <w:t>}</w:t>
      </w:r>
    </w:p>
    <w:p w14:paraId="27934884" w14:textId="77777777" w:rsidR="00B41072" w:rsidRPr="0093501C" w:rsidRDefault="00B41072" w:rsidP="00C50D13">
      <w:pPr>
        <w:spacing w:after="0" w:line="276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proofErr w:type="spellStart"/>
      <w:r w:rsidRPr="0093501C">
        <w:rPr>
          <w:sz w:val="24"/>
          <w:szCs w:val="24"/>
        </w:rPr>
        <w:t>cout</w:t>
      </w:r>
      <w:proofErr w:type="spellEnd"/>
      <w:r w:rsidRPr="0093501C">
        <w:rPr>
          <w:sz w:val="24"/>
          <w:szCs w:val="24"/>
        </w:rPr>
        <w:t>&lt;&lt;"Sum is "&lt;&lt;sum;</w:t>
      </w:r>
    </w:p>
    <w:p w14:paraId="5851B8DB" w14:textId="77777777" w:rsidR="00B41072" w:rsidRPr="0093501C" w:rsidRDefault="00B41072" w:rsidP="00C50D13">
      <w:pPr>
        <w:spacing w:after="0" w:line="276" w:lineRule="auto"/>
        <w:rPr>
          <w:sz w:val="24"/>
          <w:szCs w:val="24"/>
        </w:rPr>
      </w:pPr>
      <w:r w:rsidRPr="0093501C">
        <w:rPr>
          <w:sz w:val="24"/>
          <w:szCs w:val="24"/>
        </w:rPr>
        <w:tab/>
        <w:t>return 0;</w:t>
      </w:r>
    </w:p>
    <w:p w14:paraId="29C481DA" w14:textId="2C02DB39" w:rsidR="00965F88" w:rsidRPr="007E0DFD" w:rsidRDefault="00B41072" w:rsidP="00C50D13">
      <w:pPr>
        <w:spacing w:after="0" w:line="276" w:lineRule="auto"/>
        <w:rPr>
          <w:color w:val="7030A0"/>
        </w:rPr>
      </w:pPr>
      <w:r w:rsidRPr="007E0DFD">
        <w:rPr>
          <w:color w:val="7030A0"/>
          <w:sz w:val="24"/>
          <w:szCs w:val="24"/>
        </w:rPr>
        <w:t>}</w:t>
      </w:r>
    </w:p>
    <w:p w14:paraId="7254685F" w14:textId="4C83CE32" w:rsidR="00AB042E" w:rsidRDefault="00AB042E" w:rsidP="00AB042E">
      <w:pPr>
        <w:rPr>
          <w:b/>
          <w:color w:val="5B9BD5" w:themeColor="accent1"/>
          <w:sz w:val="28"/>
          <w:szCs w:val="28"/>
          <w:u w:val="single"/>
        </w:rPr>
      </w:pPr>
      <w:r>
        <w:rPr>
          <w:b/>
          <w:color w:val="5B9BD5" w:themeColor="accent1"/>
          <w:sz w:val="28"/>
          <w:szCs w:val="28"/>
          <w:u w:val="single"/>
        </w:rPr>
        <w:t>Execution Process:</w:t>
      </w:r>
    </w:p>
    <w:p w14:paraId="693BCD3F" w14:textId="6C1A0204" w:rsidR="00AB042E" w:rsidRDefault="00AB042E" w:rsidP="00AB042E">
      <w:pPr>
        <w:jc w:val="center"/>
      </w:pPr>
      <w:r w:rsidRPr="00AB042E">
        <w:rPr>
          <w:noProof/>
        </w:rPr>
        <w:drawing>
          <wp:inline distT="0" distB="0" distL="0" distR="0" wp14:anchorId="5B421FAA" wp14:editId="1FD2E965">
            <wp:extent cx="3935185" cy="1823841"/>
            <wp:effectExtent l="0" t="0" r="8255" b="5080"/>
            <wp:docPr id="21507" name="Picture 3" descr="0502sowc copy">
              <a:extLst xmlns:a="http://schemas.openxmlformats.org/drawingml/2006/main">
                <a:ext uri="{FF2B5EF4-FFF2-40B4-BE49-F238E27FC236}">
                  <a16:creationId xmlns:a16="http://schemas.microsoft.com/office/drawing/2014/main" id="{4024689D-8726-FD7A-A361-501E410DE3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3" descr="0502sowc copy">
                      <a:extLst>
                        <a:ext uri="{FF2B5EF4-FFF2-40B4-BE49-F238E27FC236}">
                          <a16:creationId xmlns:a16="http://schemas.microsoft.com/office/drawing/2014/main" id="{4024689D-8726-FD7A-A361-501E410DE3F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4133" cy="1827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A430E" w14:textId="3C85CA8C" w:rsidR="00AB042E" w:rsidRDefault="00AB042E" w:rsidP="00AB042E">
      <w:pPr>
        <w:rPr>
          <w:b/>
          <w:color w:val="5B9BD5" w:themeColor="accent1"/>
          <w:sz w:val="28"/>
          <w:szCs w:val="28"/>
          <w:u w:val="single"/>
        </w:rPr>
      </w:pPr>
      <w:r>
        <w:rPr>
          <w:b/>
          <w:color w:val="5B9BD5" w:themeColor="accent1"/>
          <w:sz w:val="28"/>
          <w:szCs w:val="28"/>
          <w:u w:val="single"/>
        </w:rPr>
        <w:t>Flow chart:</w:t>
      </w:r>
    </w:p>
    <w:p w14:paraId="648C4CA6" w14:textId="24BB95FC" w:rsidR="00AB042E" w:rsidRDefault="00AB042E" w:rsidP="00AB042E">
      <w:pPr>
        <w:jc w:val="center"/>
      </w:pPr>
      <w:r w:rsidRPr="00AB042E">
        <w:rPr>
          <w:noProof/>
        </w:rPr>
        <w:drawing>
          <wp:inline distT="0" distB="0" distL="0" distR="0" wp14:anchorId="4B75A6DC" wp14:editId="02F4E9D6">
            <wp:extent cx="3739243" cy="1875215"/>
            <wp:effectExtent l="0" t="0" r="0" b="0"/>
            <wp:docPr id="22531" name="Picture 3" descr="0503sowc copy">
              <a:extLst xmlns:a="http://schemas.openxmlformats.org/drawingml/2006/main">
                <a:ext uri="{FF2B5EF4-FFF2-40B4-BE49-F238E27FC236}">
                  <a16:creationId xmlns:a16="http://schemas.microsoft.com/office/drawing/2014/main" id="{485F9EE8-C032-FB67-519D-37776B784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1" name="Picture 3" descr="0503sowc copy">
                      <a:extLst>
                        <a:ext uri="{FF2B5EF4-FFF2-40B4-BE49-F238E27FC236}">
                          <a16:creationId xmlns:a16="http://schemas.microsoft.com/office/drawing/2014/main" id="{485F9EE8-C032-FB67-519D-37776B78424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80" cy="1878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C9908" w14:textId="60E4EEC8" w:rsidR="000B7399" w:rsidRPr="00965F88" w:rsidRDefault="00847C9E" w:rsidP="00965F88">
      <w:pPr>
        <w:spacing w:line="240" w:lineRule="auto"/>
        <w:jc w:val="both"/>
        <w:rPr>
          <w:b/>
          <w:color w:val="ED7D31" w:themeColor="accent2"/>
          <w:sz w:val="36"/>
          <w:szCs w:val="36"/>
        </w:rPr>
      </w:pPr>
      <w:r w:rsidRPr="00965F88">
        <w:rPr>
          <w:b/>
          <w:color w:val="ED7D31" w:themeColor="accent2"/>
          <w:sz w:val="36"/>
          <w:szCs w:val="36"/>
        </w:rPr>
        <w:lastRenderedPageBreak/>
        <w:t xml:space="preserve">Example 2: </w:t>
      </w:r>
      <w:r w:rsidR="009852EB" w:rsidRPr="00965F88">
        <w:rPr>
          <w:b/>
          <w:color w:val="ED7D31" w:themeColor="accent2"/>
          <w:sz w:val="36"/>
          <w:szCs w:val="36"/>
        </w:rPr>
        <w:t>Write a program for take input the list of numbers and print their squares.</w:t>
      </w:r>
    </w:p>
    <w:p w14:paraId="153B562F" w14:textId="77777777" w:rsidR="004451F4" w:rsidRDefault="004451F4" w:rsidP="00965F88">
      <w:pPr>
        <w:spacing w:line="240" w:lineRule="auto"/>
        <w:rPr>
          <w:b/>
          <w:color w:val="5B9BD5" w:themeColor="accent1"/>
          <w:sz w:val="28"/>
          <w:szCs w:val="28"/>
          <w:u w:val="single"/>
        </w:rPr>
      </w:pPr>
      <w:r>
        <w:rPr>
          <w:b/>
          <w:color w:val="5B9BD5" w:themeColor="accent1"/>
          <w:sz w:val="28"/>
          <w:szCs w:val="28"/>
          <w:u w:val="single"/>
        </w:rPr>
        <w:t>Code:</w:t>
      </w:r>
    </w:p>
    <w:p w14:paraId="7DF1D147" w14:textId="5ABAA485" w:rsidR="00B7568D" w:rsidRPr="007E0DFD" w:rsidRDefault="00B7568D" w:rsidP="00965F88">
      <w:pPr>
        <w:spacing w:line="240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#include &lt;iostream&gt;</w:t>
      </w:r>
    </w:p>
    <w:p w14:paraId="40F67B91" w14:textId="77777777" w:rsidR="00B7568D" w:rsidRPr="007E0DFD" w:rsidRDefault="00B7568D" w:rsidP="00965F88">
      <w:pPr>
        <w:spacing w:line="240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using namespace std;</w:t>
      </w:r>
    </w:p>
    <w:p w14:paraId="4AEF3D5F" w14:textId="77777777" w:rsidR="00B7568D" w:rsidRPr="007E0DFD" w:rsidRDefault="00B7568D" w:rsidP="00965F88">
      <w:pPr>
        <w:spacing w:line="240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 xml:space="preserve">int </w:t>
      </w:r>
      <w:proofErr w:type="gramStart"/>
      <w:r w:rsidRPr="007E0DFD">
        <w:rPr>
          <w:color w:val="7030A0"/>
          <w:sz w:val="24"/>
          <w:szCs w:val="24"/>
        </w:rPr>
        <w:t>main(</w:t>
      </w:r>
      <w:proofErr w:type="gramEnd"/>
      <w:r w:rsidRPr="007E0DFD">
        <w:rPr>
          <w:color w:val="7030A0"/>
          <w:sz w:val="24"/>
          <w:szCs w:val="24"/>
        </w:rPr>
        <w:t>)</w:t>
      </w:r>
    </w:p>
    <w:p w14:paraId="57123B3B" w14:textId="77777777" w:rsidR="00B7568D" w:rsidRPr="007E0DFD" w:rsidRDefault="00B7568D" w:rsidP="00965F88">
      <w:pPr>
        <w:spacing w:line="240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{</w:t>
      </w:r>
    </w:p>
    <w:p w14:paraId="7177187A" w14:textId="77777777" w:rsidR="00B7568D" w:rsidRPr="0093501C" w:rsidRDefault="00B7568D" w:rsidP="00965F88">
      <w:pPr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  <w:t>int minimum=1;</w:t>
      </w:r>
    </w:p>
    <w:p w14:paraId="00F2FC8E" w14:textId="77777777" w:rsidR="00B7568D" w:rsidRPr="0093501C" w:rsidRDefault="00B7568D" w:rsidP="00965F88">
      <w:pPr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  <w:t>int maximum=10;</w:t>
      </w:r>
    </w:p>
    <w:p w14:paraId="04CF8D5C" w14:textId="77777777" w:rsidR="00B7568D" w:rsidRPr="0093501C" w:rsidRDefault="00B7568D" w:rsidP="00965F88">
      <w:pPr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  <w:t>int num=minimum;</w:t>
      </w:r>
    </w:p>
    <w:p w14:paraId="296EB7A0" w14:textId="77777777" w:rsidR="00B7568D" w:rsidRPr="0093501C" w:rsidRDefault="00B7568D" w:rsidP="00965F88">
      <w:pPr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proofErr w:type="spellStart"/>
      <w:r w:rsidRPr="0093501C">
        <w:rPr>
          <w:sz w:val="24"/>
          <w:szCs w:val="24"/>
        </w:rPr>
        <w:t>cout</w:t>
      </w:r>
      <w:proofErr w:type="spellEnd"/>
      <w:r w:rsidRPr="0093501C">
        <w:rPr>
          <w:sz w:val="24"/>
          <w:szCs w:val="24"/>
        </w:rPr>
        <w:t>&lt;&lt;"Number number squared \n ";</w:t>
      </w:r>
    </w:p>
    <w:p w14:paraId="178732C0" w14:textId="77777777" w:rsidR="00B7568D" w:rsidRPr="007E0DFD" w:rsidRDefault="00B7568D" w:rsidP="00C50D13">
      <w:pPr>
        <w:shd w:val="clear" w:color="auto" w:fill="FFF2CC" w:themeFill="accent4" w:themeFillTint="33"/>
        <w:spacing w:line="240" w:lineRule="auto"/>
        <w:rPr>
          <w:color w:val="7030A0"/>
          <w:sz w:val="24"/>
          <w:szCs w:val="24"/>
        </w:rPr>
      </w:pPr>
      <w:r w:rsidRPr="0093501C">
        <w:rPr>
          <w:sz w:val="24"/>
          <w:szCs w:val="24"/>
        </w:rPr>
        <w:tab/>
      </w:r>
      <w:r w:rsidRPr="007E0DFD">
        <w:rPr>
          <w:color w:val="7030A0"/>
          <w:sz w:val="24"/>
          <w:szCs w:val="24"/>
        </w:rPr>
        <w:t>while(num&lt;=maximum)</w:t>
      </w:r>
    </w:p>
    <w:p w14:paraId="38B2BE17" w14:textId="77777777" w:rsidR="00B7568D" w:rsidRPr="007E0DFD" w:rsidRDefault="00B7568D" w:rsidP="00C50D13">
      <w:pPr>
        <w:shd w:val="clear" w:color="auto" w:fill="FFF2CC" w:themeFill="accent4" w:themeFillTint="33"/>
        <w:spacing w:line="240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ab/>
        <w:t>{</w:t>
      </w:r>
    </w:p>
    <w:p w14:paraId="3C333B61" w14:textId="77777777" w:rsidR="00B7568D" w:rsidRPr="0093501C" w:rsidRDefault="00B7568D" w:rsidP="00C50D13">
      <w:pPr>
        <w:shd w:val="clear" w:color="auto" w:fill="FFF2CC" w:themeFill="accent4" w:themeFillTint="33"/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r w:rsidRPr="0093501C">
        <w:rPr>
          <w:sz w:val="24"/>
          <w:szCs w:val="24"/>
        </w:rPr>
        <w:tab/>
      </w:r>
      <w:proofErr w:type="spellStart"/>
      <w:r w:rsidRPr="0093501C">
        <w:rPr>
          <w:sz w:val="24"/>
          <w:szCs w:val="24"/>
        </w:rPr>
        <w:t>cout</w:t>
      </w:r>
      <w:proofErr w:type="spellEnd"/>
      <w:r w:rsidRPr="0093501C">
        <w:rPr>
          <w:sz w:val="24"/>
          <w:szCs w:val="24"/>
        </w:rPr>
        <w:t>&lt;&lt;num&lt;&lt;"\t\t"&lt;&lt;num*num&lt;&lt;</w:t>
      </w:r>
      <w:proofErr w:type="spellStart"/>
      <w:r w:rsidRPr="0093501C">
        <w:rPr>
          <w:sz w:val="24"/>
          <w:szCs w:val="24"/>
        </w:rPr>
        <w:t>endl</w:t>
      </w:r>
      <w:proofErr w:type="spellEnd"/>
      <w:r w:rsidRPr="0093501C">
        <w:rPr>
          <w:sz w:val="24"/>
          <w:szCs w:val="24"/>
        </w:rPr>
        <w:t>;</w:t>
      </w:r>
    </w:p>
    <w:p w14:paraId="1479D142" w14:textId="77777777" w:rsidR="00B7568D" w:rsidRPr="0093501C" w:rsidRDefault="00B7568D" w:rsidP="00C50D13">
      <w:pPr>
        <w:shd w:val="clear" w:color="auto" w:fill="FFF2CC" w:themeFill="accent4" w:themeFillTint="33"/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r w:rsidRPr="0093501C">
        <w:rPr>
          <w:sz w:val="24"/>
          <w:szCs w:val="24"/>
        </w:rPr>
        <w:tab/>
        <w:t>num++;</w:t>
      </w:r>
    </w:p>
    <w:p w14:paraId="205D7C5D" w14:textId="77777777" w:rsidR="00B7568D" w:rsidRPr="0093501C" w:rsidRDefault="00B7568D" w:rsidP="00C50D13">
      <w:pPr>
        <w:shd w:val="clear" w:color="auto" w:fill="FFF2CC" w:themeFill="accent4" w:themeFillTint="33"/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</w:r>
      <w:r w:rsidRPr="007E0DFD">
        <w:rPr>
          <w:color w:val="7030A0"/>
          <w:sz w:val="24"/>
          <w:szCs w:val="24"/>
        </w:rPr>
        <w:t>}</w:t>
      </w:r>
    </w:p>
    <w:p w14:paraId="3D78B5C8" w14:textId="77777777" w:rsidR="00B7568D" w:rsidRPr="0093501C" w:rsidRDefault="00B7568D" w:rsidP="00965F88">
      <w:pPr>
        <w:spacing w:line="240" w:lineRule="auto"/>
        <w:rPr>
          <w:sz w:val="24"/>
          <w:szCs w:val="24"/>
        </w:rPr>
      </w:pPr>
      <w:r w:rsidRPr="0093501C">
        <w:rPr>
          <w:sz w:val="24"/>
          <w:szCs w:val="24"/>
        </w:rPr>
        <w:tab/>
        <w:t>return 0;</w:t>
      </w:r>
    </w:p>
    <w:p w14:paraId="5AE283C2" w14:textId="051AF2EA" w:rsidR="00B7568D" w:rsidRPr="007E0DFD" w:rsidRDefault="00B7568D" w:rsidP="00965F88">
      <w:pPr>
        <w:spacing w:line="240" w:lineRule="auto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}</w:t>
      </w:r>
    </w:p>
    <w:p w14:paraId="75E5C02A" w14:textId="59BF1331" w:rsidR="00B7568D" w:rsidRPr="00B7568D" w:rsidRDefault="00B7568D" w:rsidP="00B7568D">
      <w:pPr>
        <w:rPr>
          <w:b/>
          <w:color w:val="5B9BD5" w:themeColor="accent1"/>
          <w:sz w:val="28"/>
          <w:szCs w:val="28"/>
          <w:u w:val="single"/>
        </w:rPr>
      </w:pPr>
      <w:r>
        <w:rPr>
          <w:b/>
          <w:color w:val="5B9BD5" w:themeColor="accent1"/>
          <w:sz w:val="28"/>
          <w:szCs w:val="28"/>
          <w:u w:val="single"/>
        </w:rPr>
        <w:t>Output:</w:t>
      </w:r>
    </w:p>
    <w:p w14:paraId="58B318B8" w14:textId="3BE500B4" w:rsidR="004451F4" w:rsidRDefault="00B7568D" w:rsidP="004451F4">
      <w:pPr>
        <w:jc w:val="both"/>
      </w:pPr>
      <w:r w:rsidRPr="00B7568D">
        <w:rPr>
          <w:noProof/>
        </w:rPr>
        <w:drawing>
          <wp:inline distT="0" distB="0" distL="0" distR="0" wp14:anchorId="4E66DF65" wp14:editId="1629BD3D">
            <wp:extent cx="5943600" cy="2263775"/>
            <wp:effectExtent l="0" t="0" r="0" b="3175"/>
            <wp:docPr id="3584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1319EE77-9404-5977-FC6F-87AB80FFC8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43" name="Picture 2">
                      <a:extLst>
                        <a:ext uri="{FF2B5EF4-FFF2-40B4-BE49-F238E27FC236}">
                          <a16:creationId xmlns:a16="http://schemas.microsoft.com/office/drawing/2014/main" id="{1319EE77-9404-5977-FC6F-87AB80FFC8B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47"/>
                    <a:stretch/>
                  </pic:blipFill>
                  <pic:spPr bwMode="auto">
                    <a:xfrm>
                      <a:off x="0" y="0"/>
                      <a:ext cx="5943600" cy="226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28C55" w14:textId="4754CAA2" w:rsidR="00DE67A2" w:rsidRPr="00965F88" w:rsidRDefault="00DE67A2" w:rsidP="00DE67A2">
      <w:pPr>
        <w:jc w:val="both"/>
        <w:rPr>
          <w:b/>
          <w:color w:val="ED7D31" w:themeColor="accent2"/>
          <w:sz w:val="36"/>
          <w:szCs w:val="36"/>
        </w:rPr>
      </w:pPr>
      <w:r w:rsidRPr="00965F88">
        <w:rPr>
          <w:b/>
          <w:color w:val="ED7D31" w:themeColor="accent2"/>
          <w:sz w:val="36"/>
          <w:szCs w:val="36"/>
        </w:rPr>
        <w:lastRenderedPageBreak/>
        <w:t>Example 3: Write a program in C++ to find the factorial of a number.</w:t>
      </w:r>
    </w:p>
    <w:p w14:paraId="4F46D258" w14:textId="644821F1" w:rsidR="009852EB" w:rsidRPr="0093501C" w:rsidRDefault="00627E08" w:rsidP="00627E08">
      <w:pPr>
        <w:jc w:val="center"/>
        <w:rPr>
          <w:sz w:val="24"/>
          <w:szCs w:val="24"/>
        </w:rPr>
      </w:pPr>
      <w:r w:rsidRPr="0093501C">
        <w:rPr>
          <w:noProof/>
          <w:sz w:val="24"/>
          <w:szCs w:val="24"/>
        </w:rPr>
        <w:drawing>
          <wp:inline distT="0" distB="0" distL="0" distR="0" wp14:anchorId="0A570B87" wp14:editId="7BC233BF">
            <wp:extent cx="3022600" cy="151765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5D556" w14:textId="77777777" w:rsidR="0027792E" w:rsidRPr="007E0DFD" w:rsidRDefault="0027792E" w:rsidP="0027792E">
      <w:pPr>
        <w:jc w:val="both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#include &lt;iostream&gt;</w:t>
      </w:r>
    </w:p>
    <w:p w14:paraId="4E360697" w14:textId="77777777" w:rsidR="0027792E" w:rsidRPr="007E0DFD" w:rsidRDefault="0027792E" w:rsidP="0027792E">
      <w:pPr>
        <w:jc w:val="both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using namespace std;</w:t>
      </w:r>
    </w:p>
    <w:p w14:paraId="01F7FFAE" w14:textId="77777777" w:rsidR="0027792E" w:rsidRPr="007E0DFD" w:rsidRDefault="0027792E" w:rsidP="0027792E">
      <w:pPr>
        <w:jc w:val="both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 xml:space="preserve">int </w:t>
      </w:r>
      <w:proofErr w:type="gramStart"/>
      <w:r w:rsidRPr="007E0DFD">
        <w:rPr>
          <w:color w:val="7030A0"/>
          <w:sz w:val="24"/>
          <w:szCs w:val="24"/>
        </w:rPr>
        <w:t>main(</w:t>
      </w:r>
      <w:proofErr w:type="gramEnd"/>
      <w:r w:rsidRPr="007E0DFD">
        <w:rPr>
          <w:color w:val="7030A0"/>
          <w:sz w:val="24"/>
          <w:szCs w:val="24"/>
        </w:rPr>
        <w:t xml:space="preserve">) </w:t>
      </w:r>
    </w:p>
    <w:p w14:paraId="22187261" w14:textId="77777777" w:rsidR="0027792E" w:rsidRPr="007E0DFD" w:rsidRDefault="0027792E" w:rsidP="0027792E">
      <w:pPr>
        <w:jc w:val="both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{</w:t>
      </w:r>
    </w:p>
    <w:p w14:paraId="1EE8C79D" w14:textId="77777777" w:rsidR="0027792E" w:rsidRPr="0093501C" w:rsidRDefault="0027792E" w:rsidP="0027792E">
      <w:pPr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int n;</w:t>
      </w:r>
    </w:p>
    <w:p w14:paraId="633E8A61" w14:textId="77777777" w:rsidR="0027792E" w:rsidRPr="0093501C" w:rsidRDefault="0027792E" w:rsidP="0027792E">
      <w:pPr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</w:t>
      </w:r>
      <w:proofErr w:type="spellStart"/>
      <w:r w:rsidRPr="0093501C">
        <w:rPr>
          <w:sz w:val="24"/>
          <w:szCs w:val="24"/>
        </w:rPr>
        <w:t>cout</w:t>
      </w:r>
      <w:proofErr w:type="spellEnd"/>
      <w:r w:rsidRPr="0093501C">
        <w:rPr>
          <w:sz w:val="24"/>
          <w:szCs w:val="24"/>
        </w:rPr>
        <w:t>&lt;&lt; "Input a number to find the factorial:";</w:t>
      </w:r>
    </w:p>
    <w:p w14:paraId="714F9BDA" w14:textId="77777777" w:rsidR="0027792E" w:rsidRPr="0093501C" w:rsidRDefault="0027792E" w:rsidP="0027792E">
      <w:pPr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</w:t>
      </w:r>
      <w:proofErr w:type="spellStart"/>
      <w:r w:rsidRPr="0093501C">
        <w:rPr>
          <w:sz w:val="24"/>
          <w:szCs w:val="24"/>
        </w:rPr>
        <w:t>cin</w:t>
      </w:r>
      <w:proofErr w:type="spellEnd"/>
      <w:r w:rsidRPr="0093501C">
        <w:rPr>
          <w:sz w:val="24"/>
          <w:szCs w:val="24"/>
        </w:rPr>
        <w:t>&gt;&gt;n;</w:t>
      </w:r>
    </w:p>
    <w:p w14:paraId="240D8C7E" w14:textId="5D4474A4" w:rsidR="0027792E" w:rsidRPr="0093501C" w:rsidRDefault="0027792E" w:rsidP="0027792E">
      <w:pPr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int factorial = 1;</w:t>
      </w:r>
    </w:p>
    <w:p w14:paraId="36D37260" w14:textId="77777777" w:rsidR="0027792E" w:rsidRPr="0093501C" w:rsidRDefault="0027792E" w:rsidP="0027792E">
      <w:pPr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int </w:t>
      </w:r>
      <w:proofErr w:type="spellStart"/>
      <w:r w:rsidRPr="0093501C">
        <w:rPr>
          <w:sz w:val="24"/>
          <w:szCs w:val="24"/>
        </w:rPr>
        <w:t>i</w:t>
      </w:r>
      <w:proofErr w:type="spellEnd"/>
      <w:r w:rsidRPr="0093501C">
        <w:rPr>
          <w:sz w:val="24"/>
          <w:szCs w:val="24"/>
        </w:rPr>
        <w:t xml:space="preserve"> = 1;</w:t>
      </w:r>
    </w:p>
    <w:p w14:paraId="7D63BCCD" w14:textId="77777777" w:rsidR="00704FEC" w:rsidRDefault="0027792E" w:rsidP="00C50D13">
      <w:pPr>
        <w:shd w:val="clear" w:color="auto" w:fill="FFF2CC" w:themeFill="accent4" w:themeFillTint="33"/>
        <w:jc w:val="both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 xml:space="preserve">   while (</w:t>
      </w:r>
      <w:proofErr w:type="spellStart"/>
      <w:r w:rsidRPr="007E0DFD">
        <w:rPr>
          <w:color w:val="7030A0"/>
          <w:sz w:val="24"/>
          <w:szCs w:val="24"/>
        </w:rPr>
        <w:t>i</w:t>
      </w:r>
      <w:proofErr w:type="spellEnd"/>
      <w:r w:rsidRPr="007E0DFD">
        <w:rPr>
          <w:color w:val="7030A0"/>
          <w:sz w:val="24"/>
          <w:szCs w:val="24"/>
        </w:rPr>
        <w:t xml:space="preserve"> &lt;= n) </w:t>
      </w:r>
    </w:p>
    <w:p w14:paraId="68D793FB" w14:textId="3790859B" w:rsidR="0027792E" w:rsidRPr="007E0DFD" w:rsidRDefault="00704FEC" w:rsidP="00C50D13">
      <w:pPr>
        <w:shd w:val="clear" w:color="auto" w:fill="FFF2CC" w:themeFill="accent4" w:themeFillTint="33"/>
        <w:jc w:val="both"/>
        <w:rPr>
          <w:color w:val="7030A0"/>
          <w:sz w:val="24"/>
          <w:szCs w:val="24"/>
        </w:rPr>
      </w:pPr>
      <w:r>
        <w:rPr>
          <w:color w:val="7030A0"/>
          <w:sz w:val="24"/>
          <w:szCs w:val="24"/>
        </w:rPr>
        <w:t xml:space="preserve">   </w:t>
      </w:r>
      <w:r w:rsidR="0027792E" w:rsidRPr="007E0DFD">
        <w:rPr>
          <w:color w:val="7030A0"/>
          <w:sz w:val="24"/>
          <w:szCs w:val="24"/>
        </w:rPr>
        <w:t>{</w:t>
      </w:r>
    </w:p>
    <w:p w14:paraId="3154EC7C" w14:textId="77777777" w:rsidR="0027792E" w:rsidRPr="0093501C" w:rsidRDefault="0027792E" w:rsidP="00C50D13">
      <w:pPr>
        <w:shd w:val="clear" w:color="auto" w:fill="FFF2CC" w:themeFill="accent4" w:themeFillTint="33"/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   factorial = factorial*</w:t>
      </w:r>
      <w:proofErr w:type="spellStart"/>
      <w:r w:rsidRPr="0093501C">
        <w:rPr>
          <w:sz w:val="24"/>
          <w:szCs w:val="24"/>
        </w:rPr>
        <w:t>i</w:t>
      </w:r>
      <w:proofErr w:type="spellEnd"/>
      <w:r w:rsidRPr="0093501C">
        <w:rPr>
          <w:sz w:val="24"/>
          <w:szCs w:val="24"/>
        </w:rPr>
        <w:t>;</w:t>
      </w:r>
    </w:p>
    <w:p w14:paraId="220124E5" w14:textId="77777777" w:rsidR="0027792E" w:rsidRPr="0093501C" w:rsidRDefault="0027792E" w:rsidP="00C50D13">
      <w:pPr>
        <w:shd w:val="clear" w:color="auto" w:fill="FFF2CC" w:themeFill="accent4" w:themeFillTint="33"/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   </w:t>
      </w:r>
      <w:proofErr w:type="spellStart"/>
      <w:r w:rsidRPr="0093501C">
        <w:rPr>
          <w:sz w:val="24"/>
          <w:szCs w:val="24"/>
        </w:rPr>
        <w:t>i</w:t>
      </w:r>
      <w:proofErr w:type="spellEnd"/>
      <w:r w:rsidRPr="0093501C">
        <w:rPr>
          <w:sz w:val="24"/>
          <w:szCs w:val="24"/>
        </w:rPr>
        <w:t>++;</w:t>
      </w:r>
    </w:p>
    <w:p w14:paraId="5DC4B8DA" w14:textId="263B9C0F" w:rsidR="0027792E" w:rsidRPr="0093501C" w:rsidRDefault="0027792E" w:rsidP="00C50D13">
      <w:pPr>
        <w:shd w:val="clear" w:color="auto" w:fill="FFF2CC" w:themeFill="accent4" w:themeFillTint="33"/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}</w:t>
      </w:r>
    </w:p>
    <w:p w14:paraId="5EF459D0" w14:textId="77777777" w:rsidR="0027792E" w:rsidRPr="0093501C" w:rsidRDefault="0027792E" w:rsidP="0027792E">
      <w:pPr>
        <w:jc w:val="both"/>
        <w:rPr>
          <w:sz w:val="24"/>
          <w:szCs w:val="24"/>
        </w:rPr>
      </w:pPr>
      <w:r w:rsidRPr="0093501C">
        <w:rPr>
          <w:sz w:val="24"/>
          <w:szCs w:val="24"/>
        </w:rPr>
        <w:t xml:space="preserve">   </w:t>
      </w:r>
      <w:proofErr w:type="spellStart"/>
      <w:r w:rsidRPr="0093501C">
        <w:rPr>
          <w:sz w:val="24"/>
          <w:szCs w:val="24"/>
        </w:rPr>
        <w:t>cout</w:t>
      </w:r>
      <w:proofErr w:type="spellEnd"/>
      <w:r w:rsidRPr="0093501C">
        <w:rPr>
          <w:sz w:val="24"/>
          <w:szCs w:val="24"/>
        </w:rPr>
        <w:t xml:space="preserve"> &lt;&lt; factorial;</w:t>
      </w:r>
    </w:p>
    <w:p w14:paraId="36715239" w14:textId="2DFBF1DF" w:rsidR="0027792E" w:rsidRPr="007E0DFD" w:rsidRDefault="0027792E" w:rsidP="0027792E">
      <w:pPr>
        <w:jc w:val="both"/>
        <w:rPr>
          <w:color w:val="7030A0"/>
          <w:sz w:val="24"/>
          <w:szCs w:val="24"/>
        </w:rPr>
      </w:pPr>
      <w:r w:rsidRPr="007E0DFD">
        <w:rPr>
          <w:color w:val="7030A0"/>
          <w:sz w:val="24"/>
          <w:szCs w:val="24"/>
        </w:rPr>
        <w:t>}</w:t>
      </w:r>
    </w:p>
    <w:p w14:paraId="37FE3E2A" w14:textId="77777777" w:rsidR="00965F88" w:rsidRDefault="00965F88" w:rsidP="0027792E">
      <w:pPr>
        <w:jc w:val="both"/>
        <w:rPr>
          <w:sz w:val="24"/>
          <w:szCs w:val="24"/>
        </w:rPr>
      </w:pPr>
    </w:p>
    <w:p w14:paraId="356EC9AD" w14:textId="77777777" w:rsidR="00965F88" w:rsidRDefault="00965F88" w:rsidP="0027792E">
      <w:pPr>
        <w:jc w:val="both"/>
        <w:rPr>
          <w:sz w:val="24"/>
          <w:szCs w:val="24"/>
        </w:rPr>
      </w:pPr>
    </w:p>
    <w:p w14:paraId="6EA8D49E" w14:textId="77777777" w:rsidR="00965F88" w:rsidRPr="0093501C" w:rsidRDefault="00965F88" w:rsidP="0027792E">
      <w:pPr>
        <w:jc w:val="both"/>
        <w:rPr>
          <w:sz w:val="24"/>
          <w:szCs w:val="24"/>
        </w:rPr>
      </w:pPr>
    </w:p>
    <w:p w14:paraId="1E24149A" w14:textId="77777777" w:rsidR="00627E08" w:rsidRDefault="00627E08" w:rsidP="00627E08">
      <w:pPr>
        <w:jc w:val="both"/>
      </w:pPr>
    </w:p>
    <w:p w14:paraId="1F8CCFB8" w14:textId="4824F69E" w:rsidR="00627E08" w:rsidRPr="00965F88" w:rsidRDefault="00627E08" w:rsidP="00965F88">
      <w:pPr>
        <w:spacing w:line="240" w:lineRule="auto"/>
        <w:jc w:val="both"/>
        <w:rPr>
          <w:b/>
          <w:color w:val="ED7D31" w:themeColor="accent2"/>
          <w:sz w:val="36"/>
          <w:szCs w:val="36"/>
        </w:rPr>
      </w:pPr>
      <w:r w:rsidRPr="00965F88">
        <w:rPr>
          <w:b/>
          <w:color w:val="ED7D31" w:themeColor="accent2"/>
          <w:sz w:val="36"/>
          <w:szCs w:val="36"/>
        </w:rPr>
        <w:lastRenderedPageBreak/>
        <w:t xml:space="preserve">Example </w:t>
      </w:r>
      <w:r w:rsidR="00DE67A2" w:rsidRPr="00965F88">
        <w:rPr>
          <w:b/>
          <w:color w:val="ED7D31" w:themeColor="accent2"/>
          <w:sz w:val="36"/>
          <w:szCs w:val="36"/>
        </w:rPr>
        <w:t>4</w:t>
      </w:r>
      <w:r w:rsidRPr="00965F88">
        <w:rPr>
          <w:b/>
          <w:color w:val="ED7D31" w:themeColor="accent2"/>
          <w:sz w:val="36"/>
          <w:szCs w:val="36"/>
        </w:rPr>
        <w:t>: A class of ten students took a quiz. The grades (integers in the range 0 to 100) for this quiz are available to you. Calculate and display the total of all student grades and the class average on the quiz.</w:t>
      </w:r>
    </w:p>
    <w:p w14:paraId="71E03FC8" w14:textId="77777777" w:rsidR="0093501C" w:rsidRPr="007E0DFD" w:rsidRDefault="0093501C" w:rsidP="00965F88">
      <w:pPr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>#include &lt;iostream&gt;</w:t>
      </w:r>
    </w:p>
    <w:p w14:paraId="42FBD318" w14:textId="77777777" w:rsidR="0093501C" w:rsidRPr="007E0DFD" w:rsidRDefault="0093501C" w:rsidP="00965F88">
      <w:pPr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>using namespace std;</w:t>
      </w:r>
    </w:p>
    <w:p w14:paraId="4DE0F324" w14:textId="77777777" w:rsidR="0093501C" w:rsidRPr="007E0DFD" w:rsidRDefault="0093501C" w:rsidP="00965F88">
      <w:pPr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 xml:space="preserve">int </w:t>
      </w:r>
      <w:proofErr w:type="gramStart"/>
      <w:r w:rsidRPr="007E0DFD">
        <w:rPr>
          <w:rFonts w:cstheme="minorHAnsi"/>
          <w:bCs/>
          <w:color w:val="7030A0"/>
          <w:sz w:val="24"/>
          <w:szCs w:val="24"/>
        </w:rPr>
        <w:t>main(</w:t>
      </w:r>
      <w:proofErr w:type="gramEnd"/>
      <w:r w:rsidRPr="007E0DFD">
        <w:rPr>
          <w:rFonts w:cstheme="minorHAnsi"/>
          <w:bCs/>
          <w:color w:val="7030A0"/>
          <w:sz w:val="24"/>
          <w:szCs w:val="24"/>
        </w:rPr>
        <w:t xml:space="preserve">) </w:t>
      </w:r>
    </w:p>
    <w:p w14:paraId="49DC92F4" w14:textId="77777777" w:rsidR="0093501C" w:rsidRPr="007E0DFD" w:rsidRDefault="0093501C" w:rsidP="00965F88">
      <w:pPr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>{</w:t>
      </w:r>
    </w:p>
    <w:p w14:paraId="2DFE838B" w14:textId="52D3B0BD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int total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sum of grades entered by user</w:t>
      </w:r>
    </w:p>
    <w:p w14:paraId="18092A5D" w14:textId="1E3025DE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int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gradeCounter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number of the grade to be entered next</w:t>
      </w:r>
    </w:p>
    <w:p w14:paraId="32AAF479" w14:textId="38297C02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int grade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grade value entered by user</w:t>
      </w:r>
    </w:p>
    <w:p w14:paraId="637192C2" w14:textId="2A8721B5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double average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average of grades</w:t>
      </w:r>
    </w:p>
    <w:p w14:paraId="1717FD49" w14:textId="77777777" w:rsidR="0093501C" w:rsidRPr="0093501C" w:rsidRDefault="0093501C" w:rsidP="00704FEC">
      <w:pPr>
        <w:shd w:val="clear" w:color="auto" w:fill="D5DCE4" w:themeFill="text2" w:themeFillTint="33"/>
        <w:spacing w:before="240"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// initialization phase</w:t>
      </w:r>
    </w:p>
    <w:p w14:paraId="0E5CA713" w14:textId="5DC302CF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total = 0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initialize total</w:t>
      </w:r>
    </w:p>
    <w:p w14:paraId="1382374E" w14:textId="1355734C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gradeCounter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= 1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initialize loop counter</w:t>
      </w:r>
    </w:p>
    <w:p w14:paraId="120D3B25" w14:textId="77777777" w:rsidR="0093501C" w:rsidRPr="0093501C" w:rsidRDefault="0093501C" w:rsidP="00965F88">
      <w:pPr>
        <w:shd w:val="clear" w:color="auto" w:fill="D5DCE4" w:themeFill="text2" w:themeFillTint="33"/>
        <w:spacing w:before="240"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 </w:t>
      </w:r>
      <w:r w:rsidRPr="00965F88">
        <w:rPr>
          <w:rFonts w:cstheme="minorHAnsi"/>
          <w:bCs/>
          <w:color w:val="000000" w:themeColor="text1"/>
          <w:sz w:val="24"/>
          <w:szCs w:val="24"/>
          <w:shd w:val="clear" w:color="auto" w:fill="D5DCE4" w:themeFill="text2" w:themeFillTint="33"/>
        </w:rPr>
        <w:t>// processing phase</w:t>
      </w:r>
    </w:p>
    <w:p w14:paraId="20A2C84B" w14:textId="185B169B" w:rsidR="0093501C" w:rsidRPr="007E0DFD" w:rsidRDefault="0093501C" w:rsidP="00C50D13">
      <w:pPr>
        <w:shd w:val="clear" w:color="auto" w:fill="FFF2CC" w:themeFill="accent4" w:themeFillTint="33"/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r w:rsidRPr="007E0DFD">
        <w:rPr>
          <w:rFonts w:cstheme="minorHAnsi"/>
          <w:bCs/>
          <w:color w:val="7030A0"/>
          <w:sz w:val="24"/>
          <w:szCs w:val="24"/>
        </w:rPr>
        <w:t xml:space="preserve">while </w:t>
      </w:r>
      <w:proofErr w:type="gramStart"/>
      <w:r w:rsidRPr="007E0DFD">
        <w:rPr>
          <w:rFonts w:cstheme="minorHAnsi"/>
          <w:bCs/>
          <w:color w:val="7030A0"/>
          <w:sz w:val="24"/>
          <w:szCs w:val="24"/>
        </w:rPr>
        <w:t xml:space="preserve">( </w:t>
      </w:r>
      <w:proofErr w:type="spellStart"/>
      <w:r w:rsidRPr="007E0DFD">
        <w:rPr>
          <w:rFonts w:cstheme="minorHAnsi"/>
          <w:bCs/>
          <w:color w:val="7030A0"/>
          <w:sz w:val="24"/>
          <w:szCs w:val="24"/>
        </w:rPr>
        <w:t>gradeCounter</w:t>
      </w:r>
      <w:proofErr w:type="spellEnd"/>
      <w:proofErr w:type="gramEnd"/>
      <w:r w:rsidRPr="007E0DFD">
        <w:rPr>
          <w:rFonts w:cstheme="minorHAnsi"/>
          <w:bCs/>
          <w:color w:val="7030A0"/>
          <w:sz w:val="24"/>
          <w:szCs w:val="24"/>
        </w:rPr>
        <w:t xml:space="preserve"> &lt;= 10 )</w:t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Pr="007E0DFD">
        <w:rPr>
          <w:rFonts w:cstheme="minorHAnsi"/>
          <w:bCs/>
          <w:color w:val="7030A0"/>
          <w:sz w:val="24"/>
          <w:szCs w:val="24"/>
        </w:rPr>
        <w:t xml:space="preserve"> // loop 10 times</w:t>
      </w:r>
    </w:p>
    <w:p w14:paraId="1FEAB486" w14:textId="77777777" w:rsidR="0093501C" w:rsidRPr="007E0DFD" w:rsidRDefault="0093501C" w:rsidP="00C50D13">
      <w:pPr>
        <w:shd w:val="clear" w:color="auto" w:fill="FFF2CC" w:themeFill="accent4" w:themeFillTint="33"/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 xml:space="preserve">    {</w:t>
      </w:r>
    </w:p>
    <w:p w14:paraId="0A1C32E7" w14:textId="77777777" w:rsidR="0093501C" w:rsidRPr="0093501C" w:rsidRDefault="0093501C" w:rsidP="00C50D13">
      <w:pPr>
        <w:shd w:val="clear" w:color="auto" w:fill="FFF2CC" w:themeFill="accent4" w:themeFillTint="33"/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&lt;&lt; "Enter grade: "&lt;&lt;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gradeCounter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>; // prompt for input</w:t>
      </w:r>
    </w:p>
    <w:p w14:paraId="76D98090" w14:textId="0AB4FCCC" w:rsidR="0093501C" w:rsidRPr="0093501C" w:rsidRDefault="0093501C" w:rsidP="00C50D13">
      <w:pPr>
        <w:shd w:val="clear" w:color="auto" w:fill="FFF2CC" w:themeFill="accent4" w:themeFillTint="33"/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cin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&gt;&gt; grade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input next grade</w:t>
      </w:r>
    </w:p>
    <w:p w14:paraId="1125FA71" w14:textId="7D9A8135" w:rsidR="0093501C" w:rsidRPr="0093501C" w:rsidRDefault="0093501C" w:rsidP="00C50D13">
      <w:pPr>
        <w:shd w:val="clear" w:color="auto" w:fill="FFF2CC" w:themeFill="accent4" w:themeFillTint="33"/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    total = total + grade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add grade to total</w:t>
      </w:r>
    </w:p>
    <w:p w14:paraId="79058AB4" w14:textId="41C87A42" w:rsidR="0093501C" w:rsidRPr="0093501C" w:rsidRDefault="0093501C" w:rsidP="00C50D13">
      <w:pPr>
        <w:shd w:val="clear" w:color="auto" w:fill="FFF2CC" w:themeFill="accent4" w:themeFillTint="33"/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gradeCounter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=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gradeCounter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+ 1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increment counter by 1</w:t>
      </w:r>
    </w:p>
    <w:p w14:paraId="64A70A6F" w14:textId="28893052" w:rsidR="0093501C" w:rsidRPr="007E0DFD" w:rsidRDefault="0093501C" w:rsidP="00C50D13">
      <w:pPr>
        <w:shd w:val="clear" w:color="auto" w:fill="FFF2CC" w:themeFill="accent4" w:themeFillTint="33"/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 xml:space="preserve">    } </w:t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="00704FEC">
        <w:rPr>
          <w:rFonts w:cstheme="minorHAnsi"/>
          <w:bCs/>
          <w:color w:val="7030A0"/>
          <w:sz w:val="24"/>
          <w:szCs w:val="24"/>
        </w:rPr>
        <w:tab/>
      </w:r>
      <w:r w:rsidRPr="007E0DFD">
        <w:rPr>
          <w:rFonts w:cstheme="minorHAnsi"/>
          <w:bCs/>
          <w:color w:val="7030A0"/>
          <w:sz w:val="24"/>
          <w:szCs w:val="24"/>
        </w:rPr>
        <w:t>// end while</w:t>
      </w:r>
    </w:p>
    <w:p w14:paraId="25D97600" w14:textId="572E88FA" w:rsidR="0093501C" w:rsidRPr="0093501C" w:rsidRDefault="0093501C" w:rsidP="00965F88">
      <w:pPr>
        <w:shd w:val="clear" w:color="auto" w:fill="D5DCE4" w:themeFill="text2" w:themeFillTint="33"/>
        <w:spacing w:before="240"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    // termination phase</w:t>
      </w:r>
    </w:p>
    <w:p w14:paraId="22909B12" w14:textId="00A0980A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average = total / 10;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>// integer division yields integer result</w:t>
      </w:r>
    </w:p>
    <w:p w14:paraId="2099B671" w14:textId="459EBFBD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// display total and average of grades</w:t>
      </w:r>
    </w:p>
    <w:p w14:paraId="43F8C9AB" w14:textId="77777777" w:rsidR="0093501C" w:rsidRPr="0093501C" w:rsidRDefault="0093501C" w:rsidP="00965F88">
      <w:pPr>
        <w:spacing w:after="0" w:line="36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&lt;&lt; "\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nTotal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of all 10 grades is " &lt;&lt; total &lt;&lt;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4D15D49A" w14:textId="512247F1" w:rsidR="00BA434E" w:rsidRPr="007E0DFD" w:rsidRDefault="0093501C" w:rsidP="00965F88">
      <w:pPr>
        <w:spacing w:after="0" w:line="36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 xml:space="preserve"> &lt;&lt; "Class average is " &lt;&lt; average &lt;&lt; </w:t>
      </w:r>
      <w:proofErr w:type="spellStart"/>
      <w:r w:rsidRPr="0093501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93501C">
        <w:rPr>
          <w:rFonts w:cstheme="minorHAnsi"/>
          <w:bCs/>
          <w:color w:val="000000" w:themeColor="text1"/>
          <w:sz w:val="24"/>
          <w:szCs w:val="24"/>
        </w:rPr>
        <w:t>;</w:t>
      </w:r>
      <w:r w:rsidR="00965F88">
        <w:rPr>
          <w:rFonts w:cstheme="minorHAnsi"/>
          <w:bCs/>
          <w:color w:val="000000" w:themeColor="text1"/>
          <w:sz w:val="24"/>
          <w:szCs w:val="24"/>
        </w:rPr>
        <w:tab/>
      </w:r>
      <w:r w:rsidR="00965F88">
        <w:rPr>
          <w:rFonts w:cstheme="minorHAnsi"/>
          <w:bCs/>
          <w:color w:val="000000" w:themeColor="text1"/>
          <w:sz w:val="24"/>
          <w:szCs w:val="24"/>
        </w:rPr>
        <w:tab/>
      </w:r>
      <w:r w:rsidRPr="007E0DFD">
        <w:rPr>
          <w:rFonts w:cstheme="minorHAnsi"/>
          <w:bCs/>
          <w:color w:val="7030A0"/>
          <w:sz w:val="24"/>
          <w:szCs w:val="24"/>
        </w:rPr>
        <w:t>}</w:t>
      </w:r>
    </w:p>
    <w:p w14:paraId="4441E538" w14:textId="731E6568" w:rsidR="00FF7C38" w:rsidRPr="00965F88" w:rsidRDefault="00FF7C38" w:rsidP="00965F88">
      <w:pPr>
        <w:spacing w:line="240" w:lineRule="auto"/>
        <w:jc w:val="center"/>
        <w:rPr>
          <w:rFonts w:cstheme="minorHAnsi"/>
          <w:bCs/>
          <w:color w:val="1F4E79" w:themeColor="accent1" w:themeShade="80"/>
          <w:sz w:val="24"/>
          <w:szCs w:val="24"/>
        </w:rPr>
      </w:pPr>
      <w:r w:rsidRPr="00965F88">
        <w:rPr>
          <w:b/>
          <w:color w:val="1F4E79" w:themeColor="accent1" w:themeShade="80"/>
          <w:sz w:val="40"/>
          <w:szCs w:val="40"/>
        </w:rPr>
        <w:lastRenderedPageBreak/>
        <w:t>Formulating Algorithms (Sentinel-Controlled Repetition)</w:t>
      </w:r>
    </w:p>
    <w:p w14:paraId="25886D80" w14:textId="15AFCCA3" w:rsidR="00FF7C38" w:rsidRPr="00965F88" w:rsidRDefault="00FF7C38" w:rsidP="00965F88">
      <w:pPr>
        <w:spacing w:line="240" w:lineRule="auto"/>
        <w:jc w:val="both"/>
        <w:rPr>
          <w:b/>
          <w:color w:val="ED7D31" w:themeColor="accent2"/>
          <w:sz w:val="36"/>
          <w:szCs w:val="36"/>
        </w:rPr>
      </w:pPr>
      <w:r w:rsidRPr="00965F88">
        <w:rPr>
          <w:b/>
          <w:color w:val="ED7D31" w:themeColor="accent2"/>
          <w:sz w:val="36"/>
          <w:szCs w:val="36"/>
        </w:rPr>
        <w:t xml:space="preserve">Example 5: </w:t>
      </w:r>
      <w:r w:rsidR="00104824" w:rsidRPr="00965F88">
        <w:rPr>
          <w:b/>
          <w:color w:val="ED7D31" w:themeColor="accent2"/>
          <w:sz w:val="36"/>
          <w:szCs w:val="36"/>
        </w:rPr>
        <w:t>Develop a class averaging program that will process an arbitrary number of grades each time the program is run.</w:t>
      </w:r>
    </w:p>
    <w:p w14:paraId="4F328961" w14:textId="77777777" w:rsidR="00104824" w:rsidRPr="007E0DFD" w:rsidRDefault="00104824" w:rsidP="00965F88">
      <w:pPr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># include &lt;iostream&gt;</w:t>
      </w:r>
    </w:p>
    <w:p w14:paraId="60CD1E1C" w14:textId="77777777" w:rsidR="00104824" w:rsidRPr="007E0DFD" w:rsidRDefault="00104824" w:rsidP="00965F88">
      <w:pPr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># include &lt;</w:t>
      </w:r>
      <w:proofErr w:type="spellStart"/>
      <w:r w:rsidRPr="007E0DFD">
        <w:rPr>
          <w:bCs/>
          <w:color w:val="7030A0"/>
          <w:sz w:val="24"/>
          <w:szCs w:val="24"/>
        </w:rPr>
        <w:t>iomanip</w:t>
      </w:r>
      <w:proofErr w:type="spellEnd"/>
      <w:r w:rsidRPr="007E0DFD">
        <w:rPr>
          <w:bCs/>
          <w:color w:val="7030A0"/>
          <w:sz w:val="24"/>
          <w:szCs w:val="24"/>
        </w:rPr>
        <w:t>&gt;</w:t>
      </w:r>
    </w:p>
    <w:p w14:paraId="38090A23" w14:textId="77777777" w:rsidR="00104824" w:rsidRPr="007E0DFD" w:rsidRDefault="00104824" w:rsidP="00965F88">
      <w:pPr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>using namespace std;</w:t>
      </w:r>
    </w:p>
    <w:p w14:paraId="4DD6C51E" w14:textId="77777777" w:rsidR="00104824" w:rsidRPr="007E0DFD" w:rsidRDefault="00104824" w:rsidP="00965F88">
      <w:pPr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 xml:space="preserve">int </w:t>
      </w:r>
      <w:proofErr w:type="gramStart"/>
      <w:r w:rsidRPr="007E0DFD">
        <w:rPr>
          <w:bCs/>
          <w:color w:val="7030A0"/>
          <w:sz w:val="24"/>
          <w:szCs w:val="24"/>
        </w:rPr>
        <w:t>main(</w:t>
      </w:r>
      <w:proofErr w:type="gramEnd"/>
      <w:r w:rsidRPr="007E0DFD">
        <w:rPr>
          <w:bCs/>
          <w:color w:val="7030A0"/>
          <w:sz w:val="24"/>
          <w:szCs w:val="24"/>
        </w:rPr>
        <w:t>)</w:t>
      </w:r>
    </w:p>
    <w:p w14:paraId="4354F906" w14:textId="77777777" w:rsidR="00104824" w:rsidRPr="007E0DFD" w:rsidRDefault="00104824" w:rsidP="00965F88">
      <w:pPr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>{</w:t>
      </w:r>
    </w:p>
    <w:p w14:paraId="2DE22EF3" w14:textId="796C4CA3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int total,</w:t>
      </w:r>
      <w:r w:rsidRPr="00965F88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sum of grades</w:t>
      </w:r>
    </w:p>
    <w:p w14:paraId="592FFCF6" w14:textId="02F04C3E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</w:t>
      </w:r>
      <w:proofErr w:type="spellStart"/>
      <w:r w:rsidRPr="00965F88">
        <w:rPr>
          <w:bCs/>
          <w:color w:val="000000" w:themeColor="text1"/>
          <w:sz w:val="24"/>
          <w:szCs w:val="24"/>
        </w:rPr>
        <w:t>gradeCounter</w:t>
      </w:r>
      <w:proofErr w:type="spellEnd"/>
      <w:r w:rsidRPr="00965F88">
        <w:rPr>
          <w:bCs/>
          <w:color w:val="000000" w:themeColor="text1"/>
          <w:sz w:val="24"/>
          <w:szCs w:val="24"/>
        </w:rPr>
        <w:t>,</w:t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number of grades entered</w:t>
      </w:r>
    </w:p>
    <w:p w14:paraId="21085DA8" w14:textId="608228AB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grade;</w:t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one grade</w:t>
      </w:r>
    </w:p>
    <w:p w14:paraId="58FDCC46" w14:textId="65AF96F5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float average;</w:t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average of grades</w:t>
      </w:r>
    </w:p>
    <w:p w14:paraId="1B9275E5" w14:textId="77777777" w:rsidR="00104824" w:rsidRPr="00965F88" w:rsidRDefault="00104824" w:rsidP="007E0DFD">
      <w:pPr>
        <w:shd w:val="clear" w:color="auto" w:fill="D5DCE4" w:themeFill="text2" w:themeFillTint="33"/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// initialization phase</w:t>
      </w:r>
    </w:p>
    <w:p w14:paraId="5CC18B36" w14:textId="3CEC6654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total = 0;</w:t>
      </w:r>
      <w:r w:rsidRPr="00965F88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Clear total</w:t>
      </w:r>
    </w:p>
    <w:p w14:paraId="0806793A" w14:textId="2E5E57B3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</w:t>
      </w:r>
      <w:proofErr w:type="spellStart"/>
      <w:r w:rsidRPr="00965F88">
        <w:rPr>
          <w:bCs/>
          <w:color w:val="000000" w:themeColor="text1"/>
          <w:sz w:val="24"/>
          <w:szCs w:val="24"/>
        </w:rPr>
        <w:t>gradeCounter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= 0;</w:t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prepare to loop</w:t>
      </w:r>
    </w:p>
    <w:p w14:paraId="7B655B0B" w14:textId="77777777" w:rsidR="00104824" w:rsidRPr="00965F88" w:rsidRDefault="00104824" w:rsidP="007E0DFD">
      <w:pPr>
        <w:shd w:val="clear" w:color="auto" w:fill="D5DCE4" w:themeFill="text2" w:themeFillTint="33"/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// processing phase</w:t>
      </w:r>
    </w:p>
    <w:p w14:paraId="7A629EF1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</w:t>
      </w:r>
      <w:proofErr w:type="spellStart"/>
      <w:r w:rsidRPr="00965F88">
        <w:rPr>
          <w:bCs/>
          <w:color w:val="000000" w:themeColor="text1"/>
          <w:sz w:val="24"/>
          <w:szCs w:val="24"/>
        </w:rPr>
        <w:t>cout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&lt;&lt; "Enter grade, type -1 to indicate the end outer: ";</w:t>
      </w:r>
    </w:p>
    <w:p w14:paraId="34787DC3" w14:textId="7DD60971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</w:t>
      </w:r>
      <w:proofErr w:type="spellStart"/>
      <w:r w:rsidRPr="00965F88">
        <w:rPr>
          <w:bCs/>
          <w:color w:val="000000" w:themeColor="text1"/>
          <w:sz w:val="24"/>
          <w:szCs w:val="24"/>
        </w:rPr>
        <w:t>cin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&gt;&gt; grade;</w:t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input grade</w:t>
      </w:r>
    </w:p>
    <w:p w14:paraId="0D7D5F36" w14:textId="1735347B" w:rsidR="00104824" w:rsidRPr="007E0DFD" w:rsidRDefault="00104824" w:rsidP="00C50D13">
      <w:pPr>
        <w:shd w:val="clear" w:color="auto" w:fill="FFF2CC" w:themeFill="accent4" w:themeFillTint="33"/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</w:t>
      </w:r>
      <w:r w:rsidRPr="007E0DFD">
        <w:rPr>
          <w:bCs/>
          <w:color w:val="7030A0"/>
          <w:sz w:val="24"/>
          <w:szCs w:val="24"/>
        </w:rPr>
        <w:t xml:space="preserve">while </w:t>
      </w:r>
      <w:proofErr w:type="gramStart"/>
      <w:r w:rsidRPr="007E0DFD">
        <w:rPr>
          <w:bCs/>
          <w:color w:val="7030A0"/>
          <w:sz w:val="24"/>
          <w:szCs w:val="24"/>
        </w:rPr>
        <w:t>( grade</w:t>
      </w:r>
      <w:proofErr w:type="gramEnd"/>
      <w:r w:rsidRPr="007E0DFD">
        <w:rPr>
          <w:bCs/>
          <w:color w:val="7030A0"/>
          <w:sz w:val="24"/>
          <w:szCs w:val="24"/>
        </w:rPr>
        <w:t xml:space="preserve"> != -1) </w:t>
      </w:r>
      <w:r w:rsidR="00704FEC">
        <w:rPr>
          <w:bCs/>
          <w:color w:val="7030A0"/>
          <w:sz w:val="24"/>
          <w:szCs w:val="24"/>
        </w:rPr>
        <w:tab/>
      </w:r>
      <w:r w:rsidR="00704FEC">
        <w:rPr>
          <w:bCs/>
          <w:color w:val="7030A0"/>
          <w:sz w:val="24"/>
          <w:szCs w:val="24"/>
        </w:rPr>
        <w:tab/>
      </w:r>
      <w:r w:rsidR="00704FEC">
        <w:rPr>
          <w:bCs/>
          <w:color w:val="7030A0"/>
          <w:sz w:val="24"/>
          <w:szCs w:val="24"/>
        </w:rPr>
        <w:tab/>
      </w:r>
      <w:r w:rsidR="00704FEC">
        <w:rPr>
          <w:bCs/>
          <w:color w:val="7030A0"/>
          <w:sz w:val="24"/>
          <w:szCs w:val="24"/>
        </w:rPr>
        <w:tab/>
      </w:r>
      <w:r w:rsidR="00704FEC" w:rsidRPr="007E0DFD">
        <w:rPr>
          <w:bCs/>
          <w:color w:val="7030A0"/>
          <w:sz w:val="24"/>
          <w:szCs w:val="24"/>
        </w:rPr>
        <w:t>// loop until -1 is entered</w:t>
      </w:r>
    </w:p>
    <w:p w14:paraId="1DBA4507" w14:textId="45C13835" w:rsidR="00104824" w:rsidRPr="007E0DFD" w:rsidRDefault="00104824" w:rsidP="00C50D13">
      <w:pPr>
        <w:shd w:val="clear" w:color="auto" w:fill="FFF2CC" w:themeFill="accent4" w:themeFillTint="33"/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 xml:space="preserve">    {                </w:t>
      </w:r>
    </w:p>
    <w:p w14:paraId="0DF6F00B" w14:textId="6F2B130B" w:rsidR="00104824" w:rsidRPr="00965F88" w:rsidRDefault="00104824" w:rsidP="00C50D13">
      <w:pPr>
        <w:shd w:val="clear" w:color="auto" w:fill="FFF2CC" w:themeFill="accent4" w:themeFillTint="33"/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   total = total + </w:t>
      </w:r>
      <w:proofErr w:type="gramStart"/>
      <w:r w:rsidRPr="00965F88">
        <w:rPr>
          <w:bCs/>
          <w:color w:val="000000" w:themeColor="text1"/>
          <w:sz w:val="24"/>
          <w:szCs w:val="24"/>
        </w:rPr>
        <w:t xml:space="preserve">grade;   </w:t>
      </w:r>
      <w:proofErr w:type="gramEnd"/>
      <w:r w:rsidRPr="00965F88">
        <w:rPr>
          <w:bCs/>
          <w:color w:val="000000" w:themeColor="text1"/>
          <w:sz w:val="24"/>
          <w:szCs w:val="24"/>
        </w:rPr>
        <w:t xml:space="preserve">        </w:t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add grade to total</w:t>
      </w:r>
    </w:p>
    <w:p w14:paraId="556388F2" w14:textId="3337C6E5" w:rsidR="00104824" w:rsidRPr="00965F88" w:rsidRDefault="00104824" w:rsidP="00C50D13">
      <w:pPr>
        <w:shd w:val="clear" w:color="auto" w:fill="FFF2CC" w:themeFill="accent4" w:themeFillTint="33"/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65F88">
        <w:rPr>
          <w:bCs/>
          <w:color w:val="000000" w:themeColor="text1"/>
          <w:sz w:val="24"/>
          <w:szCs w:val="24"/>
        </w:rPr>
        <w:t>gradeCounter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= </w:t>
      </w:r>
      <w:proofErr w:type="spellStart"/>
      <w:r w:rsidRPr="00965F88">
        <w:rPr>
          <w:bCs/>
          <w:color w:val="000000" w:themeColor="text1"/>
          <w:sz w:val="24"/>
          <w:szCs w:val="24"/>
        </w:rPr>
        <w:t>gradeCounter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+ 1; </w:t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 increment counter</w:t>
      </w:r>
    </w:p>
    <w:p w14:paraId="66899988" w14:textId="77777777" w:rsidR="00104824" w:rsidRPr="00965F88" w:rsidRDefault="00104824" w:rsidP="00C50D13">
      <w:pPr>
        <w:shd w:val="clear" w:color="auto" w:fill="FFF2CC" w:themeFill="accent4" w:themeFillTint="33"/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65F88">
        <w:rPr>
          <w:bCs/>
          <w:color w:val="000000" w:themeColor="text1"/>
          <w:sz w:val="24"/>
          <w:szCs w:val="24"/>
        </w:rPr>
        <w:t>cout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&lt;&lt; "Enter grade, type -1 to indicate the end inner: ";</w:t>
      </w:r>
    </w:p>
    <w:p w14:paraId="47D3ECA5" w14:textId="77777777" w:rsidR="00104824" w:rsidRPr="00965F88" w:rsidRDefault="00104824" w:rsidP="00C50D13">
      <w:pPr>
        <w:shd w:val="clear" w:color="auto" w:fill="FFF2CC" w:themeFill="accent4" w:themeFillTint="33"/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65F88">
        <w:rPr>
          <w:bCs/>
          <w:color w:val="000000" w:themeColor="text1"/>
          <w:sz w:val="24"/>
          <w:szCs w:val="24"/>
        </w:rPr>
        <w:t>cin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&gt;&gt; grade;   </w:t>
      </w:r>
    </w:p>
    <w:p w14:paraId="282A418C" w14:textId="77777777" w:rsidR="00104824" w:rsidRPr="007E0DFD" w:rsidRDefault="00104824" w:rsidP="00C50D13">
      <w:pPr>
        <w:shd w:val="clear" w:color="auto" w:fill="FFF2CC" w:themeFill="accent4" w:themeFillTint="33"/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 xml:space="preserve">    }</w:t>
      </w:r>
    </w:p>
    <w:p w14:paraId="782155E6" w14:textId="77777777" w:rsidR="00104824" w:rsidRPr="00965F88" w:rsidRDefault="00104824" w:rsidP="007E0DFD">
      <w:pPr>
        <w:shd w:val="clear" w:color="auto" w:fill="D5DCE4" w:themeFill="text2" w:themeFillTint="33"/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// termination phase</w:t>
      </w:r>
    </w:p>
    <w:p w14:paraId="31E941AE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if </w:t>
      </w:r>
      <w:proofErr w:type="gramStart"/>
      <w:r w:rsidRPr="00965F88">
        <w:rPr>
          <w:bCs/>
          <w:color w:val="000000" w:themeColor="text1"/>
          <w:sz w:val="24"/>
          <w:szCs w:val="24"/>
        </w:rPr>
        <w:t xml:space="preserve">( </w:t>
      </w:r>
      <w:proofErr w:type="spellStart"/>
      <w:r w:rsidRPr="00965F88">
        <w:rPr>
          <w:bCs/>
          <w:color w:val="000000" w:themeColor="text1"/>
          <w:sz w:val="24"/>
          <w:szCs w:val="24"/>
        </w:rPr>
        <w:t>gradeCounter</w:t>
      </w:r>
      <w:proofErr w:type="spellEnd"/>
      <w:proofErr w:type="gramEnd"/>
      <w:r w:rsidRPr="00965F88">
        <w:rPr>
          <w:bCs/>
          <w:color w:val="000000" w:themeColor="text1"/>
          <w:sz w:val="24"/>
          <w:szCs w:val="24"/>
        </w:rPr>
        <w:t xml:space="preserve"> != 0 ) </w:t>
      </w:r>
    </w:p>
    <w:p w14:paraId="5C89840E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{</w:t>
      </w:r>
    </w:p>
    <w:p w14:paraId="229BF0BE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   average = </w:t>
      </w:r>
      <w:proofErr w:type="spellStart"/>
      <w:r w:rsidRPr="00965F88">
        <w:rPr>
          <w:bCs/>
          <w:color w:val="000000" w:themeColor="text1"/>
          <w:sz w:val="24"/>
          <w:szCs w:val="24"/>
        </w:rPr>
        <w:t>static_cast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&lt; float </w:t>
      </w:r>
      <w:proofErr w:type="gramStart"/>
      <w:r w:rsidRPr="00965F88">
        <w:rPr>
          <w:bCs/>
          <w:color w:val="000000" w:themeColor="text1"/>
          <w:sz w:val="24"/>
          <w:szCs w:val="24"/>
        </w:rPr>
        <w:t>&gt;( total</w:t>
      </w:r>
      <w:proofErr w:type="gramEnd"/>
      <w:r w:rsidRPr="00965F88">
        <w:rPr>
          <w:bCs/>
          <w:color w:val="000000" w:themeColor="text1"/>
          <w:sz w:val="24"/>
          <w:szCs w:val="24"/>
        </w:rPr>
        <w:t xml:space="preserve"> ) / </w:t>
      </w:r>
      <w:proofErr w:type="spellStart"/>
      <w:r w:rsidRPr="00965F88">
        <w:rPr>
          <w:bCs/>
          <w:color w:val="000000" w:themeColor="text1"/>
          <w:sz w:val="24"/>
          <w:szCs w:val="24"/>
        </w:rPr>
        <w:t>gradeCounter</w:t>
      </w:r>
      <w:proofErr w:type="spellEnd"/>
      <w:r w:rsidRPr="00965F88">
        <w:rPr>
          <w:bCs/>
          <w:color w:val="000000" w:themeColor="text1"/>
          <w:sz w:val="24"/>
          <w:szCs w:val="24"/>
        </w:rPr>
        <w:t>;</w:t>
      </w:r>
    </w:p>
    <w:p w14:paraId="536F72D4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65F88">
        <w:rPr>
          <w:bCs/>
          <w:color w:val="000000" w:themeColor="text1"/>
          <w:sz w:val="24"/>
          <w:szCs w:val="24"/>
        </w:rPr>
        <w:t>cout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&lt;&lt; "Class average is " &lt;&lt; </w:t>
      </w:r>
      <w:proofErr w:type="spellStart"/>
      <w:proofErr w:type="gramStart"/>
      <w:r w:rsidRPr="00965F88">
        <w:rPr>
          <w:bCs/>
          <w:color w:val="000000" w:themeColor="text1"/>
          <w:sz w:val="24"/>
          <w:szCs w:val="24"/>
        </w:rPr>
        <w:t>setprecision</w:t>
      </w:r>
      <w:proofErr w:type="spellEnd"/>
      <w:r w:rsidRPr="00965F88">
        <w:rPr>
          <w:bCs/>
          <w:color w:val="000000" w:themeColor="text1"/>
          <w:sz w:val="24"/>
          <w:szCs w:val="24"/>
        </w:rPr>
        <w:t>( 2</w:t>
      </w:r>
      <w:proofErr w:type="gramEnd"/>
      <w:r w:rsidRPr="00965F88">
        <w:rPr>
          <w:bCs/>
          <w:color w:val="000000" w:themeColor="text1"/>
          <w:sz w:val="24"/>
          <w:szCs w:val="24"/>
        </w:rPr>
        <w:t xml:space="preserve"> ) &lt;&lt;fixed&lt;&lt; average &lt;&lt; </w:t>
      </w:r>
      <w:proofErr w:type="spellStart"/>
      <w:r w:rsidRPr="00965F88">
        <w:rPr>
          <w:bCs/>
          <w:color w:val="000000" w:themeColor="text1"/>
          <w:sz w:val="24"/>
          <w:szCs w:val="24"/>
        </w:rPr>
        <w:t>endl</w:t>
      </w:r>
      <w:proofErr w:type="spellEnd"/>
      <w:r w:rsidRPr="00965F88">
        <w:rPr>
          <w:bCs/>
          <w:color w:val="000000" w:themeColor="text1"/>
          <w:sz w:val="24"/>
          <w:szCs w:val="24"/>
        </w:rPr>
        <w:t>;</w:t>
      </w:r>
    </w:p>
    <w:p w14:paraId="759505A1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}</w:t>
      </w:r>
    </w:p>
    <w:p w14:paraId="7105F0CA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else</w:t>
      </w:r>
    </w:p>
    <w:p w14:paraId="0BF3669A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{</w:t>
      </w:r>
    </w:p>
    <w:p w14:paraId="13B3E71B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</w:t>
      </w:r>
      <w:r w:rsidRPr="00965F88">
        <w:rPr>
          <w:bCs/>
          <w:color w:val="000000" w:themeColor="text1"/>
          <w:sz w:val="24"/>
          <w:szCs w:val="24"/>
        </w:rPr>
        <w:tab/>
      </w:r>
      <w:proofErr w:type="spellStart"/>
      <w:r w:rsidRPr="00965F88">
        <w:rPr>
          <w:bCs/>
          <w:color w:val="000000" w:themeColor="text1"/>
          <w:sz w:val="24"/>
          <w:szCs w:val="24"/>
        </w:rPr>
        <w:t>cout</w:t>
      </w:r>
      <w:proofErr w:type="spellEnd"/>
      <w:r w:rsidRPr="00965F88">
        <w:rPr>
          <w:bCs/>
          <w:color w:val="000000" w:themeColor="text1"/>
          <w:sz w:val="24"/>
          <w:szCs w:val="24"/>
        </w:rPr>
        <w:t xml:space="preserve"> &lt;&lt; "No grades were entered"&lt;&lt;</w:t>
      </w:r>
      <w:proofErr w:type="spellStart"/>
      <w:r w:rsidRPr="00965F88">
        <w:rPr>
          <w:bCs/>
          <w:color w:val="000000" w:themeColor="text1"/>
          <w:sz w:val="24"/>
          <w:szCs w:val="24"/>
        </w:rPr>
        <w:t>endl</w:t>
      </w:r>
      <w:proofErr w:type="spellEnd"/>
      <w:r w:rsidRPr="00965F88">
        <w:rPr>
          <w:bCs/>
          <w:color w:val="000000" w:themeColor="text1"/>
          <w:sz w:val="24"/>
          <w:szCs w:val="24"/>
        </w:rPr>
        <w:t>;</w:t>
      </w:r>
    </w:p>
    <w:p w14:paraId="77B5C362" w14:textId="77777777" w:rsidR="00104824" w:rsidRPr="00965F88" w:rsidRDefault="00104824" w:rsidP="00965F88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ab/>
        <w:t>}</w:t>
      </w:r>
    </w:p>
    <w:p w14:paraId="2642C967" w14:textId="342C5C6C" w:rsidR="007E0DFD" w:rsidRDefault="00104824" w:rsidP="007E0DFD">
      <w:pPr>
        <w:spacing w:after="0" w:line="276" w:lineRule="auto"/>
        <w:jc w:val="both"/>
        <w:rPr>
          <w:bCs/>
          <w:color w:val="7030A0"/>
          <w:sz w:val="24"/>
          <w:szCs w:val="24"/>
        </w:rPr>
      </w:pPr>
      <w:r w:rsidRPr="00965F88">
        <w:rPr>
          <w:bCs/>
          <w:color w:val="000000" w:themeColor="text1"/>
          <w:sz w:val="24"/>
          <w:szCs w:val="24"/>
        </w:rPr>
        <w:t xml:space="preserve">    return 0;</w:t>
      </w:r>
      <w:r w:rsidRPr="00965F88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="00704FEC">
        <w:rPr>
          <w:bCs/>
          <w:color w:val="000000" w:themeColor="text1"/>
          <w:sz w:val="24"/>
          <w:szCs w:val="24"/>
        </w:rPr>
        <w:tab/>
      </w:r>
      <w:r w:rsidRPr="00965F88">
        <w:rPr>
          <w:bCs/>
          <w:color w:val="000000" w:themeColor="text1"/>
          <w:sz w:val="24"/>
          <w:szCs w:val="24"/>
        </w:rPr>
        <w:t>//indicate program ended successfully</w:t>
      </w:r>
      <w:r w:rsidR="00965F88">
        <w:rPr>
          <w:bCs/>
          <w:color w:val="000000" w:themeColor="text1"/>
          <w:sz w:val="24"/>
          <w:szCs w:val="24"/>
        </w:rPr>
        <w:t xml:space="preserve">      </w:t>
      </w:r>
      <w:r w:rsidR="00965F88" w:rsidRPr="007E0DFD">
        <w:rPr>
          <w:bCs/>
          <w:color w:val="7030A0"/>
          <w:sz w:val="24"/>
          <w:szCs w:val="24"/>
        </w:rPr>
        <w:t xml:space="preserve"> </w:t>
      </w:r>
    </w:p>
    <w:p w14:paraId="04AC8892" w14:textId="22EE2D0B" w:rsidR="00104824" w:rsidRPr="00965F88" w:rsidRDefault="00104824" w:rsidP="007E0DFD">
      <w:pPr>
        <w:spacing w:after="0" w:line="276" w:lineRule="auto"/>
        <w:jc w:val="both"/>
        <w:rPr>
          <w:bCs/>
          <w:color w:val="000000" w:themeColor="text1"/>
          <w:sz w:val="24"/>
          <w:szCs w:val="24"/>
        </w:rPr>
      </w:pPr>
      <w:r w:rsidRPr="007E0DFD">
        <w:rPr>
          <w:bCs/>
          <w:color w:val="7030A0"/>
          <w:sz w:val="24"/>
          <w:szCs w:val="24"/>
        </w:rPr>
        <w:t>}</w:t>
      </w:r>
    </w:p>
    <w:p w14:paraId="12D636F2" w14:textId="30148ECA" w:rsidR="00104824" w:rsidRPr="00965F88" w:rsidRDefault="00104824" w:rsidP="00965F88">
      <w:pPr>
        <w:spacing w:after="0" w:line="240" w:lineRule="auto"/>
        <w:jc w:val="both"/>
        <w:rPr>
          <w:b/>
          <w:color w:val="ED7D31" w:themeColor="accent2"/>
          <w:sz w:val="36"/>
          <w:szCs w:val="36"/>
        </w:rPr>
      </w:pPr>
      <w:r w:rsidRPr="00965F88">
        <w:rPr>
          <w:b/>
          <w:color w:val="ED7D31" w:themeColor="accent2"/>
          <w:sz w:val="36"/>
          <w:szCs w:val="36"/>
        </w:rPr>
        <w:lastRenderedPageBreak/>
        <w:t xml:space="preserve">Example 6: </w:t>
      </w:r>
      <w:r w:rsidR="00F87E1C" w:rsidRPr="00965F88">
        <w:rPr>
          <w:b/>
          <w:color w:val="ED7D31" w:themeColor="accent2"/>
          <w:sz w:val="36"/>
          <w:szCs w:val="36"/>
        </w:rPr>
        <w:t>A college has a list of test results (1 = pass, 2 = fail) for 10 students.  Write a program that analyzes the results.  If more than 8 students pass, print "Raise Tuition".</w:t>
      </w:r>
    </w:p>
    <w:p w14:paraId="1304A245" w14:textId="77777777" w:rsidR="00F87E1C" w:rsidRPr="00F87E1C" w:rsidRDefault="00F87E1C" w:rsidP="00965F88">
      <w:pPr>
        <w:shd w:val="clear" w:color="auto" w:fill="D5DCE4" w:themeFill="text2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>//Analysis of examination results</w:t>
      </w:r>
    </w:p>
    <w:p w14:paraId="33D1FCAC" w14:textId="77777777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19D71087" w14:textId="77777777" w:rsidR="00F87E1C" w:rsidRPr="007E0DFD" w:rsidRDefault="00F87E1C" w:rsidP="00965F88">
      <w:pPr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>#include &lt;iostream&gt;</w:t>
      </w:r>
    </w:p>
    <w:p w14:paraId="6AA1CDCD" w14:textId="77777777" w:rsidR="00F87E1C" w:rsidRPr="007E0DFD" w:rsidRDefault="00F87E1C" w:rsidP="00965F88">
      <w:pPr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>using namespace std;</w:t>
      </w:r>
    </w:p>
    <w:p w14:paraId="16D2B5FF" w14:textId="77777777" w:rsidR="00F87E1C" w:rsidRPr="007E0DFD" w:rsidRDefault="00F87E1C" w:rsidP="00965F88">
      <w:pPr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 xml:space="preserve">int </w:t>
      </w:r>
      <w:proofErr w:type="gramStart"/>
      <w:r w:rsidRPr="007E0DFD">
        <w:rPr>
          <w:rFonts w:cstheme="minorHAnsi"/>
          <w:bCs/>
          <w:color w:val="7030A0"/>
          <w:sz w:val="24"/>
          <w:szCs w:val="24"/>
        </w:rPr>
        <w:t>main(</w:t>
      </w:r>
      <w:proofErr w:type="gramEnd"/>
      <w:r w:rsidRPr="007E0DFD">
        <w:rPr>
          <w:rFonts w:cstheme="minorHAnsi"/>
          <w:bCs/>
          <w:color w:val="7030A0"/>
          <w:sz w:val="24"/>
          <w:szCs w:val="24"/>
        </w:rPr>
        <w:t>)</w:t>
      </w:r>
    </w:p>
    <w:p w14:paraId="2C9CC590" w14:textId="77777777" w:rsidR="00F87E1C" w:rsidRPr="007E0DFD" w:rsidRDefault="00F87E1C" w:rsidP="00965F88">
      <w:pPr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E0DFD">
        <w:rPr>
          <w:rFonts w:cstheme="minorHAnsi"/>
          <w:bCs/>
          <w:color w:val="7030A0"/>
          <w:sz w:val="24"/>
          <w:szCs w:val="24"/>
        </w:rPr>
        <w:t>{</w:t>
      </w:r>
    </w:p>
    <w:p w14:paraId="1553FB8F" w14:textId="77777777" w:rsidR="00F87E1C" w:rsidRPr="00F87E1C" w:rsidRDefault="00F87E1C" w:rsidP="00704FEC">
      <w:pPr>
        <w:shd w:val="clear" w:color="auto" w:fill="D5DCE4" w:themeFill="text2" w:themeFillTint="33"/>
        <w:spacing w:before="24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// initialize variables in declarations</w:t>
      </w:r>
    </w:p>
    <w:p w14:paraId="51E6530C" w14:textId="33186A50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int passes = </w:t>
      </w:r>
      <w:proofErr w:type="gramStart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0,   </w:t>
      </w:r>
      <w:proofErr w:type="gram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// number of passes</w:t>
      </w:r>
    </w:p>
    <w:p w14:paraId="0C0CD2BF" w14:textId="4AB3554E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  <w:t xml:space="preserve">failures = </w:t>
      </w:r>
      <w:proofErr w:type="gramStart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0,   </w:t>
      </w:r>
      <w:proofErr w:type="gram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>// number of failures</w:t>
      </w:r>
    </w:p>
    <w:p w14:paraId="62FDA5A1" w14:textId="3FBC7294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studentCounter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= 1,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>// student counter</w:t>
      </w:r>
    </w:p>
    <w:p w14:paraId="37C7ECD4" w14:textId="65386661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proofErr w:type="gramStart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result;   </w:t>
      </w:r>
      <w:proofErr w:type="gram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  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>// one exam result</w:t>
      </w:r>
    </w:p>
    <w:p w14:paraId="0BD5449B" w14:textId="77777777" w:rsidR="00F87E1C" w:rsidRPr="00F87E1C" w:rsidRDefault="00F87E1C" w:rsidP="00704FEC">
      <w:pPr>
        <w:shd w:val="clear" w:color="auto" w:fill="D5DCE4" w:themeFill="text2" w:themeFillTint="33"/>
        <w:spacing w:before="24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// process 10 students; counter-controlled loop</w:t>
      </w:r>
    </w:p>
    <w:p w14:paraId="0D5CA41A" w14:textId="77777777" w:rsidR="007E0DFD" w:rsidRPr="00704FE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while </w:t>
      </w:r>
      <w:proofErr w:type="gramStart"/>
      <w:r w:rsidRPr="00704FEC">
        <w:rPr>
          <w:rFonts w:cstheme="minorHAnsi"/>
          <w:bCs/>
          <w:color w:val="7030A0"/>
          <w:sz w:val="24"/>
          <w:szCs w:val="24"/>
        </w:rPr>
        <w:t xml:space="preserve">( </w:t>
      </w:r>
      <w:proofErr w:type="spellStart"/>
      <w:r w:rsidRPr="00704FEC">
        <w:rPr>
          <w:rFonts w:cstheme="minorHAnsi"/>
          <w:bCs/>
          <w:color w:val="7030A0"/>
          <w:sz w:val="24"/>
          <w:szCs w:val="24"/>
        </w:rPr>
        <w:t>studentCounter</w:t>
      </w:r>
      <w:proofErr w:type="spellEnd"/>
      <w:proofErr w:type="gramEnd"/>
      <w:r w:rsidRPr="00704FEC">
        <w:rPr>
          <w:rFonts w:cstheme="minorHAnsi"/>
          <w:bCs/>
          <w:color w:val="7030A0"/>
          <w:sz w:val="24"/>
          <w:szCs w:val="24"/>
        </w:rPr>
        <w:t xml:space="preserve"> &lt;=10 ) </w:t>
      </w:r>
    </w:p>
    <w:p w14:paraId="4520B84C" w14:textId="231C3B7A" w:rsidR="00F87E1C" w:rsidRPr="00704FEC" w:rsidRDefault="007E0DFD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</w:t>
      </w:r>
      <w:r w:rsidR="00F87E1C" w:rsidRPr="00704FEC">
        <w:rPr>
          <w:rFonts w:cstheme="minorHAnsi"/>
          <w:bCs/>
          <w:color w:val="7030A0"/>
          <w:sz w:val="24"/>
          <w:szCs w:val="24"/>
        </w:rPr>
        <w:t xml:space="preserve">{ </w:t>
      </w:r>
    </w:p>
    <w:p w14:paraId="134B0DA9" w14:textId="77777777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&lt;&lt; "Enter result (1=pass, 2=fail): ";</w:t>
      </w:r>
    </w:p>
    <w:p w14:paraId="4157BBE6" w14:textId="77777777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cin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&gt;&gt; result;</w:t>
      </w:r>
    </w:p>
    <w:p w14:paraId="5DD04689" w14:textId="32A5550C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if </w:t>
      </w:r>
      <w:proofErr w:type="gramStart"/>
      <w:r w:rsidRPr="00F87E1C">
        <w:rPr>
          <w:rFonts w:cstheme="minorHAnsi"/>
          <w:bCs/>
          <w:color w:val="000000" w:themeColor="text1"/>
          <w:sz w:val="24"/>
          <w:szCs w:val="24"/>
        </w:rPr>
        <w:t>( result</w:t>
      </w:r>
      <w:proofErr w:type="gram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== 1)    </w:t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F87E1C">
        <w:rPr>
          <w:rFonts w:cstheme="minorHAnsi"/>
          <w:bCs/>
          <w:color w:val="000000" w:themeColor="text1"/>
          <w:sz w:val="24"/>
          <w:szCs w:val="24"/>
        </w:rPr>
        <w:t>// if/else nested in while</w:t>
      </w:r>
    </w:p>
    <w:p w14:paraId="1A2EE9C3" w14:textId="77777777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{</w:t>
      </w:r>
    </w:p>
    <w:p w14:paraId="14CA9836" w14:textId="77777777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  <w:t>passes = passes + 1;</w:t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</w:p>
    <w:p w14:paraId="3B3E1633" w14:textId="4D10DF47" w:rsidR="00F87E1C" w:rsidRPr="00F87E1C" w:rsidRDefault="007E0DFD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>
        <w:rPr>
          <w:rFonts w:cstheme="minorHAnsi"/>
          <w:bCs/>
          <w:color w:val="000000" w:themeColor="text1"/>
          <w:sz w:val="24"/>
          <w:szCs w:val="24"/>
        </w:rPr>
        <w:t xml:space="preserve">         </w:t>
      </w:r>
      <w:r w:rsidR="00F87E1C" w:rsidRPr="00F87E1C">
        <w:rPr>
          <w:rFonts w:cstheme="minorHAnsi"/>
          <w:bCs/>
          <w:color w:val="000000" w:themeColor="text1"/>
          <w:sz w:val="24"/>
          <w:szCs w:val="24"/>
        </w:rPr>
        <w:t>}</w:t>
      </w:r>
    </w:p>
    <w:p w14:paraId="57E68069" w14:textId="77777777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else</w:t>
      </w:r>
    </w:p>
    <w:p w14:paraId="40D92CD6" w14:textId="77777777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{</w:t>
      </w:r>
    </w:p>
    <w:p w14:paraId="6699EEC6" w14:textId="77777777" w:rsidR="00F87E1C" w:rsidRPr="00F87E1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        failures = failures + 1;</w:t>
      </w:r>
    </w:p>
    <w:p w14:paraId="3A6A0463" w14:textId="78BCD51F" w:rsidR="00F87E1C" w:rsidRPr="00F87E1C" w:rsidRDefault="007E0DFD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>
        <w:rPr>
          <w:rFonts w:cstheme="minorHAnsi"/>
          <w:bCs/>
          <w:color w:val="000000" w:themeColor="text1"/>
          <w:sz w:val="24"/>
          <w:szCs w:val="24"/>
        </w:rPr>
        <w:t xml:space="preserve">         </w:t>
      </w:r>
      <w:r w:rsidR="00F87E1C" w:rsidRPr="00F87E1C">
        <w:rPr>
          <w:rFonts w:cstheme="minorHAnsi"/>
          <w:bCs/>
          <w:color w:val="000000" w:themeColor="text1"/>
          <w:sz w:val="24"/>
          <w:szCs w:val="24"/>
        </w:rPr>
        <w:t>}</w:t>
      </w:r>
    </w:p>
    <w:p w14:paraId="1037175E" w14:textId="7BFEE1FF" w:rsidR="00F87E1C" w:rsidRPr="00F87E1C" w:rsidRDefault="007E0DFD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="00F87E1C" w:rsidRPr="00F87E1C">
        <w:rPr>
          <w:rFonts w:cstheme="minorHAnsi"/>
          <w:bCs/>
          <w:color w:val="000000" w:themeColor="text1"/>
          <w:sz w:val="24"/>
          <w:szCs w:val="24"/>
        </w:rPr>
        <w:t>studentCounter</w:t>
      </w:r>
      <w:proofErr w:type="spellEnd"/>
      <w:r w:rsidR="00F87E1C" w:rsidRPr="00F87E1C">
        <w:rPr>
          <w:rFonts w:cstheme="minorHAnsi"/>
          <w:bCs/>
          <w:color w:val="000000" w:themeColor="text1"/>
          <w:sz w:val="24"/>
          <w:szCs w:val="24"/>
        </w:rPr>
        <w:t xml:space="preserve"> = </w:t>
      </w:r>
      <w:proofErr w:type="spellStart"/>
      <w:r w:rsidR="00F87E1C" w:rsidRPr="00F87E1C">
        <w:rPr>
          <w:rFonts w:cstheme="minorHAnsi"/>
          <w:bCs/>
          <w:color w:val="000000" w:themeColor="text1"/>
          <w:sz w:val="24"/>
          <w:szCs w:val="24"/>
        </w:rPr>
        <w:t>studentCounter</w:t>
      </w:r>
      <w:proofErr w:type="spellEnd"/>
      <w:r w:rsidR="00F87E1C" w:rsidRPr="00F87E1C">
        <w:rPr>
          <w:rFonts w:cstheme="minorHAnsi"/>
          <w:bCs/>
          <w:color w:val="000000" w:themeColor="text1"/>
          <w:sz w:val="24"/>
          <w:szCs w:val="24"/>
        </w:rPr>
        <w:t xml:space="preserve"> + 1;</w:t>
      </w:r>
      <w:r w:rsidR="00F87E1C" w:rsidRPr="00F87E1C">
        <w:rPr>
          <w:rFonts w:cstheme="minorHAnsi"/>
          <w:bCs/>
          <w:color w:val="000000" w:themeColor="text1"/>
          <w:sz w:val="24"/>
          <w:szCs w:val="24"/>
        </w:rPr>
        <w:tab/>
      </w:r>
    </w:p>
    <w:p w14:paraId="2C883CFA" w14:textId="77777777" w:rsidR="00F87E1C" w:rsidRPr="00704FEC" w:rsidRDefault="00F87E1C" w:rsidP="00C50D13">
      <w:pPr>
        <w:shd w:val="clear" w:color="auto" w:fill="FFF2CC" w:themeFill="accent4" w:themeFillTint="33"/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}</w:t>
      </w:r>
    </w:p>
    <w:p w14:paraId="019815C5" w14:textId="77777777" w:rsidR="00F87E1C" w:rsidRPr="00F87E1C" w:rsidRDefault="00F87E1C" w:rsidP="00704FEC">
      <w:pPr>
        <w:shd w:val="clear" w:color="auto" w:fill="D5DCE4" w:themeFill="text2" w:themeFillTint="33"/>
        <w:spacing w:before="24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// termination phase</w:t>
      </w:r>
    </w:p>
    <w:p w14:paraId="4287DCF7" w14:textId="77777777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&lt;&lt; "Passed " &lt;&lt; passes &lt;&lt; </w:t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7134C49F" w14:textId="77777777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&lt;&lt; "Failed " &lt;&lt; failures &lt;&lt; </w:t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10680BB7" w14:textId="77777777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if </w:t>
      </w:r>
      <w:proofErr w:type="gramStart"/>
      <w:r w:rsidRPr="00F87E1C">
        <w:rPr>
          <w:rFonts w:cstheme="minorHAnsi"/>
          <w:bCs/>
          <w:color w:val="000000" w:themeColor="text1"/>
          <w:sz w:val="24"/>
          <w:szCs w:val="24"/>
        </w:rPr>
        <w:t>( passes</w:t>
      </w:r>
      <w:proofErr w:type="gram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&gt; 8 )</w:t>
      </w:r>
    </w:p>
    <w:p w14:paraId="02961A04" w14:textId="77777777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{</w:t>
      </w:r>
    </w:p>
    <w:p w14:paraId="5370B736" w14:textId="77777777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&lt;&lt; "Raise tuition " &lt;&lt; </w:t>
      </w:r>
      <w:proofErr w:type="spellStart"/>
      <w:r w:rsidRPr="00F87E1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F87E1C">
        <w:rPr>
          <w:rFonts w:cstheme="minorHAnsi"/>
          <w:bCs/>
          <w:color w:val="000000" w:themeColor="text1"/>
          <w:sz w:val="24"/>
          <w:szCs w:val="24"/>
        </w:rPr>
        <w:t>;</w:t>
      </w:r>
      <w:r w:rsidRPr="00F87E1C">
        <w:rPr>
          <w:rFonts w:cstheme="minorHAnsi"/>
          <w:bCs/>
          <w:color w:val="000000" w:themeColor="text1"/>
          <w:sz w:val="24"/>
          <w:szCs w:val="24"/>
        </w:rPr>
        <w:tab/>
      </w:r>
    </w:p>
    <w:p w14:paraId="518DA801" w14:textId="14C64287" w:rsidR="00F87E1C" w:rsidRPr="00F87E1C" w:rsidRDefault="00F87E1C" w:rsidP="00704FEC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ab/>
        <w:t xml:space="preserve">} </w:t>
      </w:r>
    </w:p>
    <w:p w14:paraId="427319A9" w14:textId="2697C8B3" w:rsidR="00F87E1C" w:rsidRPr="00F87E1C" w:rsidRDefault="00F87E1C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>return 0;</w:t>
      </w:r>
    </w:p>
    <w:p w14:paraId="54AC466E" w14:textId="59708EA6" w:rsidR="00F87E1C" w:rsidRPr="00F87E1C" w:rsidRDefault="00F87E1C" w:rsidP="00863CA1">
      <w:pPr>
        <w:shd w:val="clear" w:color="auto" w:fill="D5DCE4" w:themeFill="text2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F87E1C">
        <w:rPr>
          <w:rFonts w:cstheme="minorHAnsi"/>
          <w:bCs/>
          <w:color w:val="000000" w:themeColor="text1"/>
          <w:sz w:val="24"/>
          <w:szCs w:val="24"/>
        </w:rPr>
        <w:t xml:space="preserve">    // successful termination</w:t>
      </w:r>
    </w:p>
    <w:p w14:paraId="32DB6397" w14:textId="2571B184" w:rsidR="00FF7C38" w:rsidRPr="00863CA1" w:rsidRDefault="00F87E1C" w:rsidP="00965F88">
      <w:pPr>
        <w:spacing w:after="0" w:line="240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863CA1">
        <w:rPr>
          <w:rFonts w:cstheme="minorHAnsi"/>
          <w:bCs/>
          <w:color w:val="7030A0"/>
          <w:sz w:val="24"/>
          <w:szCs w:val="24"/>
        </w:rPr>
        <w:t>}</w:t>
      </w:r>
    </w:p>
    <w:p w14:paraId="22B76D59" w14:textId="26FF5EB7" w:rsidR="00AE5E43" w:rsidRDefault="00AE5E43" w:rsidP="00965F88">
      <w:pPr>
        <w:spacing w:line="240" w:lineRule="auto"/>
        <w:jc w:val="both"/>
        <w:rPr>
          <w:b/>
          <w:color w:val="ED7D31" w:themeColor="accent2"/>
          <w:sz w:val="40"/>
          <w:szCs w:val="40"/>
        </w:rPr>
      </w:pPr>
      <w:r>
        <w:rPr>
          <w:b/>
          <w:color w:val="ED7D31" w:themeColor="accent2"/>
          <w:sz w:val="40"/>
          <w:szCs w:val="40"/>
        </w:rPr>
        <w:lastRenderedPageBreak/>
        <w:t xml:space="preserve">Example 7: Write a program to </w:t>
      </w:r>
      <w:r w:rsidRPr="00AE5E43">
        <w:rPr>
          <w:b/>
          <w:color w:val="ED7D31" w:themeColor="accent2"/>
          <w:sz w:val="40"/>
          <w:szCs w:val="40"/>
        </w:rPr>
        <w:t xml:space="preserve">Printing </w:t>
      </w:r>
      <w:r>
        <w:rPr>
          <w:b/>
          <w:color w:val="ED7D31" w:themeColor="accent2"/>
          <w:sz w:val="40"/>
          <w:szCs w:val="40"/>
        </w:rPr>
        <w:t xml:space="preserve">and count </w:t>
      </w:r>
      <w:r w:rsidRPr="00AE5E43">
        <w:rPr>
          <w:b/>
          <w:color w:val="ED7D31" w:themeColor="accent2"/>
          <w:sz w:val="40"/>
          <w:szCs w:val="40"/>
        </w:rPr>
        <w:t>Even and Odd Numbers using While Loop in C++</w:t>
      </w:r>
      <w:r>
        <w:rPr>
          <w:b/>
          <w:color w:val="ED7D31" w:themeColor="accent2"/>
          <w:sz w:val="40"/>
          <w:szCs w:val="40"/>
        </w:rPr>
        <w:t>.</w:t>
      </w:r>
    </w:p>
    <w:p w14:paraId="35ECEF4C" w14:textId="77777777" w:rsidR="00AE5E43" w:rsidRPr="00704FEC" w:rsidRDefault="00AE5E43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#include&lt;iostream&gt;</w:t>
      </w:r>
    </w:p>
    <w:p w14:paraId="5DA5062F" w14:textId="77777777" w:rsidR="00AE5E43" w:rsidRPr="00704FEC" w:rsidRDefault="00AE5E43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using namespace std;</w:t>
      </w:r>
    </w:p>
    <w:p w14:paraId="1EEB0F2B" w14:textId="77777777" w:rsidR="00AE5E43" w:rsidRPr="00704FEC" w:rsidRDefault="00AE5E43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int </w:t>
      </w:r>
      <w:proofErr w:type="gramStart"/>
      <w:r w:rsidRPr="00704FEC">
        <w:rPr>
          <w:rFonts w:cstheme="minorHAnsi"/>
          <w:bCs/>
          <w:color w:val="7030A0"/>
          <w:sz w:val="24"/>
          <w:szCs w:val="24"/>
        </w:rPr>
        <w:t>main(</w:t>
      </w:r>
      <w:proofErr w:type="gramEnd"/>
      <w:r w:rsidRPr="00704FEC">
        <w:rPr>
          <w:rFonts w:cstheme="minorHAnsi"/>
          <w:bCs/>
          <w:color w:val="7030A0"/>
          <w:sz w:val="24"/>
          <w:szCs w:val="24"/>
        </w:rPr>
        <w:t>)</w:t>
      </w:r>
    </w:p>
    <w:p w14:paraId="3AB1B326" w14:textId="77777777" w:rsidR="00AE5E43" w:rsidRPr="00704FEC" w:rsidRDefault="00AE5E43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{</w:t>
      </w:r>
    </w:p>
    <w:p w14:paraId="4E327A11" w14:textId="77777777" w:rsidR="00AE5E43" w:rsidRPr="00AE5E43" w:rsidRDefault="00AE5E43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</w:t>
      </w: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int 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=</w:t>
      </w:r>
      <w:proofErr w:type="gramStart"/>
      <w:r w:rsidRPr="00AE5E43">
        <w:rPr>
          <w:rFonts w:cstheme="minorHAnsi"/>
          <w:bCs/>
          <w:color w:val="000000" w:themeColor="text1"/>
          <w:sz w:val="24"/>
          <w:szCs w:val="24"/>
        </w:rPr>
        <w:t>1,n</w:t>
      </w:r>
      <w:proofErr w:type="gramEnd"/>
      <w:r w:rsidRPr="00AE5E43">
        <w:rPr>
          <w:rFonts w:cstheme="minorHAnsi"/>
          <w:bCs/>
          <w:color w:val="000000" w:themeColor="text1"/>
          <w:sz w:val="24"/>
          <w:szCs w:val="24"/>
        </w:rPr>
        <w:t>,even=0,odd=0;</w:t>
      </w:r>
    </w:p>
    <w:p w14:paraId="0181C009" w14:textId="77777777" w:rsidR="00AE5E43" w:rsidRPr="00AE5E43" w:rsidRDefault="00AE5E43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nEnter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the Ending value:";</w:t>
      </w:r>
    </w:p>
    <w:p w14:paraId="69B0D549" w14:textId="77777777" w:rsidR="00AE5E43" w:rsidRPr="00AE5E43" w:rsidRDefault="00AE5E43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in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gt;&gt;n;</w:t>
      </w:r>
    </w:p>
    <w:p w14:paraId="3FF33E51" w14:textId="77777777" w:rsidR="00AE5E43" w:rsidRPr="00704FEC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while(</w:t>
      </w:r>
      <w:proofErr w:type="spellStart"/>
      <w:r w:rsidRPr="00704FEC">
        <w:rPr>
          <w:rFonts w:cstheme="minorHAnsi"/>
          <w:bCs/>
          <w:color w:val="7030A0"/>
          <w:sz w:val="24"/>
          <w:szCs w:val="24"/>
        </w:rPr>
        <w:t>i</w:t>
      </w:r>
      <w:proofErr w:type="spellEnd"/>
      <w:r w:rsidRPr="00704FEC">
        <w:rPr>
          <w:rFonts w:cstheme="minorHAnsi"/>
          <w:bCs/>
          <w:color w:val="7030A0"/>
          <w:sz w:val="24"/>
          <w:szCs w:val="24"/>
        </w:rPr>
        <w:t>&lt;=n)</w:t>
      </w:r>
    </w:p>
    <w:p w14:paraId="71AA84D6" w14:textId="77777777" w:rsidR="00AE5E43" w:rsidRPr="00704FEC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{</w:t>
      </w:r>
    </w:p>
    <w:p w14:paraId="35B6F6A9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if(i%2==0)</w:t>
      </w:r>
    </w:p>
    <w:p w14:paraId="4721810B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{</w:t>
      </w:r>
    </w:p>
    <w:p w14:paraId="6B60600E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r w:rsidRPr="00AE5E43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nEven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numbers:";</w:t>
      </w:r>
    </w:p>
    <w:p w14:paraId="6B51E9DA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    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lt;&lt;"\n"&lt;&lt;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40853845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    even++;</w:t>
      </w:r>
    </w:p>
    <w:p w14:paraId="51CC9472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}</w:t>
      </w:r>
    </w:p>
    <w:p w14:paraId="3067AA0A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else</w:t>
      </w:r>
    </w:p>
    <w:p w14:paraId="13F30632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{</w:t>
      </w:r>
    </w:p>
    <w:p w14:paraId="6D41675B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r w:rsidRPr="00AE5E43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nOdd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numbers:";</w:t>
      </w:r>
    </w:p>
    <w:p w14:paraId="0126FAEF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r w:rsidRPr="00AE5E43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lt;&lt;"\n"&lt;&lt;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6B346D75" w14:textId="77777777" w:rsidR="00704FEC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    odd++;</w:t>
      </w:r>
    </w:p>
    <w:p w14:paraId="630F5E8F" w14:textId="538FDE70" w:rsidR="00AE5E43" w:rsidRPr="00AE5E43" w:rsidRDefault="00704FE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>
        <w:rPr>
          <w:rFonts w:cstheme="minorHAnsi"/>
          <w:bCs/>
          <w:color w:val="000000" w:themeColor="text1"/>
          <w:sz w:val="24"/>
          <w:szCs w:val="24"/>
        </w:rPr>
        <w:t xml:space="preserve">         </w:t>
      </w:r>
      <w:r w:rsidR="00AE5E43" w:rsidRPr="00AE5E43">
        <w:rPr>
          <w:rFonts w:cstheme="minorHAnsi"/>
          <w:bCs/>
          <w:color w:val="000000" w:themeColor="text1"/>
          <w:sz w:val="24"/>
          <w:szCs w:val="24"/>
        </w:rPr>
        <w:t>}</w:t>
      </w:r>
    </w:p>
    <w:p w14:paraId="5FAB7BF3" w14:textId="77777777" w:rsidR="00AE5E43" w:rsidRPr="00AE5E43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++;</w:t>
      </w:r>
    </w:p>
    <w:p w14:paraId="50BEF79D" w14:textId="77777777" w:rsidR="00AE5E43" w:rsidRPr="00704FEC" w:rsidRDefault="00AE5E43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}</w:t>
      </w:r>
    </w:p>
    <w:p w14:paraId="492E0FCF" w14:textId="77777777" w:rsidR="00AE5E43" w:rsidRPr="00AE5E43" w:rsidRDefault="00AE5E43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nTotal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even numbers:"&lt;&lt;even;</w:t>
      </w:r>
    </w:p>
    <w:p w14:paraId="072166DF" w14:textId="77777777" w:rsidR="00AE5E43" w:rsidRPr="00AE5E43" w:rsidRDefault="00AE5E43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AE5E43">
        <w:rPr>
          <w:rFonts w:cstheme="minorHAnsi"/>
          <w:bCs/>
          <w:color w:val="000000" w:themeColor="text1"/>
          <w:sz w:val="24"/>
          <w:szCs w:val="24"/>
        </w:rPr>
        <w:t>nTOtal</w:t>
      </w:r>
      <w:proofErr w:type="spellEnd"/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odd numbers:"&lt;&lt;odd;</w:t>
      </w:r>
    </w:p>
    <w:p w14:paraId="2774375B" w14:textId="77777777" w:rsidR="00AE5E43" w:rsidRPr="00AE5E43" w:rsidRDefault="00AE5E43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AE5E43">
        <w:rPr>
          <w:rFonts w:cstheme="minorHAnsi"/>
          <w:bCs/>
          <w:color w:val="000000" w:themeColor="text1"/>
          <w:sz w:val="24"/>
          <w:szCs w:val="24"/>
        </w:rPr>
        <w:t xml:space="preserve">    return 0;</w:t>
      </w:r>
    </w:p>
    <w:p w14:paraId="61DAD201" w14:textId="3B147BF2" w:rsidR="00AE5E43" w:rsidRPr="00704FEC" w:rsidRDefault="00AE5E43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}</w:t>
      </w:r>
    </w:p>
    <w:p w14:paraId="488AC8A8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3D67EADE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581D480A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1488BDF4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6244E5F3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2C1B12DD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597BD328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5A2DCCB6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42EF49A3" w14:textId="77777777" w:rsidR="00965F88" w:rsidRDefault="00965F8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1BE3CD81" w14:textId="49A52566" w:rsidR="009A5178" w:rsidRDefault="009A5178" w:rsidP="00704FEC">
      <w:pPr>
        <w:shd w:val="clear" w:color="auto" w:fill="D5DCE4" w:themeFill="text2" w:themeFillTint="33"/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>
        <w:rPr>
          <w:rFonts w:cstheme="minorHAnsi"/>
          <w:bCs/>
          <w:color w:val="000000" w:themeColor="text1"/>
          <w:sz w:val="24"/>
          <w:szCs w:val="24"/>
        </w:rPr>
        <w:t>OR</w:t>
      </w:r>
    </w:p>
    <w:p w14:paraId="5F9888F4" w14:textId="79CADCBE" w:rsidR="009A5178" w:rsidRDefault="009A5178" w:rsidP="00965F88">
      <w:pPr>
        <w:spacing w:after="0" w:line="240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3DA1A02C" w14:textId="77777777" w:rsidR="009A5178" w:rsidRPr="00704FEC" w:rsidRDefault="009A5178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#include&lt;iostream&gt;</w:t>
      </w:r>
    </w:p>
    <w:p w14:paraId="7C8A81A3" w14:textId="77777777" w:rsidR="009A5178" w:rsidRPr="00704FEC" w:rsidRDefault="009A5178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using namespace std;</w:t>
      </w:r>
    </w:p>
    <w:p w14:paraId="689C3942" w14:textId="77777777" w:rsidR="009A5178" w:rsidRPr="00704FEC" w:rsidRDefault="009A5178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int </w:t>
      </w:r>
      <w:proofErr w:type="gramStart"/>
      <w:r w:rsidRPr="00704FEC">
        <w:rPr>
          <w:rFonts w:cstheme="minorHAnsi"/>
          <w:bCs/>
          <w:color w:val="7030A0"/>
          <w:sz w:val="24"/>
          <w:szCs w:val="24"/>
        </w:rPr>
        <w:t>main(</w:t>
      </w:r>
      <w:proofErr w:type="gramEnd"/>
      <w:r w:rsidRPr="00704FEC">
        <w:rPr>
          <w:rFonts w:cstheme="minorHAnsi"/>
          <w:bCs/>
          <w:color w:val="7030A0"/>
          <w:sz w:val="24"/>
          <w:szCs w:val="24"/>
        </w:rPr>
        <w:t>)</w:t>
      </w:r>
    </w:p>
    <w:p w14:paraId="4C4D7A4F" w14:textId="77777777" w:rsidR="009A5178" w:rsidRPr="00704FEC" w:rsidRDefault="009A5178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{</w:t>
      </w:r>
    </w:p>
    <w:p w14:paraId="535A00AA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int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=</w:t>
      </w:r>
      <w:proofErr w:type="gramStart"/>
      <w:r w:rsidRPr="009A5178">
        <w:rPr>
          <w:rFonts w:cstheme="minorHAnsi"/>
          <w:bCs/>
          <w:color w:val="000000" w:themeColor="text1"/>
          <w:sz w:val="24"/>
          <w:szCs w:val="24"/>
        </w:rPr>
        <w:t>1,n</w:t>
      </w:r>
      <w:proofErr w:type="gramEnd"/>
      <w:r w:rsidRPr="009A5178">
        <w:rPr>
          <w:rFonts w:cstheme="minorHAnsi"/>
          <w:bCs/>
          <w:color w:val="000000" w:themeColor="text1"/>
          <w:sz w:val="24"/>
          <w:szCs w:val="24"/>
        </w:rPr>
        <w:t>,even=0,odd=0;</w:t>
      </w:r>
    </w:p>
    <w:p w14:paraId="3ED85D0A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nEnter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the Ending value:";</w:t>
      </w:r>
    </w:p>
    <w:p w14:paraId="0D7615F6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in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gt;&gt;n;</w:t>
      </w:r>
    </w:p>
    <w:p w14:paraId="0635433B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nEven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numbers:";</w:t>
      </w:r>
    </w:p>
    <w:p w14:paraId="4460DF23" w14:textId="77777777" w:rsidR="009A5178" w:rsidRPr="00704FEC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while(</w:t>
      </w:r>
      <w:proofErr w:type="spellStart"/>
      <w:r w:rsidRPr="00704FEC">
        <w:rPr>
          <w:rFonts w:cstheme="minorHAnsi"/>
          <w:bCs/>
          <w:color w:val="7030A0"/>
          <w:sz w:val="24"/>
          <w:szCs w:val="24"/>
        </w:rPr>
        <w:t>i</w:t>
      </w:r>
      <w:proofErr w:type="spellEnd"/>
      <w:r w:rsidRPr="00704FEC">
        <w:rPr>
          <w:rFonts w:cstheme="minorHAnsi"/>
          <w:bCs/>
          <w:color w:val="7030A0"/>
          <w:sz w:val="24"/>
          <w:szCs w:val="24"/>
        </w:rPr>
        <w:t>&lt;=n)</w:t>
      </w:r>
    </w:p>
    <w:p w14:paraId="535D1E1A" w14:textId="77777777" w:rsidR="009A5178" w:rsidRPr="00704FEC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{</w:t>
      </w:r>
    </w:p>
    <w:p w14:paraId="3658A3DD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if(i%2==0)</w:t>
      </w:r>
    </w:p>
    <w:p w14:paraId="019315A7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{</w:t>
      </w:r>
    </w:p>
    <w:p w14:paraId="02B25C46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lt;&lt;"\n"&lt;&lt;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0F8A8A2E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    even++;</w:t>
      </w:r>
    </w:p>
    <w:p w14:paraId="50E3ADC8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}</w:t>
      </w:r>
    </w:p>
    <w:p w14:paraId="498EC382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++;</w:t>
      </w:r>
    </w:p>
    <w:p w14:paraId="695D189C" w14:textId="77777777" w:rsidR="009A5178" w:rsidRPr="00704FEC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}</w:t>
      </w:r>
    </w:p>
    <w:p w14:paraId="3386011F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nOdd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numbers:";</w:t>
      </w:r>
    </w:p>
    <w:p w14:paraId="36E5E40B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=1;</w:t>
      </w:r>
    </w:p>
    <w:p w14:paraId="2C6A5569" w14:textId="77777777" w:rsidR="009A5178" w:rsidRPr="00704FEC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while(</w:t>
      </w:r>
      <w:proofErr w:type="spellStart"/>
      <w:r w:rsidRPr="00704FEC">
        <w:rPr>
          <w:rFonts w:cstheme="minorHAnsi"/>
          <w:bCs/>
          <w:color w:val="7030A0"/>
          <w:sz w:val="24"/>
          <w:szCs w:val="24"/>
        </w:rPr>
        <w:t>i</w:t>
      </w:r>
      <w:proofErr w:type="spellEnd"/>
      <w:r w:rsidRPr="00704FEC">
        <w:rPr>
          <w:rFonts w:cstheme="minorHAnsi"/>
          <w:bCs/>
          <w:color w:val="7030A0"/>
          <w:sz w:val="24"/>
          <w:szCs w:val="24"/>
        </w:rPr>
        <w:t>&lt;=n)</w:t>
      </w:r>
    </w:p>
    <w:p w14:paraId="065B67B4" w14:textId="77777777" w:rsidR="009A5178" w:rsidRPr="00704FEC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{</w:t>
      </w:r>
    </w:p>
    <w:p w14:paraId="7BA60D99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if(i%2==1)</w:t>
      </w:r>
    </w:p>
    <w:p w14:paraId="2C64A30A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{</w:t>
      </w:r>
    </w:p>
    <w:p w14:paraId="2BCF853C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lt;&lt;"\n"&lt;&lt;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53371707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    odd++;</w:t>
      </w:r>
    </w:p>
    <w:p w14:paraId="037B4548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}</w:t>
      </w:r>
    </w:p>
    <w:p w14:paraId="2B1D978D" w14:textId="77777777" w:rsidR="009A5178" w:rsidRPr="009A5178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i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++;</w:t>
      </w:r>
    </w:p>
    <w:p w14:paraId="294BBF23" w14:textId="77777777" w:rsidR="009A5178" w:rsidRPr="00704FEC" w:rsidRDefault="009A5178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    }</w:t>
      </w:r>
    </w:p>
    <w:p w14:paraId="59F05D0F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nTotal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even numbers:"&lt;&lt;even;</w:t>
      </w:r>
    </w:p>
    <w:p w14:paraId="752EDCE4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>&lt;&lt;"\</w:t>
      </w:r>
      <w:proofErr w:type="spellStart"/>
      <w:r w:rsidRPr="009A5178">
        <w:rPr>
          <w:rFonts w:cstheme="minorHAnsi"/>
          <w:bCs/>
          <w:color w:val="000000" w:themeColor="text1"/>
          <w:sz w:val="24"/>
          <w:szCs w:val="24"/>
        </w:rPr>
        <w:t>nTOtal</w:t>
      </w:r>
      <w:proofErr w:type="spellEnd"/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odd numbers:"&lt;&lt;odd;</w:t>
      </w:r>
    </w:p>
    <w:p w14:paraId="21DD0BDE" w14:textId="77777777" w:rsidR="009A5178" w:rsidRPr="009A5178" w:rsidRDefault="009A5178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9A5178">
        <w:rPr>
          <w:rFonts w:cstheme="minorHAnsi"/>
          <w:bCs/>
          <w:color w:val="000000" w:themeColor="text1"/>
          <w:sz w:val="24"/>
          <w:szCs w:val="24"/>
        </w:rPr>
        <w:t xml:space="preserve">    return 0;</w:t>
      </w:r>
    </w:p>
    <w:p w14:paraId="768358A3" w14:textId="038DCA5B" w:rsidR="009A5178" w:rsidRPr="00704FEC" w:rsidRDefault="009A5178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}</w:t>
      </w:r>
    </w:p>
    <w:p w14:paraId="7198C8A4" w14:textId="0D5635A4" w:rsidR="00736F2C" w:rsidRDefault="00736F2C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285919BE" w14:textId="7CD1C066" w:rsidR="00736F2C" w:rsidRDefault="00736F2C" w:rsidP="00965F88">
      <w:pPr>
        <w:spacing w:line="276" w:lineRule="auto"/>
        <w:jc w:val="both"/>
        <w:rPr>
          <w:b/>
          <w:color w:val="ED7D31" w:themeColor="accent2"/>
          <w:sz w:val="40"/>
          <w:szCs w:val="40"/>
        </w:rPr>
      </w:pPr>
      <w:r>
        <w:rPr>
          <w:b/>
          <w:color w:val="ED7D31" w:themeColor="accent2"/>
          <w:sz w:val="40"/>
          <w:szCs w:val="40"/>
        </w:rPr>
        <w:lastRenderedPageBreak/>
        <w:t xml:space="preserve">Example 8: Write a program to check </w:t>
      </w:r>
      <w:r w:rsidRPr="00AE5E43">
        <w:rPr>
          <w:b/>
          <w:color w:val="ED7D31" w:themeColor="accent2"/>
          <w:sz w:val="40"/>
          <w:szCs w:val="40"/>
        </w:rPr>
        <w:t xml:space="preserve">Even and Odd Numbers using While Loop </w:t>
      </w:r>
      <w:r w:rsidR="005B0F5D">
        <w:rPr>
          <w:b/>
          <w:color w:val="ED7D31" w:themeColor="accent2"/>
          <w:sz w:val="40"/>
          <w:szCs w:val="40"/>
        </w:rPr>
        <w:t xml:space="preserve">on the basis of user choice </w:t>
      </w:r>
      <w:r w:rsidRPr="00AE5E43">
        <w:rPr>
          <w:b/>
          <w:color w:val="ED7D31" w:themeColor="accent2"/>
          <w:sz w:val="40"/>
          <w:szCs w:val="40"/>
        </w:rPr>
        <w:t>in C++</w:t>
      </w:r>
      <w:r>
        <w:rPr>
          <w:b/>
          <w:color w:val="ED7D31" w:themeColor="accent2"/>
          <w:sz w:val="40"/>
          <w:szCs w:val="40"/>
        </w:rPr>
        <w:t>.</w:t>
      </w:r>
      <w:r w:rsidR="005B0F5D">
        <w:rPr>
          <w:b/>
          <w:color w:val="ED7D31" w:themeColor="accent2"/>
          <w:sz w:val="40"/>
          <w:szCs w:val="40"/>
        </w:rPr>
        <w:t xml:space="preserve"> </w:t>
      </w:r>
    </w:p>
    <w:p w14:paraId="41FCC9F2" w14:textId="77777777" w:rsidR="00736F2C" w:rsidRPr="00704FEC" w:rsidRDefault="00736F2C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#include &lt;iostream&gt;</w:t>
      </w:r>
    </w:p>
    <w:p w14:paraId="19DC2D19" w14:textId="77777777" w:rsidR="00736F2C" w:rsidRPr="00704FEC" w:rsidRDefault="00736F2C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using namespace std;</w:t>
      </w:r>
    </w:p>
    <w:p w14:paraId="2EBAC5F1" w14:textId="77777777" w:rsidR="00736F2C" w:rsidRPr="00704FEC" w:rsidRDefault="00736F2C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 xml:space="preserve">int </w:t>
      </w:r>
      <w:proofErr w:type="gramStart"/>
      <w:r w:rsidRPr="00704FEC">
        <w:rPr>
          <w:rFonts w:cstheme="minorHAnsi"/>
          <w:bCs/>
          <w:color w:val="7030A0"/>
          <w:sz w:val="24"/>
          <w:szCs w:val="24"/>
        </w:rPr>
        <w:t>main(</w:t>
      </w:r>
      <w:proofErr w:type="gramEnd"/>
      <w:r w:rsidRPr="00704FEC">
        <w:rPr>
          <w:rFonts w:cstheme="minorHAnsi"/>
          <w:bCs/>
          <w:color w:val="7030A0"/>
          <w:sz w:val="24"/>
          <w:szCs w:val="24"/>
        </w:rPr>
        <w:t>)</w:t>
      </w:r>
    </w:p>
    <w:p w14:paraId="4E486852" w14:textId="77777777" w:rsidR="00736F2C" w:rsidRPr="00704FEC" w:rsidRDefault="00736F2C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{</w:t>
      </w:r>
    </w:p>
    <w:p w14:paraId="4AD6ED5A" w14:textId="77777777" w:rsidR="00736F2C" w:rsidRPr="00736F2C" w:rsidRDefault="00736F2C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  <w:t>int choice = 1;</w:t>
      </w:r>
    </w:p>
    <w:p w14:paraId="06D8737B" w14:textId="77777777" w:rsidR="00C50D13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ab/>
      </w:r>
      <w:proofErr w:type="gramStart"/>
      <w:r w:rsidRPr="00704FEC">
        <w:rPr>
          <w:rFonts w:cstheme="minorHAnsi"/>
          <w:bCs/>
          <w:color w:val="7030A0"/>
          <w:sz w:val="24"/>
          <w:szCs w:val="24"/>
        </w:rPr>
        <w:t>while( choice</w:t>
      </w:r>
      <w:proofErr w:type="gramEnd"/>
      <w:r w:rsidRPr="00704FEC">
        <w:rPr>
          <w:rFonts w:cstheme="minorHAnsi"/>
          <w:bCs/>
          <w:color w:val="7030A0"/>
          <w:sz w:val="24"/>
          <w:szCs w:val="24"/>
        </w:rPr>
        <w:t xml:space="preserve"> == 1 )</w:t>
      </w:r>
    </w:p>
    <w:p w14:paraId="325C6E30" w14:textId="6ADBA1BB" w:rsidR="00736F2C" w:rsidRPr="00704FEC" w:rsidRDefault="00736F2C" w:rsidP="00C50D13">
      <w:pPr>
        <w:shd w:val="clear" w:color="auto" w:fill="FFF2CC" w:themeFill="accent4" w:themeFillTint="33"/>
        <w:spacing w:after="0" w:line="276" w:lineRule="auto"/>
        <w:ind w:firstLine="720"/>
        <w:jc w:val="both"/>
        <w:rPr>
          <w:rFonts w:cstheme="minorHAnsi"/>
          <w:bCs/>
          <w:color w:val="7030A0"/>
          <w:sz w:val="24"/>
          <w:szCs w:val="24"/>
        </w:rPr>
      </w:pPr>
      <w:r w:rsidRPr="00704FEC">
        <w:rPr>
          <w:rFonts w:cstheme="minorHAnsi"/>
          <w:bCs/>
          <w:color w:val="7030A0"/>
          <w:sz w:val="24"/>
          <w:szCs w:val="24"/>
        </w:rPr>
        <w:t>{</w:t>
      </w:r>
    </w:p>
    <w:p w14:paraId="27ABCDA1" w14:textId="38D2E291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  <w:t>int a;</w:t>
      </w:r>
    </w:p>
    <w:p w14:paraId="04FC57E8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&lt;&lt; "Enter a number to check even or odd" &lt;&lt; </w:t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5FC51E85" w14:textId="1CDBC21A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cin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&gt;&gt; a;</w:t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="00704FE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>//input number</w:t>
      </w:r>
    </w:p>
    <w:p w14:paraId="2830B9D9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70567207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  <w:t>//check whether number is even or odd</w:t>
      </w:r>
    </w:p>
    <w:p w14:paraId="3F615939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14A8C217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gramStart"/>
      <w:r w:rsidRPr="00736F2C">
        <w:rPr>
          <w:rFonts w:cstheme="minorHAnsi"/>
          <w:bCs/>
          <w:color w:val="000000" w:themeColor="text1"/>
          <w:sz w:val="24"/>
          <w:szCs w:val="24"/>
        </w:rPr>
        <w:t>if( a</w:t>
      </w:r>
      <w:proofErr w:type="gramEnd"/>
      <w:r w:rsidRPr="00736F2C">
        <w:rPr>
          <w:rFonts w:cstheme="minorHAnsi"/>
          <w:bCs/>
          <w:color w:val="000000" w:themeColor="text1"/>
          <w:sz w:val="24"/>
          <w:szCs w:val="24"/>
        </w:rPr>
        <w:t>%2 == 0 ){</w:t>
      </w:r>
    </w:p>
    <w:p w14:paraId="292AB2CA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&lt;&lt; "Your number is even" &lt;&lt; </w:t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6619BF54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  <w:t>}</w:t>
      </w:r>
    </w:p>
    <w:p w14:paraId="04CDF274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gramStart"/>
      <w:r w:rsidRPr="00736F2C">
        <w:rPr>
          <w:rFonts w:cstheme="minorHAnsi"/>
          <w:bCs/>
          <w:color w:val="000000" w:themeColor="text1"/>
          <w:sz w:val="24"/>
          <w:szCs w:val="24"/>
        </w:rPr>
        <w:t>else{</w:t>
      </w:r>
      <w:proofErr w:type="gramEnd"/>
    </w:p>
    <w:p w14:paraId="6BDB060F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&lt;&lt; "Your number is odd" &lt;&lt; </w:t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0C087887" w14:textId="5B8EEC32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  <w:t>}</w:t>
      </w:r>
    </w:p>
    <w:p w14:paraId="3C049B20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&lt;&lt; "Want to check </w:t>
      </w:r>
      <w:proofErr w:type="gramStart"/>
      <w:r w:rsidRPr="00736F2C">
        <w:rPr>
          <w:rFonts w:cstheme="minorHAnsi"/>
          <w:bCs/>
          <w:color w:val="000000" w:themeColor="text1"/>
          <w:sz w:val="24"/>
          <w:szCs w:val="24"/>
        </w:rPr>
        <w:t>more :</w:t>
      </w:r>
      <w:proofErr w:type="gram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1 for yes and 0 for no" &lt;&lt; </w:t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17BFEA6D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38911C3C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cin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&gt;&gt; choice;</w:t>
      </w:r>
    </w:p>
    <w:p w14:paraId="31F4EBF6" w14:textId="77777777" w:rsidR="00736F2C" w:rsidRPr="00736F2C" w:rsidRDefault="00736F2C" w:rsidP="00C50D13">
      <w:pPr>
        <w:shd w:val="clear" w:color="auto" w:fill="FFF2CC" w:themeFill="accent4" w:themeFillTint="33"/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  <w:t>}</w:t>
      </w:r>
    </w:p>
    <w:p w14:paraId="1C0CFEC2" w14:textId="77777777" w:rsidR="00736F2C" w:rsidRPr="00736F2C" w:rsidRDefault="00736F2C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</w:p>
    <w:p w14:paraId="39960968" w14:textId="77777777" w:rsidR="00736F2C" w:rsidRPr="00736F2C" w:rsidRDefault="00736F2C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cout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 xml:space="preserve"> &lt;&lt; "I hope you checked all your numbers" &lt;&lt; </w:t>
      </w:r>
      <w:proofErr w:type="spellStart"/>
      <w:r w:rsidRPr="00736F2C">
        <w:rPr>
          <w:rFonts w:cstheme="minorHAnsi"/>
          <w:bCs/>
          <w:color w:val="000000" w:themeColor="text1"/>
          <w:sz w:val="24"/>
          <w:szCs w:val="24"/>
        </w:rPr>
        <w:t>endl</w:t>
      </w:r>
      <w:proofErr w:type="spellEnd"/>
      <w:r w:rsidRPr="00736F2C">
        <w:rPr>
          <w:rFonts w:cstheme="minorHAnsi"/>
          <w:bCs/>
          <w:color w:val="000000" w:themeColor="text1"/>
          <w:sz w:val="24"/>
          <w:szCs w:val="24"/>
        </w:rPr>
        <w:t>;</w:t>
      </w:r>
    </w:p>
    <w:p w14:paraId="5D29032B" w14:textId="77777777" w:rsidR="00736F2C" w:rsidRPr="00736F2C" w:rsidRDefault="00736F2C" w:rsidP="00965F88">
      <w:pPr>
        <w:spacing w:after="0" w:line="276" w:lineRule="auto"/>
        <w:jc w:val="both"/>
        <w:rPr>
          <w:rFonts w:cstheme="minorHAnsi"/>
          <w:bCs/>
          <w:color w:val="000000" w:themeColor="text1"/>
          <w:sz w:val="24"/>
          <w:szCs w:val="24"/>
        </w:rPr>
      </w:pPr>
      <w:r w:rsidRPr="00736F2C">
        <w:rPr>
          <w:rFonts w:cstheme="minorHAnsi"/>
          <w:bCs/>
          <w:color w:val="000000" w:themeColor="text1"/>
          <w:sz w:val="24"/>
          <w:szCs w:val="24"/>
        </w:rPr>
        <w:tab/>
        <w:t>return 0;</w:t>
      </w:r>
    </w:p>
    <w:p w14:paraId="3F548402" w14:textId="096B707A" w:rsidR="00736F2C" w:rsidRPr="000F61CA" w:rsidRDefault="00736F2C" w:rsidP="00965F88">
      <w:pPr>
        <w:spacing w:after="0" w:line="276" w:lineRule="auto"/>
        <w:jc w:val="both"/>
        <w:rPr>
          <w:rFonts w:cstheme="minorHAnsi"/>
          <w:bCs/>
          <w:color w:val="7030A0"/>
          <w:sz w:val="24"/>
          <w:szCs w:val="24"/>
        </w:rPr>
      </w:pPr>
      <w:r w:rsidRPr="000F61CA">
        <w:rPr>
          <w:rFonts w:cstheme="minorHAnsi"/>
          <w:bCs/>
          <w:color w:val="7030A0"/>
          <w:sz w:val="24"/>
          <w:szCs w:val="24"/>
        </w:rPr>
        <w:t>}</w:t>
      </w:r>
    </w:p>
    <w:sectPr w:rsidR="00736F2C" w:rsidRPr="000F61CA" w:rsidSect="00965F88">
      <w:headerReference w:type="default" r:id="rId14"/>
      <w:footerReference w:type="default" r:id="rId15"/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209A4" w14:textId="77777777" w:rsidR="005B7BE2" w:rsidRDefault="005B7BE2" w:rsidP="00160352">
      <w:pPr>
        <w:spacing w:after="0" w:line="240" w:lineRule="auto"/>
      </w:pPr>
      <w:r>
        <w:separator/>
      </w:r>
    </w:p>
  </w:endnote>
  <w:endnote w:type="continuationSeparator" w:id="0">
    <w:p w14:paraId="2D8FFEDB" w14:textId="77777777" w:rsidR="005B7BE2" w:rsidRDefault="005B7BE2" w:rsidP="00160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BE9CA" w14:textId="39D4B958" w:rsidR="003969C9" w:rsidRDefault="006C28B4" w:rsidP="003969C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93BE359" wp14:editId="30D743E7">
              <wp:simplePos x="0" y="0"/>
              <wp:positionH relativeFrom="margin">
                <wp:align>left</wp:align>
              </wp:positionH>
              <wp:positionV relativeFrom="page">
                <wp:posOffset>9410065</wp:posOffset>
              </wp:positionV>
              <wp:extent cx="5552440" cy="208280"/>
              <wp:effectExtent l="0" t="0" r="10160" b="1270"/>
              <wp:wrapNone/>
              <wp:docPr id="1335077157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552440" cy="2082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8DB6AF" w14:textId="186467F3" w:rsidR="003969C9" w:rsidRPr="00B00397" w:rsidRDefault="003969C9" w:rsidP="003969C9">
                          <w:pPr>
                            <w:spacing w:before="8"/>
                            <w:ind w:left="20"/>
                            <w:rPr>
                              <w:b/>
                              <w:sz w:val="26"/>
                            </w:rPr>
                          </w:pPr>
                          <w:r>
                            <w:rPr>
                              <w:b/>
                              <w:sz w:val="26"/>
                            </w:rPr>
                            <w:t>Department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of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Computer Science,</w:t>
                          </w:r>
                          <w:r>
                            <w:rPr>
                              <w:b/>
                              <w:spacing w:val="1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UMT,</w:t>
                          </w:r>
                          <w:r>
                            <w:rPr>
                              <w:b/>
                              <w:spacing w:val="-2"/>
                              <w:sz w:val="26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6"/>
                            </w:rPr>
                            <w:t>Lahore.</w:t>
                          </w:r>
                          <w:r>
                            <w:rPr>
                              <w:b/>
                              <w:spacing w:val="15"/>
                              <w:sz w:val="2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5</w:t>
                          </w:r>
                          <w:r>
                            <w:fldChar w:fldCharType="end"/>
                          </w:r>
                          <w:r w:rsidR="00C6130F">
                            <w:t xml:space="preserve">                </w:t>
                          </w:r>
                          <w:r w:rsidR="00C6130F" w:rsidRPr="00C6130F">
                            <w:rPr>
                              <w:b/>
                              <w:sz w:val="26"/>
                            </w:rPr>
                            <w:t>Riaz Ahma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3BE35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0;margin-top:740.95pt;width:437.2pt;height:16.4pt;z-index:-2516572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" filled="f" stroked="f">
              <v:textbox inset="0,0,0,0">
                <w:txbxContent>
                  <w:p w14:paraId="198DB6AF" w14:textId="186467F3" w:rsidR="003969C9" w:rsidRPr="00B00397" w:rsidRDefault="003969C9" w:rsidP="003969C9">
                    <w:pPr>
                      <w:spacing w:before="8"/>
                      <w:ind w:left="20"/>
                      <w:rPr>
                        <w:b/>
                        <w:sz w:val="26"/>
                      </w:rPr>
                    </w:pPr>
                    <w:r>
                      <w:rPr>
                        <w:b/>
                        <w:sz w:val="26"/>
                      </w:rPr>
                      <w:t>Department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of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Computer Science,</w:t>
                    </w:r>
                    <w:r>
                      <w:rPr>
                        <w:b/>
                        <w:spacing w:val="1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UMT,</w:t>
                    </w:r>
                    <w:r>
                      <w:rPr>
                        <w:b/>
                        <w:spacing w:val="-2"/>
                        <w:sz w:val="26"/>
                      </w:rPr>
                      <w:t xml:space="preserve"> </w:t>
                    </w:r>
                    <w:r>
                      <w:rPr>
                        <w:b/>
                        <w:sz w:val="26"/>
                      </w:rPr>
                      <w:t>Lahore.</w:t>
                    </w:r>
                    <w:r>
                      <w:rPr>
                        <w:b/>
                        <w:spacing w:val="15"/>
                        <w:sz w:val="2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sz w:val="2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5</w:t>
                    </w:r>
                    <w:r>
                      <w:fldChar w:fldCharType="end"/>
                    </w:r>
                    <w:r w:rsidR="00C6130F">
                      <w:t xml:space="preserve">                </w:t>
                    </w:r>
                    <w:r w:rsidR="00C6130F" w:rsidRPr="00C6130F">
                      <w:rPr>
                        <w:b/>
                        <w:sz w:val="26"/>
                      </w:rPr>
                      <w:t>Riaz Ahmad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</w:p>
  <w:p w14:paraId="5962D48C" w14:textId="7171E7C1" w:rsidR="003969C9" w:rsidRDefault="003969C9" w:rsidP="003969C9">
    <w:pPr>
      <w:pStyle w:val="BodyText"/>
      <w:spacing w:line="14" w:lineRule="auto"/>
      <w:rPr>
        <w:sz w:val="20"/>
      </w:rPr>
    </w:pPr>
  </w:p>
  <w:p w14:paraId="4BCA7CE5" w14:textId="77777777" w:rsidR="003969C9" w:rsidRPr="003969C9" w:rsidRDefault="003969C9" w:rsidP="003969C9">
    <w:pPr>
      <w:pStyle w:val="BodyText"/>
      <w:spacing w:line="14" w:lineRule="auto"/>
      <w:rPr>
        <w:sz w:val="20"/>
      </w:rPr>
    </w:pPr>
  </w:p>
  <w:p w14:paraId="2ACFE3FC" w14:textId="77777777" w:rsidR="003969C9" w:rsidRDefault="00396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E04F1" w14:textId="77777777" w:rsidR="005B7BE2" w:rsidRDefault="005B7BE2" w:rsidP="00160352">
      <w:pPr>
        <w:spacing w:after="0" w:line="240" w:lineRule="auto"/>
      </w:pPr>
      <w:r>
        <w:separator/>
      </w:r>
    </w:p>
  </w:footnote>
  <w:footnote w:type="continuationSeparator" w:id="0">
    <w:p w14:paraId="56BF9F8D" w14:textId="77777777" w:rsidR="005B7BE2" w:rsidRDefault="005B7BE2" w:rsidP="001603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9D9D1" w14:textId="4E53AD75" w:rsidR="00160352" w:rsidRPr="00160352" w:rsidRDefault="00160352" w:rsidP="00160352">
    <w:pPr>
      <w:spacing w:before="9"/>
      <w:ind w:left="20"/>
      <w:rPr>
        <w:b/>
        <w:sz w:val="28"/>
      </w:rPr>
    </w:pPr>
    <w:r>
      <w:rPr>
        <w:b/>
        <w:sz w:val="28"/>
      </w:rPr>
      <w:t>Lab</w:t>
    </w:r>
    <w:r>
      <w:rPr>
        <w:b/>
        <w:spacing w:val="-4"/>
        <w:sz w:val="28"/>
      </w:rPr>
      <w:t xml:space="preserve"> </w:t>
    </w:r>
    <w:r>
      <w:rPr>
        <w:b/>
        <w:sz w:val="28"/>
      </w:rPr>
      <w:t>Manual:</w:t>
    </w:r>
    <w:r>
      <w:rPr>
        <w:b/>
        <w:spacing w:val="-3"/>
        <w:sz w:val="28"/>
      </w:rPr>
      <w:t xml:space="preserve"> </w:t>
    </w:r>
    <w:r>
      <w:rPr>
        <w:b/>
        <w:sz w:val="28"/>
      </w:rPr>
      <w:t>Programming</w:t>
    </w:r>
    <w:r>
      <w:rPr>
        <w:b/>
        <w:spacing w:val="-2"/>
        <w:sz w:val="28"/>
      </w:rPr>
      <w:t xml:space="preserve"> </w:t>
    </w:r>
    <w:r>
      <w:rPr>
        <w:b/>
        <w:sz w:val="28"/>
      </w:rPr>
      <w:t>Fundament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87C9F"/>
    <w:multiLevelType w:val="hybridMultilevel"/>
    <w:tmpl w:val="4B7E8356"/>
    <w:lvl w:ilvl="0" w:tplc="0C487B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A1AB0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AC66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156AD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25A31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97AD4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E467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100DC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4EE3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F6C0A8A"/>
    <w:multiLevelType w:val="hybridMultilevel"/>
    <w:tmpl w:val="0B6C8224"/>
    <w:lvl w:ilvl="0" w:tplc="450A04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B8A7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0A25E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B583E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DD44C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2C90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75AB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04F9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91AEF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23430724">
    <w:abstractNumId w:val="1"/>
  </w:num>
  <w:num w:numId="2" w16cid:durableId="1342509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MwMDA2MLS0MLdQ0lEKTi0uzszPAykwrAUAqJUXCywAAAA="/>
  </w:docVars>
  <w:rsids>
    <w:rsidRoot w:val="004F10FF"/>
    <w:rsid w:val="00096315"/>
    <w:rsid w:val="000B7399"/>
    <w:rsid w:val="000C056A"/>
    <w:rsid w:val="000F61CA"/>
    <w:rsid w:val="00104824"/>
    <w:rsid w:val="00160352"/>
    <w:rsid w:val="00172C2A"/>
    <w:rsid w:val="0027792E"/>
    <w:rsid w:val="002A3DE0"/>
    <w:rsid w:val="002B4818"/>
    <w:rsid w:val="003969C9"/>
    <w:rsid w:val="003F1C07"/>
    <w:rsid w:val="004451F4"/>
    <w:rsid w:val="00483EF5"/>
    <w:rsid w:val="004F10FF"/>
    <w:rsid w:val="00545378"/>
    <w:rsid w:val="0056494A"/>
    <w:rsid w:val="00590C7C"/>
    <w:rsid w:val="005B0F5D"/>
    <w:rsid w:val="005B7BE2"/>
    <w:rsid w:val="005F5EEB"/>
    <w:rsid w:val="00627E08"/>
    <w:rsid w:val="006C28B4"/>
    <w:rsid w:val="00704FEC"/>
    <w:rsid w:val="00736F2C"/>
    <w:rsid w:val="007E0DFD"/>
    <w:rsid w:val="00847C9E"/>
    <w:rsid w:val="00863CA1"/>
    <w:rsid w:val="008957AF"/>
    <w:rsid w:val="0092520E"/>
    <w:rsid w:val="0093501C"/>
    <w:rsid w:val="00964D94"/>
    <w:rsid w:val="00965F88"/>
    <w:rsid w:val="009852EB"/>
    <w:rsid w:val="009A5178"/>
    <w:rsid w:val="00AB042E"/>
    <w:rsid w:val="00AE5E43"/>
    <w:rsid w:val="00B41072"/>
    <w:rsid w:val="00B7568D"/>
    <w:rsid w:val="00BA434E"/>
    <w:rsid w:val="00BC3206"/>
    <w:rsid w:val="00BF49B5"/>
    <w:rsid w:val="00C425D3"/>
    <w:rsid w:val="00C50D13"/>
    <w:rsid w:val="00C60382"/>
    <w:rsid w:val="00C6130F"/>
    <w:rsid w:val="00CC3B6D"/>
    <w:rsid w:val="00DE67A2"/>
    <w:rsid w:val="00F87E1C"/>
    <w:rsid w:val="00FD0F92"/>
    <w:rsid w:val="00FF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9FE4AE"/>
  <w15:chartTrackingRefBased/>
  <w15:docId w15:val="{63F7C987-BB30-49CE-85B3-F52C7E584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03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0352"/>
  </w:style>
  <w:style w:type="paragraph" w:styleId="Footer">
    <w:name w:val="footer"/>
    <w:basedOn w:val="Normal"/>
    <w:link w:val="FooterChar"/>
    <w:uiPriority w:val="99"/>
    <w:unhideWhenUsed/>
    <w:rsid w:val="001603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0352"/>
  </w:style>
  <w:style w:type="paragraph" w:styleId="BodyText">
    <w:name w:val="Body Text"/>
    <w:basedOn w:val="Normal"/>
    <w:link w:val="BodyTextChar"/>
    <w:uiPriority w:val="1"/>
    <w:qFormat/>
    <w:rsid w:val="0016035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160352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6035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3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9807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2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208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azahmad@umt.edu.pk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2</Pages>
  <Words>1141</Words>
  <Characters>650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P02203015</dc:creator>
  <cp:keywords/>
  <dc:description/>
  <cp:lastModifiedBy>Riaz Pc</cp:lastModifiedBy>
  <cp:revision>42</cp:revision>
  <dcterms:created xsi:type="dcterms:W3CDTF">2021-11-24T04:13:00Z</dcterms:created>
  <dcterms:modified xsi:type="dcterms:W3CDTF">2023-10-14T16:32:00Z</dcterms:modified>
</cp:coreProperties>
</file>